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4F349D" w14:textId="0DF542AE" w:rsidR="005E4791" w:rsidRDefault="005E4791" w:rsidP="4C361933">
      <w:pPr>
        <w:pBdr>
          <w:top w:val="nil"/>
          <w:left w:val="nil"/>
          <w:bottom w:val="nil"/>
          <w:right w:val="nil"/>
          <w:between w:val="nil"/>
        </w:pBdr>
        <w:tabs>
          <w:tab w:val="center" w:pos="4680"/>
          <w:tab w:val="right" w:pos="9360"/>
        </w:tabs>
        <w:rPr>
          <w:rFonts w:ascii="Book Antiqua" w:eastAsia="Book Antiqua" w:hAnsi="Book Antiqua" w:cs="Book Antiqua"/>
          <w:b/>
          <w:bCs/>
          <w:color w:val="000000"/>
        </w:rPr>
      </w:pPr>
      <w:r>
        <w:rPr>
          <w:noProof/>
          <w:color w:val="000000"/>
        </w:rPr>
        <w:drawing>
          <wp:inline distT="0" distB="0" distL="0" distR="0" wp14:anchorId="0E44C20B" wp14:editId="7ED4D81D">
            <wp:extent cx="1002030" cy="340360"/>
            <wp:effectExtent l="0" t="0" r="0" b="0"/>
            <wp:docPr id="5" name="Picture 5" descr="The University of North Texas (UNT) logo"/>
            <wp:cNvGraphicFramePr/>
            <a:graphic xmlns:a="http://schemas.openxmlformats.org/drawingml/2006/main">
              <a:graphicData uri="http://schemas.openxmlformats.org/drawingml/2006/picture">
                <pic:pic xmlns:pic="http://schemas.openxmlformats.org/drawingml/2006/picture">
                  <pic:nvPicPr>
                    <pic:cNvPr id="0" name="image1.png" descr="The University of North Texas (UNT) logo"/>
                    <pic:cNvPicPr preferRelativeResize="0"/>
                  </pic:nvPicPr>
                  <pic:blipFill>
                    <a:blip r:embed="rId5"/>
                    <a:srcRect/>
                    <a:stretch>
                      <a:fillRect/>
                    </a:stretch>
                  </pic:blipFill>
                  <pic:spPr>
                    <a:xfrm>
                      <a:off x="0" y="0"/>
                      <a:ext cx="1002030" cy="340360"/>
                    </a:xfrm>
                    <a:prstGeom prst="rect">
                      <a:avLst/>
                    </a:prstGeom>
                    <a:ln/>
                  </pic:spPr>
                </pic:pic>
              </a:graphicData>
            </a:graphic>
          </wp:inline>
        </w:drawing>
      </w:r>
      <w:r w:rsidR="64024C0C">
        <w:rPr>
          <w:color w:val="000000"/>
          <w:sz w:val="36"/>
          <w:szCs w:val="36"/>
        </w:rPr>
        <w:t xml:space="preserve"> </w:t>
      </w:r>
      <w:r>
        <w:rPr>
          <w:noProof/>
          <w:color w:val="000000"/>
          <w:sz w:val="36"/>
          <w:szCs w:val="36"/>
        </w:rPr>
        <w:drawing>
          <wp:inline distT="0" distB="0" distL="0" distR="0" wp14:anchorId="4673D29C" wp14:editId="64639119">
            <wp:extent cx="1048385" cy="285750"/>
            <wp:effectExtent l="0" t="0" r="0" b="0"/>
            <wp:docPr id="6" name="Picture 6" descr="College of Education Department of Teacher Education and Administration logo"/>
            <wp:cNvGraphicFramePr/>
            <a:graphic xmlns:a="http://schemas.openxmlformats.org/drawingml/2006/main">
              <a:graphicData uri="http://schemas.openxmlformats.org/drawingml/2006/picture">
                <pic:pic xmlns:pic="http://schemas.openxmlformats.org/drawingml/2006/picture">
                  <pic:nvPicPr>
                    <pic:cNvPr id="0" name="image2.png" descr="College of Education Department of Teacher Education and Administration logo"/>
                    <pic:cNvPicPr preferRelativeResize="0"/>
                  </pic:nvPicPr>
                  <pic:blipFill>
                    <a:blip r:embed="rId6"/>
                    <a:srcRect l="41555" t="10765" b="18327"/>
                    <a:stretch>
                      <a:fillRect/>
                    </a:stretch>
                  </pic:blipFill>
                  <pic:spPr>
                    <a:xfrm>
                      <a:off x="0" y="0"/>
                      <a:ext cx="1048385" cy="285750"/>
                    </a:xfrm>
                    <a:prstGeom prst="rect">
                      <a:avLst/>
                    </a:prstGeom>
                    <a:ln/>
                  </pic:spPr>
                </pic:pic>
              </a:graphicData>
            </a:graphic>
          </wp:inline>
        </w:drawing>
      </w:r>
      <w:r w:rsidR="64024C0C">
        <w:rPr>
          <w:color w:val="000000"/>
          <w:sz w:val="36"/>
          <w:szCs w:val="36"/>
        </w:rPr>
        <w:t xml:space="preserve">            </w:t>
      </w:r>
      <w:r w:rsidR="4EEDED97">
        <w:rPr>
          <w:color w:val="000000"/>
          <w:sz w:val="36"/>
          <w:szCs w:val="36"/>
        </w:rPr>
        <w:t xml:space="preserve">          </w:t>
      </w:r>
      <w:r w:rsidR="64024C0C">
        <w:rPr>
          <w:color w:val="000000"/>
          <w:sz w:val="36"/>
          <w:szCs w:val="36"/>
        </w:rPr>
        <w:t xml:space="preserve">                               </w:t>
      </w:r>
      <w:r w:rsidR="00BD7DED">
        <w:rPr>
          <w:color w:val="000000"/>
          <w:sz w:val="36"/>
          <w:szCs w:val="36"/>
        </w:rPr>
        <w:tab/>
      </w:r>
      <w:r w:rsidR="00517C47">
        <w:rPr>
          <w:b/>
          <w:bCs/>
          <w:color w:val="000000"/>
        </w:rPr>
        <w:t>Spring</w:t>
      </w:r>
      <w:r w:rsidR="00C67903">
        <w:rPr>
          <w:b/>
          <w:bCs/>
          <w:color w:val="000000"/>
        </w:rPr>
        <w:t xml:space="preserve"> 202</w:t>
      </w:r>
      <w:r w:rsidR="00517C47">
        <w:rPr>
          <w:b/>
          <w:bCs/>
          <w:color w:val="000000"/>
        </w:rPr>
        <w:t>6</w:t>
      </w:r>
    </w:p>
    <w:p w14:paraId="1C70606A" w14:textId="244C11B0" w:rsidR="00EA52A8" w:rsidRDefault="00BD7DED">
      <w:pPr>
        <w:widowControl w:val="0"/>
        <w:pBdr>
          <w:top w:val="nil"/>
          <w:left w:val="nil"/>
          <w:bottom w:val="nil"/>
          <w:right w:val="nil"/>
          <w:between w:val="nil"/>
        </w:pBdr>
        <w:spacing w:line="276" w:lineRule="auto"/>
      </w:pPr>
      <w:r>
        <w:tab/>
      </w:r>
      <w:r>
        <w:tab/>
      </w:r>
      <w:r>
        <w:tab/>
      </w:r>
      <w:r>
        <w:tab/>
      </w:r>
      <w:r>
        <w:tab/>
      </w:r>
      <w:r>
        <w:tab/>
      </w:r>
      <w:r>
        <w:tab/>
      </w:r>
      <w:r>
        <w:tab/>
      </w:r>
      <w:r>
        <w:tab/>
      </w:r>
      <w:r>
        <w:tab/>
      </w:r>
      <w:r>
        <w:tab/>
      </w:r>
      <w:r>
        <w:tab/>
      </w:r>
      <w:r>
        <w:tab/>
      </w:r>
    </w:p>
    <w:tbl>
      <w:tblPr>
        <w:tblW w:w="9576" w:type="dxa"/>
        <w:tblInd w:w="-115" w:type="dxa"/>
        <w:tblBorders>
          <w:top w:val="nil"/>
          <w:left w:val="nil"/>
          <w:bottom w:val="nil"/>
          <w:right w:val="nil"/>
        </w:tblBorders>
        <w:tblLayout w:type="fixed"/>
        <w:tblCellMar>
          <w:left w:w="115" w:type="dxa"/>
          <w:right w:w="115" w:type="dxa"/>
        </w:tblCellMar>
        <w:tblLook w:val="0000" w:firstRow="0" w:lastRow="0" w:firstColumn="0" w:lastColumn="0" w:noHBand="0" w:noVBand="0"/>
      </w:tblPr>
      <w:tblGrid>
        <w:gridCol w:w="4788"/>
        <w:gridCol w:w="4788"/>
      </w:tblGrid>
      <w:tr w:rsidR="00EA52A8" w14:paraId="15CBB391" w14:textId="77777777" w:rsidTr="0D9E04A8">
        <w:tc>
          <w:tcPr>
            <w:tcW w:w="9576" w:type="dxa"/>
            <w:gridSpan w:val="2"/>
            <w:tcBorders>
              <w:top w:val="single" w:sz="4" w:space="0" w:color="auto"/>
              <w:left w:val="single" w:sz="4" w:space="0" w:color="auto"/>
              <w:bottom w:val="single" w:sz="4" w:space="0" w:color="auto"/>
              <w:right w:val="single" w:sz="4" w:space="0" w:color="auto"/>
            </w:tcBorders>
            <w:shd w:val="clear" w:color="auto" w:fill="92D050"/>
          </w:tcPr>
          <w:p w14:paraId="450086C3" w14:textId="77777777" w:rsidR="005E4791" w:rsidRDefault="005E4791" w:rsidP="005E4791">
            <w:pPr>
              <w:jc w:val="center"/>
              <w:rPr>
                <w:b/>
                <w:bCs/>
                <w:color w:val="000000"/>
              </w:rPr>
            </w:pPr>
            <w:bookmarkStart w:id="0" w:name="_gjdgxs" w:colFirst="0" w:colLast="0"/>
            <w:bookmarkEnd w:id="0"/>
          </w:p>
          <w:p w14:paraId="46DF53F4" w14:textId="181EBF4A" w:rsidR="00EA52A8" w:rsidRPr="005E4791" w:rsidRDefault="00C70065" w:rsidP="005E4791">
            <w:pPr>
              <w:jc w:val="center"/>
              <w:rPr>
                <w:b/>
                <w:bCs/>
                <w:color w:val="000000"/>
                <w:sz w:val="28"/>
                <w:szCs w:val="28"/>
              </w:rPr>
            </w:pPr>
            <w:r>
              <w:rPr>
                <w:b/>
                <w:bCs/>
                <w:color w:val="000000"/>
                <w:sz w:val="28"/>
                <w:szCs w:val="28"/>
              </w:rPr>
              <w:t>EDCI</w:t>
            </w:r>
            <w:r w:rsidR="00844D83" w:rsidRPr="005E4791">
              <w:rPr>
                <w:b/>
                <w:bCs/>
                <w:color w:val="000000"/>
                <w:sz w:val="28"/>
                <w:szCs w:val="28"/>
              </w:rPr>
              <w:t xml:space="preserve"> </w:t>
            </w:r>
            <w:r>
              <w:rPr>
                <w:b/>
                <w:bCs/>
                <w:color w:val="000000"/>
                <w:sz w:val="28"/>
                <w:szCs w:val="28"/>
              </w:rPr>
              <w:t>4070</w:t>
            </w:r>
            <w:r w:rsidR="0045770A">
              <w:rPr>
                <w:b/>
                <w:bCs/>
                <w:color w:val="000000"/>
                <w:sz w:val="28"/>
                <w:szCs w:val="28"/>
              </w:rPr>
              <w:t>.00</w:t>
            </w:r>
            <w:r w:rsidR="00064025">
              <w:rPr>
                <w:b/>
                <w:bCs/>
                <w:color w:val="000000"/>
                <w:sz w:val="28"/>
                <w:szCs w:val="28"/>
              </w:rPr>
              <w:t>2</w:t>
            </w:r>
            <w:r w:rsidR="00844D83" w:rsidRPr="005E4791">
              <w:rPr>
                <w:b/>
                <w:bCs/>
                <w:color w:val="000000"/>
                <w:sz w:val="28"/>
                <w:szCs w:val="28"/>
              </w:rPr>
              <w:t xml:space="preserve">: Teaching </w:t>
            </w:r>
            <w:r w:rsidR="00064025">
              <w:rPr>
                <w:b/>
                <w:bCs/>
                <w:color w:val="000000"/>
                <w:sz w:val="28"/>
                <w:szCs w:val="28"/>
              </w:rPr>
              <w:t>in a Multicultural Classroom</w:t>
            </w:r>
          </w:p>
          <w:p w14:paraId="1ED96A32" w14:textId="2CDBABEF" w:rsidR="005E4791" w:rsidRPr="005E4791" w:rsidRDefault="005E4791" w:rsidP="005E4791">
            <w:pPr>
              <w:jc w:val="center"/>
              <w:rPr>
                <w:b/>
                <w:bCs/>
                <w:color w:val="000000"/>
              </w:rPr>
            </w:pPr>
          </w:p>
        </w:tc>
      </w:tr>
      <w:tr w:rsidR="00C5320A" w14:paraId="00C81C39" w14:textId="77777777" w:rsidTr="00891DDF">
        <w:trPr>
          <w:trHeight w:val="552"/>
        </w:trPr>
        <w:tc>
          <w:tcPr>
            <w:tcW w:w="4788"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42B48C61" w14:textId="19CD9A60" w:rsidR="00C5320A" w:rsidRPr="005E4791" w:rsidRDefault="00C5320A" w:rsidP="00891DDF">
            <w:pPr>
              <w:rPr>
                <w:b/>
                <w:bCs/>
              </w:rPr>
            </w:pPr>
            <w:r w:rsidRPr="005E4791">
              <w:rPr>
                <w:b/>
                <w:bCs/>
                <w:color w:val="000000"/>
              </w:rPr>
              <w:t>Instructor</w:t>
            </w:r>
            <w:r>
              <w:rPr>
                <w:b/>
                <w:bCs/>
                <w:color w:val="000000"/>
              </w:rPr>
              <w:t xml:space="preserve">: </w:t>
            </w:r>
            <w:r w:rsidR="00A605F4">
              <w:rPr>
                <w:color w:val="000000"/>
              </w:rPr>
              <w:t>Dr. Javetta Jones Roberson</w:t>
            </w:r>
          </w:p>
        </w:tc>
        <w:tc>
          <w:tcPr>
            <w:tcW w:w="4788"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245F8D9A" w14:textId="7EEF441B" w:rsidR="00C5320A" w:rsidRDefault="00C5320A" w:rsidP="00891DDF">
            <w:pPr>
              <w:rPr>
                <w:color w:val="000000"/>
              </w:rPr>
            </w:pPr>
            <w:r>
              <w:rPr>
                <w:b/>
              </w:rPr>
              <w:t>Pronouns:</w:t>
            </w:r>
            <w:r>
              <w:t xml:space="preserve"> </w:t>
            </w:r>
            <w:r w:rsidR="00A605F4">
              <w:t>Sh</w:t>
            </w:r>
            <w:r>
              <w:t>e/H</w:t>
            </w:r>
            <w:r w:rsidR="00A605F4">
              <w:t>er</w:t>
            </w:r>
            <w:r>
              <w:t>/</w:t>
            </w:r>
            <w:r w:rsidR="00A605F4">
              <w:t>Doctor</w:t>
            </w:r>
          </w:p>
        </w:tc>
      </w:tr>
      <w:tr w:rsidR="00C5320A" w14:paraId="1E45AB11" w14:textId="77777777" w:rsidTr="00891DDF">
        <w:trPr>
          <w:trHeight w:val="552"/>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1B9FB8" w14:textId="35322AD6" w:rsidR="00C5320A" w:rsidRPr="005E4791" w:rsidRDefault="00C5320A" w:rsidP="00891DDF">
            <w:r w:rsidRPr="665A3E73">
              <w:rPr>
                <w:b/>
                <w:bCs/>
              </w:rPr>
              <w:t>Class Location:</w:t>
            </w:r>
            <w:r>
              <w:t xml:space="preserve"> Matthews Hall 1</w:t>
            </w:r>
            <w:r w:rsidR="00517C47">
              <w:t>02</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CB032E" w14:textId="19931623" w:rsidR="00C5320A" w:rsidRPr="003303F8" w:rsidRDefault="00C06974" w:rsidP="00891DDF">
            <w:pPr>
              <w:rPr>
                <w:color w:val="000000"/>
              </w:rPr>
            </w:pPr>
            <w:r>
              <w:rPr>
                <w:b/>
                <w:color w:val="000000"/>
              </w:rPr>
              <w:t>Class</w:t>
            </w:r>
            <w:r w:rsidR="009265C9">
              <w:rPr>
                <w:b/>
                <w:color w:val="000000"/>
              </w:rPr>
              <w:t xml:space="preserve"> Time</w:t>
            </w:r>
            <w:r w:rsidR="00C5320A">
              <w:rPr>
                <w:b/>
                <w:color w:val="000000"/>
              </w:rPr>
              <w:t>:</w:t>
            </w:r>
            <w:r w:rsidR="00C5320A">
              <w:rPr>
                <w:color w:val="000000"/>
              </w:rPr>
              <w:t xml:space="preserve"> </w:t>
            </w:r>
            <w:r w:rsidR="00A605F4">
              <w:rPr>
                <w:color w:val="000000"/>
              </w:rPr>
              <w:t>Tues</w:t>
            </w:r>
            <w:r w:rsidR="00B059C9">
              <w:rPr>
                <w:color w:val="000000"/>
              </w:rPr>
              <w:t>days</w:t>
            </w:r>
            <w:r w:rsidR="00C175D8">
              <w:rPr>
                <w:color w:val="000000"/>
              </w:rPr>
              <w:t xml:space="preserve"> </w:t>
            </w:r>
            <w:r w:rsidR="00C175D8" w:rsidRPr="00C175D8">
              <w:rPr>
                <w:b/>
                <w:bCs/>
                <w:color w:val="000000"/>
              </w:rPr>
              <w:t>|</w:t>
            </w:r>
            <w:r w:rsidR="00C175D8">
              <w:rPr>
                <w:color w:val="000000"/>
              </w:rPr>
              <w:t xml:space="preserve"> </w:t>
            </w:r>
            <w:r w:rsidR="00A605F4">
              <w:rPr>
                <w:color w:val="000000"/>
              </w:rPr>
              <w:t>5:30 PM</w:t>
            </w:r>
            <w:r w:rsidR="007B3EDD">
              <w:rPr>
                <w:color w:val="000000"/>
              </w:rPr>
              <w:t xml:space="preserve"> </w:t>
            </w:r>
            <w:r w:rsidR="00C5320A">
              <w:rPr>
                <w:color w:val="000000"/>
              </w:rPr>
              <w:t>to</w:t>
            </w:r>
            <w:r w:rsidR="002F15C9">
              <w:rPr>
                <w:color w:val="000000"/>
              </w:rPr>
              <w:t xml:space="preserve"> </w:t>
            </w:r>
            <w:r w:rsidR="00A605F4">
              <w:rPr>
                <w:color w:val="000000"/>
              </w:rPr>
              <w:t>8:20</w:t>
            </w:r>
            <w:r w:rsidR="00C5320A">
              <w:rPr>
                <w:color w:val="000000"/>
              </w:rPr>
              <w:t xml:space="preserve"> </w:t>
            </w:r>
            <w:r w:rsidR="00A605F4">
              <w:rPr>
                <w:color w:val="000000"/>
              </w:rPr>
              <w:t>P</w:t>
            </w:r>
            <w:r w:rsidR="00C5320A">
              <w:rPr>
                <w:color w:val="000000"/>
              </w:rPr>
              <w:t>M</w:t>
            </w:r>
          </w:p>
        </w:tc>
      </w:tr>
      <w:tr w:rsidR="00C5320A" w14:paraId="3ADA2BFB" w14:textId="77777777" w:rsidTr="00891DDF">
        <w:trPr>
          <w:trHeight w:val="552"/>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054066" w14:textId="2609C33E" w:rsidR="00C5320A" w:rsidRDefault="00C5320A" w:rsidP="00891DDF">
            <w:pPr>
              <w:rPr>
                <w:color w:val="000000" w:themeColor="text1"/>
              </w:rPr>
            </w:pPr>
            <w:r w:rsidRPr="665A3E73">
              <w:rPr>
                <w:b/>
                <w:bCs/>
                <w:color w:val="000000" w:themeColor="text1"/>
              </w:rPr>
              <w:t xml:space="preserve">Office Location: </w:t>
            </w:r>
            <w:r w:rsidR="00A605F4">
              <w:rPr>
                <w:color w:val="000000" w:themeColor="text1"/>
              </w:rPr>
              <w:t>Virtual</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8491CD" w14:textId="5003D82B" w:rsidR="005A1613" w:rsidRPr="008D7853" w:rsidRDefault="007B7F20" w:rsidP="00891DDF">
            <w:r w:rsidRPr="00923778">
              <w:rPr>
                <w:b/>
              </w:rPr>
              <w:t>Meeting</w:t>
            </w:r>
            <w:r w:rsidR="003044BE">
              <w:rPr>
                <w:b/>
              </w:rPr>
              <w:t xml:space="preserve"> Request</w:t>
            </w:r>
            <w:r w:rsidRPr="00923778">
              <w:rPr>
                <w:b/>
              </w:rPr>
              <w:t>:</w:t>
            </w:r>
            <w:r w:rsidR="00A605F4">
              <w:rPr>
                <w:b/>
              </w:rPr>
              <w:t xml:space="preserve"> By email @ </w:t>
            </w:r>
            <w:hyperlink r:id="rId7" w:history="1">
              <w:r w:rsidR="00A605F4" w:rsidRPr="009A02F6">
                <w:rPr>
                  <w:rStyle w:val="Hyperlink"/>
                  <w:b/>
                </w:rPr>
                <w:t>javetta.roberson@unt.edu</w:t>
              </w:r>
            </w:hyperlink>
            <w:r w:rsidR="00A605F4">
              <w:rPr>
                <w:b/>
              </w:rPr>
              <w:t xml:space="preserve"> </w:t>
            </w:r>
          </w:p>
        </w:tc>
      </w:tr>
      <w:tr w:rsidR="00C5320A" w14:paraId="1A5856F4" w14:textId="77777777" w:rsidTr="00891DDF">
        <w:trPr>
          <w:trHeight w:val="552"/>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486FFB" w14:textId="3B6D20C5" w:rsidR="00C5320A" w:rsidRDefault="3ADE85F0" w:rsidP="00737D5C">
            <w:pPr>
              <w:jc w:val="center"/>
              <w:rPr>
                <w:color w:val="000000" w:themeColor="text1"/>
              </w:rPr>
            </w:pPr>
            <w:r w:rsidRPr="0D9E04A8">
              <w:rPr>
                <w:b/>
                <w:bCs/>
                <w:color w:val="000000" w:themeColor="text1"/>
              </w:rPr>
              <w:t>Contact Information:</w:t>
            </w:r>
            <w:r w:rsidR="04E25C4D" w:rsidRPr="0D9E04A8">
              <w:rPr>
                <w:b/>
                <w:bCs/>
                <w:color w:val="000000" w:themeColor="text1"/>
              </w:rPr>
              <w:t xml:space="preserve"> </w:t>
            </w:r>
            <w:proofErr w:type="gramStart"/>
            <w:r w:rsidR="00A605F4" w:rsidRPr="00A605F4">
              <w:rPr>
                <w:color w:val="000000" w:themeColor="text1"/>
              </w:rPr>
              <w:t>javetta.roberson@unt.edu</w:t>
            </w:r>
            <w:r w:rsidR="00A605F4" w:rsidRPr="00A605F4">
              <w:rPr>
                <w:b/>
                <w:bCs/>
                <w:color w:val="000000" w:themeColor="text1"/>
              </w:rPr>
              <w:t xml:space="preserve"> </w:t>
            </w:r>
            <w:r w:rsidR="00A605F4">
              <w:rPr>
                <w:b/>
                <w:bCs/>
                <w:color w:val="000000" w:themeColor="text1"/>
              </w:rPr>
              <w:t xml:space="preserve"> </w:t>
            </w:r>
            <w:r w:rsidR="264B99BC" w:rsidRPr="0D9E04A8">
              <w:rPr>
                <w:color w:val="000000" w:themeColor="text1"/>
              </w:rPr>
              <w:t>(</w:t>
            </w:r>
            <w:proofErr w:type="gramEnd"/>
            <w:r w:rsidR="264B99BC" w:rsidRPr="0D9E04A8">
              <w:rPr>
                <w:color w:val="000000" w:themeColor="text1"/>
              </w:rPr>
              <w:t>preferred)</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FCB92A" w14:textId="7CDF667F" w:rsidR="00C5320A" w:rsidRPr="00867DF4" w:rsidRDefault="007B7F20" w:rsidP="00737D5C">
            <w:pPr>
              <w:jc w:val="center"/>
            </w:pPr>
            <w:r>
              <w:rPr>
                <w:b/>
              </w:rPr>
              <w:t>Office Hours:</w:t>
            </w:r>
            <w:r>
              <w:t xml:space="preserve"> </w:t>
            </w:r>
            <w:r w:rsidR="00A605F4" w:rsidRPr="00A605F4">
              <w:rPr>
                <w:b/>
                <w:highlight w:val="yellow"/>
              </w:rPr>
              <w:t>I will not physically be on campus for office hours; to schedule a meeting, it will be virtually upon request</w:t>
            </w:r>
            <w:r w:rsidR="00A605F4" w:rsidRPr="00A605F4">
              <w:rPr>
                <w:b/>
              </w:rPr>
              <w:t xml:space="preserve">   </w:t>
            </w:r>
            <w:r w:rsidR="00A605F4" w:rsidRPr="00A605F4">
              <w:t xml:space="preserve">    </w:t>
            </w:r>
          </w:p>
        </w:tc>
      </w:tr>
      <w:tr w:rsidR="0094097A" w14:paraId="7A826BD7" w14:textId="77777777" w:rsidTr="00891DDF">
        <w:trPr>
          <w:trHeight w:val="552"/>
        </w:trPr>
        <w:tc>
          <w:tcPr>
            <w:tcW w:w="95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444E72" w14:textId="40B019A2" w:rsidR="00FB0E84" w:rsidRPr="0094097A" w:rsidRDefault="00FB0E84" w:rsidP="00891DDF">
            <w:pPr>
              <w:jc w:val="center"/>
              <w:rPr>
                <w:bCs/>
              </w:rPr>
            </w:pPr>
          </w:p>
        </w:tc>
      </w:tr>
    </w:tbl>
    <w:p w14:paraId="6A7381C6" w14:textId="3D0E9CFE" w:rsidR="008E0F06" w:rsidRPr="008E0F06" w:rsidRDefault="00844D83" w:rsidP="000B2ED7">
      <w:pPr>
        <w:pStyle w:val="Heading1"/>
        <w:jc w:val="left"/>
      </w:pPr>
      <w:r>
        <w:rPr>
          <w:rFonts w:ascii="Times New Roman" w:eastAsia="Times New Roman" w:hAnsi="Times New Roman" w:cs="Times New Roman"/>
        </w:rPr>
        <w:t xml:space="preserve"> </w:t>
      </w:r>
    </w:p>
    <w:p w14:paraId="39EC6E7C" w14:textId="6C2480B6" w:rsidR="00400B04" w:rsidRDefault="00400B04" w:rsidP="00400B04">
      <w:pPr>
        <w:pStyle w:val="Heading1"/>
        <w:jc w:val="left"/>
        <w:rPr>
          <w:rFonts w:ascii="Times New Roman" w:eastAsia="Times New Roman" w:hAnsi="Times New Roman" w:cs="Times New Roman"/>
          <w:b/>
        </w:rPr>
      </w:pPr>
      <w:bookmarkStart w:id="1" w:name="_6c3z6flx13aj"/>
      <w:bookmarkEnd w:id="1"/>
      <w:r w:rsidRPr="00411A85">
        <w:rPr>
          <w:rFonts w:ascii="Times New Roman" w:eastAsia="Times New Roman" w:hAnsi="Times New Roman" w:cs="Times New Roman"/>
          <w:b/>
        </w:rPr>
        <w:t xml:space="preserve">COURSE </w:t>
      </w:r>
      <w:r w:rsidR="00AD7FB9">
        <w:rPr>
          <w:rFonts w:ascii="Times New Roman" w:eastAsia="Times New Roman" w:hAnsi="Times New Roman" w:cs="Times New Roman"/>
          <w:b/>
        </w:rPr>
        <w:t>DESCRIPTION</w:t>
      </w:r>
    </w:p>
    <w:p w14:paraId="2DDBD4AF" w14:textId="77777777" w:rsidR="00400B04" w:rsidRDefault="00400B04" w:rsidP="00400B04"/>
    <w:p w14:paraId="5BC1D071" w14:textId="7E98358C" w:rsidR="00485FFD" w:rsidRDefault="00B8357F" w:rsidP="00485FFD">
      <w:r w:rsidRPr="00B8357F">
        <w:t>Provides knowledge and skills required for developing and implementing challenging instruction for students who are culturally different, students who receive special education services</w:t>
      </w:r>
      <w:r w:rsidR="00AA4D86">
        <w:t xml:space="preserve">, </w:t>
      </w:r>
      <w:r w:rsidRPr="00B8357F">
        <w:t>and students who are identified as gifted and talented</w:t>
      </w:r>
      <w:r w:rsidR="00064025">
        <w:t xml:space="preserve"> in the multicultural classroom.</w:t>
      </w:r>
    </w:p>
    <w:p w14:paraId="1C6CE76E" w14:textId="77777777" w:rsidR="00AD7FB9" w:rsidRDefault="00AD7FB9" w:rsidP="00485FFD"/>
    <w:p w14:paraId="60E4CDDB" w14:textId="07A0E45E" w:rsidR="00AD7FB9" w:rsidRDefault="00AD7FB9" w:rsidP="00AD7FB9">
      <w:pPr>
        <w:pStyle w:val="Heading1"/>
        <w:jc w:val="left"/>
        <w:rPr>
          <w:rFonts w:ascii="Times New Roman" w:eastAsia="Times New Roman" w:hAnsi="Times New Roman" w:cs="Times New Roman"/>
          <w:b/>
        </w:rPr>
      </w:pPr>
      <w:r w:rsidRPr="00411A85">
        <w:rPr>
          <w:rFonts w:ascii="Times New Roman" w:eastAsia="Times New Roman" w:hAnsi="Times New Roman" w:cs="Times New Roman"/>
          <w:b/>
        </w:rPr>
        <w:t xml:space="preserve">COURSE </w:t>
      </w:r>
      <w:r w:rsidR="00903C45">
        <w:rPr>
          <w:rFonts w:ascii="Times New Roman" w:eastAsia="Times New Roman" w:hAnsi="Times New Roman" w:cs="Times New Roman"/>
          <w:b/>
        </w:rPr>
        <w:t>OBJECTIVES</w:t>
      </w:r>
    </w:p>
    <w:p w14:paraId="44BA2453" w14:textId="77777777" w:rsidR="00AD7FB9" w:rsidRDefault="00AD7FB9" w:rsidP="00AD7FB9"/>
    <w:p w14:paraId="4C7AD1C8" w14:textId="77777777" w:rsidR="00064025" w:rsidRDefault="00064025" w:rsidP="00064025">
      <w:pPr>
        <w:pStyle w:val="ListParagraph"/>
        <w:numPr>
          <w:ilvl w:val="0"/>
          <w:numId w:val="48"/>
        </w:numPr>
      </w:pPr>
      <w:r w:rsidRPr="00C85437">
        <w:t xml:space="preserve">Examine current </w:t>
      </w:r>
      <w:r w:rsidRPr="00642B0B">
        <w:t>research on best practices for teaching diverse learners in multicultural classrooms to develop effective, inclusive, and evidence-based instructional strategies.</w:t>
      </w:r>
    </w:p>
    <w:p w14:paraId="1ECEB7A1" w14:textId="77777777" w:rsidR="00064025" w:rsidRDefault="00064025" w:rsidP="00064025">
      <w:pPr>
        <w:pStyle w:val="ListParagraph"/>
        <w:numPr>
          <w:ilvl w:val="0"/>
          <w:numId w:val="48"/>
        </w:numPr>
      </w:pPr>
      <w:r w:rsidRPr="008A76FA">
        <w:t>Gain exposure to the curriculum structures, policies, and programs of Texas public schools to better serve diverse learners in multicultural classroom settings</w:t>
      </w:r>
      <w:r>
        <w:t>.</w:t>
      </w:r>
    </w:p>
    <w:p w14:paraId="7B676A62" w14:textId="77777777" w:rsidR="00064025" w:rsidRDefault="00064025" w:rsidP="00064025">
      <w:pPr>
        <w:pStyle w:val="ListParagraph"/>
        <w:numPr>
          <w:ilvl w:val="0"/>
          <w:numId w:val="48"/>
        </w:numPr>
      </w:pPr>
      <w:r w:rsidRPr="001E61BB">
        <w:t>Explore strategies to plan, deliver, and assess instruction that meets the needs of diverse learners, including emergent bilinguals, students with learning differences, and exceptional learners</w:t>
      </w:r>
      <w:r>
        <w:t>.</w:t>
      </w:r>
    </w:p>
    <w:p w14:paraId="49693C12" w14:textId="77777777" w:rsidR="00064025" w:rsidRDefault="00064025" w:rsidP="00064025">
      <w:pPr>
        <w:pStyle w:val="ListParagraph"/>
        <w:numPr>
          <w:ilvl w:val="0"/>
          <w:numId w:val="48"/>
        </w:numPr>
      </w:pPr>
      <w:r>
        <w:t xml:space="preserve">Collaborate with peers and professionals in the field to gain insight into teaching practices that enhance learning for diverse learners. </w:t>
      </w:r>
    </w:p>
    <w:p w14:paraId="65324BCA" w14:textId="77777777" w:rsidR="00064025" w:rsidRDefault="00064025" w:rsidP="00064025">
      <w:pPr>
        <w:pStyle w:val="ListParagraph"/>
        <w:numPr>
          <w:ilvl w:val="0"/>
          <w:numId w:val="48"/>
        </w:numPr>
      </w:pPr>
      <w:r>
        <w:t xml:space="preserve">Reflect on </w:t>
      </w:r>
      <w:r w:rsidRPr="00393BA5">
        <w:t xml:space="preserve">personal experiences and how they may influence teaching practices and interactions with diverse </w:t>
      </w:r>
      <w:r>
        <w:t>learners</w:t>
      </w:r>
      <w:r w:rsidRPr="00393BA5">
        <w:t>.</w:t>
      </w:r>
    </w:p>
    <w:p w14:paraId="49277D8F" w14:textId="77777777" w:rsidR="00903C45" w:rsidRDefault="00903C45" w:rsidP="00AD7FB9"/>
    <w:p w14:paraId="6A0454B6" w14:textId="77777777" w:rsidR="00903C45" w:rsidRDefault="00903C45" w:rsidP="00903C45">
      <w:pPr>
        <w:pStyle w:val="Heading1"/>
        <w:jc w:val="left"/>
        <w:rPr>
          <w:rFonts w:ascii="Times New Roman" w:eastAsia="Times New Roman" w:hAnsi="Times New Roman" w:cs="Times New Roman"/>
          <w:b/>
        </w:rPr>
      </w:pPr>
      <w:r w:rsidRPr="00411A85">
        <w:rPr>
          <w:rFonts w:ascii="Times New Roman" w:eastAsia="Times New Roman" w:hAnsi="Times New Roman" w:cs="Times New Roman"/>
          <w:b/>
        </w:rPr>
        <w:t xml:space="preserve">COURSE </w:t>
      </w:r>
      <w:r>
        <w:rPr>
          <w:rFonts w:ascii="Times New Roman" w:eastAsia="Times New Roman" w:hAnsi="Times New Roman" w:cs="Times New Roman"/>
          <w:b/>
        </w:rPr>
        <w:t>TEXTBOOKS</w:t>
      </w:r>
    </w:p>
    <w:p w14:paraId="4332CAEB" w14:textId="77777777" w:rsidR="00903C45" w:rsidRDefault="00903C45" w:rsidP="00903C45"/>
    <w:p w14:paraId="0E9F7C6E" w14:textId="77777777" w:rsidR="00903C45" w:rsidRPr="00485FFD" w:rsidRDefault="00903C45" w:rsidP="00903C45">
      <w:pPr>
        <w:rPr>
          <w:color w:val="333333"/>
        </w:rPr>
      </w:pPr>
      <w:r w:rsidRPr="00FA5A56">
        <w:t xml:space="preserve">There are no required textbooks for this course. Course readings will include </w:t>
      </w:r>
      <w:proofErr w:type="gramStart"/>
      <w:r w:rsidRPr="00FA5A56">
        <w:t>open</w:t>
      </w:r>
      <w:r>
        <w:t xml:space="preserve"> </w:t>
      </w:r>
      <w:r w:rsidRPr="00FA5A56">
        <w:t>source</w:t>
      </w:r>
      <w:proofErr w:type="gramEnd"/>
      <w:r w:rsidRPr="00FA5A56">
        <w:t xml:space="preserve"> textbooks and research articles. Please refer to the Canvas course for the readings.</w:t>
      </w:r>
      <w:r>
        <w:t xml:space="preserve"> </w:t>
      </w:r>
    </w:p>
    <w:p w14:paraId="570BFB08" w14:textId="77777777" w:rsidR="008E6946" w:rsidRPr="00F151C4" w:rsidRDefault="008E6946" w:rsidP="00F151C4">
      <w:pPr>
        <w:widowControl w:val="0"/>
        <w:jc w:val="both"/>
        <w:rPr>
          <w:color w:val="003399"/>
        </w:rPr>
      </w:pPr>
    </w:p>
    <w:p w14:paraId="2CC5CAD4" w14:textId="1FC0AF33" w:rsidR="008E6946" w:rsidRDefault="008E6946" w:rsidP="008E6946">
      <w:pPr>
        <w:pStyle w:val="Heading2"/>
        <w:spacing w:before="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ATTENDANCE</w:t>
      </w:r>
    </w:p>
    <w:p w14:paraId="0EF6524E" w14:textId="427F77B8" w:rsidR="00913B28" w:rsidRDefault="00913B28" w:rsidP="00913B28">
      <w:pPr>
        <w:spacing w:before="240"/>
        <w:jc w:val="both"/>
        <w:rPr>
          <w:highlight w:val="white"/>
        </w:rPr>
      </w:pPr>
      <w:r>
        <w:t xml:space="preserve">This course is designed and organized to be highly collaborative and interactive. Our sessions will involve small and whole-group activities and discussions. Therefore, your attendance and participation are essential to the learning of everyone in our course. It is very difficult to be enriched by discussions and collaborations if you are not physically present or prepared for class. </w:t>
      </w:r>
      <w:hyperlink r:id="rId8">
        <w:r w:rsidRPr="0D9E04A8">
          <w:rPr>
            <w:rStyle w:val="Hyperlink"/>
          </w:rPr>
          <w:t>University policy 06.039</w:t>
        </w:r>
      </w:hyperlink>
      <w:r w:rsidRPr="0D9E04A8">
        <w:rPr>
          <w:highlight w:val="white"/>
        </w:rPr>
        <w:t xml:space="preserve"> will be followed for attendance problems. If necessary, students may miss one or two classes with a valid excuse (see</w:t>
      </w:r>
      <w:r w:rsidRPr="0D9E04A8">
        <w:rPr>
          <w:rStyle w:val="Hyperlink"/>
        </w:rPr>
        <w:t xml:space="preserve"> </w:t>
      </w:r>
      <w:hyperlink r:id="rId9">
        <w:r w:rsidRPr="0D9E04A8">
          <w:rPr>
            <w:rStyle w:val="Hyperlink"/>
            <w:rFonts w:eastAsia="Calibri"/>
          </w:rPr>
          <w:t>university policy for excused absences</w:t>
        </w:r>
      </w:hyperlink>
      <w:r w:rsidRPr="0D9E04A8">
        <w:rPr>
          <w:highlight w:val="white"/>
        </w:rPr>
        <w:t xml:space="preserve">) and not face penalties related to their grade (yet students are encouraged to save this absence for illness or emergencies that may arise). Students must let the instructor know as soon as possible if they will </w:t>
      </w:r>
      <w:r w:rsidR="12F30306" w:rsidRPr="0D9E04A8">
        <w:rPr>
          <w:highlight w:val="white"/>
        </w:rPr>
        <w:t>miss</w:t>
      </w:r>
      <w:r w:rsidRPr="0D9E04A8">
        <w:rPr>
          <w:highlight w:val="white"/>
        </w:rPr>
        <w:t xml:space="preserve"> class. It is the student’s responsibility to obtain all notes and handouts missed during their absence. All assignments are due on dates indicated on the syllabus regardless of student absences. A third absence will result in a loss of points from the total grade. </w:t>
      </w:r>
      <w:r w:rsidR="19B09A69" w:rsidRPr="0D9E04A8">
        <w:rPr>
          <w:highlight w:val="white"/>
        </w:rPr>
        <w:t>If</w:t>
      </w:r>
      <w:r w:rsidRPr="0D9E04A8">
        <w:rPr>
          <w:highlight w:val="white"/>
        </w:rPr>
        <w:t xml:space="preserve"> a student </w:t>
      </w:r>
      <w:r>
        <w:t xml:space="preserve">misses </w:t>
      </w:r>
      <w:r w:rsidR="00F45AB4">
        <w:t>five</w:t>
      </w:r>
      <w:r>
        <w:t xml:space="preserve"> or more classes, they </w:t>
      </w:r>
      <w:r w:rsidRPr="0D9E04A8">
        <w:rPr>
          <w:highlight w:val="white"/>
        </w:rPr>
        <w:t xml:space="preserve">will receive a failing grade. Students who miss more than one hour of class will be considered absent from that class meeting. Chronic tardiness or early departure will result in the lowering of a final grade at the instructor’s discretion (arriving more than 15 minutes late or leaving more than 15 minutes early). Please note, it is the student’s responsibility to drop this course, if necessary.  </w:t>
      </w:r>
    </w:p>
    <w:p w14:paraId="1AC03FA6" w14:textId="77777777" w:rsidR="00913B28" w:rsidRDefault="00913B28" w:rsidP="00913B28">
      <w:pPr>
        <w:rPr>
          <w:highlight w:val="white"/>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100" w:type="dxa"/>
          <w:bottom w:w="100" w:type="dxa"/>
          <w:right w:w="100" w:type="dxa"/>
        </w:tblCellMar>
        <w:tblLook w:val="0600" w:firstRow="0" w:lastRow="0" w:firstColumn="0" w:lastColumn="0" w:noHBand="1" w:noVBand="1"/>
      </w:tblPr>
      <w:tblGrid>
        <w:gridCol w:w="2895"/>
        <w:gridCol w:w="6445"/>
      </w:tblGrid>
      <w:tr w:rsidR="00913B28" w14:paraId="15309F7C" w14:textId="77777777" w:rsidTr="00EA1799">
        <w:trPr>
          <w:trHeight w:val="276"/>
        </w:trPr>
        <w:tc>
          <w:tcPr>
            <w:tcW w:w="1550" w:type="pct"/>
            <w:shd w:val="clear" w:color="auto" w:fill="92D050"/>
            <w:tcMar>
              <w:top w:w="100" w:type="dxa"/>
              <w:left w:w="100" w:type="dxa"/>
              <w:bottom w:w="100" w:type="dxa"/>
              <w:right w:w="100" w:type="dxa"/>
            </w:tcMar>
            <w:vAlign w:val="center"/>
          </w:tcPr>
          <w:p w14:paraId="5C567774" w14:textId="1597244F" w:rsidR="00C862C1" w:rsidRDefault="00913B28" w:rsidP="00C862C1">
            <w:pPr>
              <w:widowControl w:val="0"/>
              <w:jc w:val="center"/>
              <w:rPr>
                <w:b/>
              </w:rPr>
            </w:pPr>
            <w:r>
              <w:rPr>
                <w:b/>
              </w:rPr>
              <w:t># of Absences</w:t>
            </w:r>
          </w:p>
        </w:tc>
        <w:tc>
          <w:tcPr>
            <w:tcW w:w="3450" w:type="pct"/>
            <w:shd w:val="clear" w:color="auto" w:fill="92D050"/>
            <w:tcMar>
              <w:top w:w="100" w:type="dxa"/>
              <w:left w:w="100" w:type="dxa"/>
              <w:bottom w:w="100" w:type="dxa"/>
              <w:right w:w="100" w:type="dxa"/>
            </w:tcMar>
            <w:vAlign w:val="center"/>
          </w:tcPr>
          <w:p w14:paraId="131B30ED" w14:textId="536E9873" w:rsidR="00C862C1" w:rsidRPr="00C862C1" w:rsidRDefault="00913B28" w:rsidP="00C862C1">
            <w:pPr>
              <w:widowControl w:val="0"/>
              <w:jc w:val="center"/>
              <w:rPr>
                <w:b/>
              </w:rPr>
            </w:pPr>
            <w:r>
              <w:rPr>
                <w:b/>
              </w:rPr>
              <w:t>Total participation points for the class</w:t>
            </w:r>
          </w:p>
        </w:tc>
      </w:tr>
      <w:tr w:rsidR="00913B28" w14:paraId="61028392" w14:textId="77777777" w:rsidTr="00EA1799">
        <w:trPr>
          <w:trHeight w:val="276"/>
        </w:trPr>
        <w:tc>
          <w:tcPr>
            <w:tcW w:w="1550" w:type="pct"/>
            <w:tcMar>
              <w:top w:w="100" w:type="dxa"/>
              <w:left w:w="100" w:type="dxa"/>
              <w:bottom w:w="100" w:type="dxa"/>
              <w:right w:w="100" w:type="dxa"/>
            </w:tcMar>
          </w:tcPr>
          <w:p w14:paraId="0563120C" w14:textId="08B0164B" w:rsidR="00913B28" w:rsidRPr="00844D83" w:rsidRDefault="00913B28">
            <w:pPr>
              <w:jc w:val="center"/>
            </w:pPr>
            <w:r w:rsidRPr="00844D83">
              <w:t>0 –</w:t>
            </w:r>
            <w:r w:rsidR="00064025">
              <w:t>2</w:t>
            </w:r>
          </w:p>
        </w:tc>
        <w:tc>
          <w:tcPr>
            <w:tcW w:w="3450" w:type="pct"/>
            <w:tcMar>
              <w:top w:w="100" w:type="dxa"/>
              <w:left w:w="100" w:type="dxa"/>
              <w:bottom w:w="100" w:type="dxa"/>
              <w:right w:w="100" w:type="dxa"/>
            </w:tcMar>
          </w:tcPr>
          <w:p w14:paraId="44B7FA1A" w14:textId="5F950000" w:rsidR="00913B28" w:rsidRPr="00844D83" w:rsidRDefault="00A93959">
            <w:pPr>
              <w:widowControl w:val="0"/>
              <w:jc w:val="center"/>
            </w:pPr>
            <w:r>
              <w:t>20</w:t>
            </w:r>
          </w:p>
        </w:tc>
      </w:tr>
      <w:tr w:rsidR="00913B28" w14:paraId="0C58C4EC" w14:textId="77777777" w:rsidTr="00EA1799">
        <w:trPr>
          <w:trHeight w:val="276"/>
        </w:trPr>
        <w:tc>
          <w:tcPr>
            <w:tcW w:w="1550" w:type="pct"/>
            <w:tcMar>
              <w:top w:w="100" w:type="dxa"/>
              <w:left w:w="100" w:type="dxa"/>
              <w:bottom w:w="100" w:type="dxa"/>
              <w:right w:w="100" w:type="dxa"/>
            </w:tcMar>
          </w:tcPr>
          <w:p w14:paraId="387E66DC" w14:textId="3E671074" w:rsidR="00913B28" w:rsidRPr="00844D83" w:rsidRDefault="00064025">
            <w:pPr>
              <w:widowControl w:val="0"/>
              <w:jc w:val="center"/>
            </w:pPr>
            <w:r>
              <w:t>3</w:t>
            </w:r>
          </w:p>
        </w:tc>
        <w:tc>
          <w:tcPr>
            <w:tcW w:w="3450" w:type="pct"/>
            <w:tcMar>
              <w:top w:w="100" w:type="dxa"/>
              <w:left w:w="100" w:type="dxa"/>
              <w:bottom w:w="100" w:type="dxa"/>
              <w:right w:w="100" w:type="dxa"/>
            </w:tcMar>
          </w:tcPr>
          <w:p w14:paraId="643CD232" w14:textId="6246A9B4" w:rsidR="00913B28" w:rsidRPr="00844D83" w:rsidRDefault="00A93959">
            <w:pPr>
              <w:widowControl w:val="0"/>
              <w:jc w:val="center"/>
            </w:pPr>
            <w:r>
              <w:t>15</w:t>
            </w:r>
          </w:p>
        </w:tc>
      </w:tr>
      <w:tr w:rsidR="00913B28" w14:paraId="66362C1B" w14:textId="77777777" w:rsidTr="00EA1799">
        <w:trPr>
          <w:trHeight w:val="276"/>
        </w:trPr>
        <w:tc>
          <w:tcPr>
            <w:tcW w:w="1550" w:type="pct"/>
            <w:tcMar>
              <w:top w:w="100" w:type="dxa"/>
              <w:left w:w="100" w:type="dxa"/>
              <w:bottom w:w="100" w:type="dxa"/>
              <w:right w:w="100" w:type="dxa"/>
            </w:tcMar>
          </w:tcPr>
          <w:p w14:paraId="448755C5" w14:textId="79A836F6" w:rsidR="00913B28" w:rsidRPr="00844D83" w:rsidRDefault="00064025">
            <w:pPr>
              <w:widowControl w:val="0"/>
              <w:jc w:val="center"/>
            </w:pPr>
            <w:r>
              <w:t>4</w:t>
            </w:r>
          </w:p>
        </w:tc>
        <w:tc>
          <w:tcPr>
            <w:tcW w:w="3450" w:type="pct"/>
            <w:tcMar>
              <w:top w:w="100" w:type="dxa"/>
              <w:left w:w="100" w:type="dxa"/>
              <w:bottom w:w="100" w:type="dxa"/>
              <w:right w:w="100" w:type="dxa"/>
            </w:tcMar>
          </w:tcPr>
          <w:p w14:paraId="16F23DB6" w14:textId="2A987C38" w:rsidR="00913B28" w:rsidRPr="00844D83" w:rsidRDefault="00A93959">
            <w:pPr>
              <w:widowControl w:val="0"/>
              <w:jc w:val="center"/>
            </w:pPr>
            <w:r>
              <w:t>7</w:t>
            </w:r>
          </w:p>
        </w:tc>
      </w:tr>
      <w:tr w:rsidR="00913B28" w14:paraId="66667251" w14:textId="77777777" w:rsidTr="00EA1799">
        <w:trPr>
          <w:trHeight w:val="276"/>
        </w:trPr>
        <w:tc>
          <w:tcPr>
            <w:tcW w:w="1550" w:type="pct"/>
            <w:tcMar>
              <w:top w:w="100" w:type="dxa"/>
              <w:left w:w="100" w:type="dxa"/>
              <w:bottom w:w="100" w:type="dxa"/>
              <w:right w:w="100" w:type="dxa"/>
            </w:tcMar>
          </w:tcPr>
          <w:p w14:paraId="47470277" w14:textId="61D90364" w:rsidR="00913B28" w:rsidRPr="005A78E4" w:rsidRDefault="00064025">
            <w:pPr>
              <w:widowControl w:val="0"/>
              <w:jc w:val="center"/>
              <w:rPr>
                <w:b/>
                <w:bCs/>
              </w:rPr>
            </w:pPr>
            <w:r>
              <w:rPr>
                <w:b/>
                <w:bCs/>
              </w:rPr>
              <w:t>5</w:t>
            </w:r>
            <w:r w:rsidR="00913B28" w:rsidRPr="005A78E4">
              <w:rPr>
                <w:b/>
                <w:bCs/>
              </w:rPr>
              <w:t xml:space="preserve"> or more</w:t>
            </w:r>
          </w:p>
        </w:tc>
        <w:tc>
          <w:tcPr>
            <w:tcW w:w="3450" w:type="pct"/>
            <w:tcMar>
              <w:top w:w="100" w:type="dxa"/>
              <w:left w:w="100" w:type="dxa"/>
              <w:bottom w:w="100" w:type="dxa"/>
              <w:right w:w="100" w:type="dxa"/>
            </w:tcMar>
          </w:tcPr>
          <w:p w14:paraId="0A367656" w14:textId="77777777" w:rsidR="00913B28" w:rsidRPr="006B1332" w:rsidRDefault="00913B28">
            <w:pPr>
              <w:widowControl w:val="0"/>
              <w:jc w:val="center"/>
              <w:rPr>
                <w:b/>
                <w:bCs/>
              </w:rPr>
            </w:pPr>
            <w:r w:rsidRPr="006B1332">
              <w:rPr>
                <w:b/>
                <w:bCs/>
              </w:rPr>
              <w:t>You will automatically receive an F for your final grade.</w:t>
            </w:r>
          </w:p>
        </w:tc>
      </w:tr>
    </w:tbl>
    <w:p w14:paraId="6D17CA68" w14:textId="77777777" w:rsidR="00913B28" w:rsidRDefault="00913B28" w:rsidP="00913B28">
      <w:pPr>
        <w:pStyle w:val="Heading2"/>
        <w:spacing w:before="0"/>
        <w:rPr>
          <w:rFonts w:ascii="Times New Roman" w:eastAsia="Times New Roman" w:hAnsi="Times New Roman" w:cs="Times New Roman"/>
          <w:b/>
          <w:color w:val="000000"/>
          <w:sz w:val="24"/>
          <w:szCs w:val="24"/>
        </w:rPr>
      </w:pPr>
    </w:p>
    <w:p w14:paraId="78181BED"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683B649A"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19AA58DF"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6907FD2B"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73398C05"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625C3A75"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12523576"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17872B32"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4892C168"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0027FBBF"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0590FBA2"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56950E41"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5FC4A2D0" w14:textId="77777777" w:rsidR="00064025" w:rsidRDefault="00064025" w:rsidP="00064025"/>
    <w:p w14:paraId="42952D63" w14:textId="77777777" w:rsidR="00064025" w:rsidRDefault="00064025" w:rsidP="00064025"/>
    <w:p w14:paraId="09F59663" w14:textId="77777777" w:rsidR="00064025" w:rsidRPr="00064025" w:rsidRDefault="00064025" w:rsidP="00064025"/>
    <w:p w14:paraId="46D5B8E5"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2CC77E18" w14:textId="77777777" w:rsidR="00423D04" w:rsidRDefault="00423D04" w:rsidP="00913B28">
      <w:pPr>
        <w:pStyle w:val="Heading2"/>
        <w:spacing w:before="0"/>
        <w:rPr>
          <w:rFonts w:ascii="Times New Roman" w:eastAsia="Times New Roman" w:hAnsi="Times New Roman" w:cs="Times New Roman"/>
          <w:b/>
          <w:color w:val="000000"/>
          <w:sz w:val="24"/>
          <w:szCs w:val="24"/>
        </w:rPr>
      </w:pPr>
    </w:p>
    <w:p w14:paraId="7E2A448B" w14:textId="6F61D05C" w:rsidR="00913B28" w:rsidRDefault="00913B28" w:rsidP="00913B28">
      <w:pPr>
        <w:pStyle w:val="Heading2"/>
        <w:spacing w:before="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SCHEDULE</w:t>
      </w:r>
    </w:p>
    <w:p w14:paraId="1D50E76A" w14:textId="77777777" w:rsidR="00EA52A8" w:rsidRDefault="00EA52A8">
      <w:pPr>
        <w:widowControl w:val="0"/>
        <w:rPr>
          <w:color w:val="221F1F"/>
        </w:rPr>
      </w:pPr>
    </w:p>
    <w:tbl>
      <w:tblPr>
        <w:tblStyle w:val="TableGrid"/>
        <w:tblW w:w="5000" w:type="pct"/>
        <w:tblLook w:val="04A0" w:firstRow="1" w:lastRow="0" w:firstColumn="1" w:lastColumn="0" w:noHBand="0" w:noVBand="1"/>
      </w:tblPr>
      <w:tblGrid>
        <w:gridCol w:w="3116"/>
        <w:gridCol w:w="3117"/>
        <w:gridCol w:w="3117"/>
      </w:tblGrid>
      <w:tr w:rsidR="00AB7520" w:rsidRPr="00594E82" w14:paraId="59F48F2C" w14:textId="77777777" w:rsidTr="00517C47">
        <w:trPr>
          <w:trHeight w:val="1104"/>
        </w:trPr>
        <w:tc>
          <w:tcPr>
            <w:tcW w:w="1666" w:type="pct"/>
            <w:shd w:val="clear" w:color="auto" w:fill="92D050"/>
            <w:vAlign w:val="center"/>
          </w:tcPr>
          <w:p w14:paraId="6C221844" w14:textId="5DCC3F32" w:rsidR="00AB7520" w:rsidRPr="00594E82" w:rsidRDefault="00AB7520" w:rsidP="005C66CE">
            <w:pPr>
              <w:jc w:val="center"/>
              <w:rPr>
                <w:b/>
                <w:sz w:val="28"/>
                <w:szCs w:val="28"/>
              </w:rPr>
            </w:pPr>
            <w:r w:rsidRPr="00594E82">
              <w:rPr>
                <w:b/>
                <w:sz w:val="28"/>
                <w:szCs w:val="28"/>
              </w:rPr>
              <w:t>Dates</w:t>
            </w:r>
          </w:p>
        </w:tc>
        <w:tc>
          <w:tcPr>
            <w:tcW w:w="1667" w:type="pct"/>
            <w:shd w:val="clear" w:color="auto" w:fill="92D050"/>
            <w:vAlign w:val="center"/>
          </w:tcPr>
          <w:p w14:paraId="40B80EE6" w14:textId="4C081766" w:rsidR="00AB7520" w:rsidRDefault="00AB7520" w:rsidP="005C66CE">
            <w:pPr>
              <w:jc w:val="center"/>
              <w:rPr>
                <w:b/>
                <w:sz w:val="28"/>
                <w:szCs w:val="28"/>
              </w:rPr>
            </w:pPr>
            <w:r w:rsidRPr="00594E82">
              <w:rPr>
                <w:b/>
                <w:sz w:val="28"/>
                <w:szCs w:val="28"/>
              </w:rPr>
              <w:t>Topics</w:t>
            </w:r>
          </w:p>
        </w:tc>
        <w:tc>
          <w:tcPr>
            <w:tcW w:w="1667" w:type="pct"/>
            <w:shd w:val="clear" w:color="auto" w:fill="92D050"/>
            <w:vAlign w:val="center"/>
          </w:tcPr>
          <w:p w14:paraId="7309CC6E" w14:textId="7D7305F2" w:rsidR="00AB7520" w:rsidRPr="00594E82" w:rsidRDefault="00AB7520" w:rsidP="005C66CE">
            <w:pPr>
              <w:jc w:val="center"/>
              <w:rPr>
                <w:b/>
                <w:sz w:val="28"/>
                <w:szCs w:val="28"/>
              </w:rPr>
            </w:pPr>
            <w:r>
              <w:rPr>
                <w:b/>
                <w:sz w:val="28"/>
                <w:szCs w:val="28"/>
              </w:rPr>
              <w:t>Assignments</w:t>
            </w:r>
          </w:p>
        </w:tc>
      </w:tr>
      <w:tr w:rsidR="00AB7520" w:rsidRPr="00594E82" w14:paraId="50B4302E" w14:textId="77777777" w:rsidTr="00517C47">
        <w:trPr>
          <w:trHeight w:val="1104"/>
        </w:trPr>
        <w:tc>
          <w:tcPr>
            <w:tcW w:w="1666" w:type="pct"/>
            <w:vAlign w:val="center"/>
          </w:tcPr>
          <w:p w14:paraId="1037F0C8" w14:textId="77777777" w:rsidR="00AB7520" w:rsidRPr="00594E82" w:rsidRDefault="00AB7520" w:rsidP="005C66CE">
            <w:pPr>
              <w:widowControl w:val="0"/>
              <w:jc w:val="center"/>
              <w:rPr>
                <w:b/>
              </w:rPr>
            </w:pPr>
            <w:r w:rsidRPr="00594E82">
              <w:rPr>
                <w:b/>
              </w:rPr>
              <w:t>Week 1</w:t>
            </w:r>
          </w:p>
          <w:p w14:paraId="71C9267B" w14:textId="6078E631" w:rsidR="00AB7520" w:rsidRPr="00594E82" w:rsidRDefault="00517C47" w:rsidP="00D97681">
            <w:pPr>
              <w:widowControl w:val="0"/>
              <w:jc w:val="center"/>
              <w:rPr>
                <w:bCs/>
              </w:rPr>
            </w:pPr>
            <w:r>
              <w:rPr>
                <w:bCs/>
              </w:rPr>
              <w:t>1/12</w:t>
            </w:r>
            <w:r w:rsidR="00064025">
              <w:rPr>
                <w:bCs/>
              </w:rPr>
              <w:t xml:space="preserve"> </w:t>
            </w:r>
            <w:r>
              <w:rPr>
                <w:bCs/>
              </w:rPr>
              <w:t>–</w:t>
            </w:r>
            <w:r w:rsidR="00064025">
              <w:rPr>
                <w:bCs/>
              </w:rPr>
              <w:t xml:space="preserve"> </w:t>
            </w:r>
            <w:r>
              <w:rPr>
                <w:bCs/>
              </w:rPr>
              <w:t>1/18</w:t>
            </w:r>
          </w:p>
        </w:tc>
        <w:tc>
          <w:tcPr>
            <w:tcW w:w="1667" w:type="pct"/>
            <w:vAlign w:val="center"/>
          </w:tcPr>
          <w:p w14:paraId="63BC8A4E" w14:textId="5AB30F11" w:rsidR="00AB7520" w:rsidRPr="00D97681" w:rsidRDefault="00AB7520" w:rsidP="00D97681">
            <w:pPr>
              <w:widowControl w:val="0"/>
              <w:jc w:val="center"/>
              <w:rPr>
                <w:b/>
                <w:bCs/>
              </w:rPr>
            </w:pPr>
            <w:r>
              <w:rPr>
                <w:b/>
                <w:bCs/>
              </w:rPr>
              <w:t>Course Overview</w:t>
            </w:r>
          </w:p>
        </w:tc>
        <w:tc>
          <w:tcPr>
            <w:tcW w:w="1667" w:type="pct"/>
            <w:vAlign w:val="center"/>
          </w:tcPr>
          <w:p w14:paraId="4CD634CB" w14:textId="28411482" w:rsidR="00AB7520" w:rsidRPr="00594E82" w:rsidRDefault="00AB7520" w:rsidP="005C66CE">
            <w:pPr>
              <w:jc w:val="center"/>
            </w:pPr>
          </w:p>
        </w:tc>
      </w:tr>
      <w:tr w:rsidR="00AB7520" w:rsidRPr="00594E82" w14:paraId="318479F8" w14:textId="77777777" w:rsidTr="00517C47">
        <w:trPr>
          <w:trHeight w:val="1104"/>
        </w:trPr>
        <w:tc>
          <w:tcPr>
            <w:tcW w:w="1666" w:type="pct"/>
            <w:vAlign w:val="center"/>
          </w:tcPr>
          <w:p w14:paraId="66839E0A" w14:textId="77777777" w:rsidR="00AB7520" w:rsidRPr="00594E82" w:rsidRDefault="00AB7520" w:rsidP="005C66CE">
            <w:pPr>
              <w:widowControl w:val="0"/>
              <w:jc w:val="center"/>
              <w:rPr>
                <w:b/>
              </w:rPr>
            </w:pPr>
            <w:r w:rsidRPr="00594E82">
              <w:rPr>
                <w:b/>
              </w:rPr>
              <w:t xml:space="preserve">Week </w:t>
            </w:r>
            <w:r>
              <w:rPr>
                <w:b/>
              </w:rPr>
              <w:t>2</w:t>
            </w:r>
          </w:p>
          <w:p w14:paraId="552FA4A1" w14:textId="393BF39B" w:rsidR="00AB7520" w:rsidRPr="00D97681" w:rsidRDefault="00517C47" w:rsidP="00D97681">
            <w:pPr>
              <w:widowControl w:val="0"/>
              <w:jc w:val="center"/>
              <w:rPr>
                <w:bCs/>
              </w:rPr>
            </w:pPr>
            <w:r>
              <w:rPr>
                <w:bCs/>
              </w:rPr>
              <w:t>1/19</w:t>
            </w:r>
            <w:r w:rsidR="00AB7520">
              <w:rPr>
                <w:bCs/>
              </w:rPr>
              <w:t xml:space="preserve"> – </w:t>
            </w:r>
            <w:r>
              <w:rPr>
                <w:bCs/>
              </w:rPr>
              <w:t>1/25</w:t>
            </w:r>
          </w:p>
        </w:tc>
        <w:tc>
          <w:tcPr>
            <w:tcW w:w="1667" w:type="pct"/>
            <w:vAlign w:val="center"/>
          </w:tcPr>
          <w:p w14:paraId="17BD60E3" w14:textId="1CBB957F" w:rsidR="00AB7520" w:rsidRPr="00BB2458" w:rsidRDefault="00AB7520" w:rsidP="00D97681">
            <w:pPr>
              <w:widowControl w:val="0"/>
              <w:jc w:val="center"/>
              <w:rPr>
                <w:b/>
                <w:bCs/>
              </w:rPr>
            </w:pPr>
            <w:r>
              <w:rPr>
                <w:b/>
                <w:bCs/>
              </w:rPr>
              <w:t>Community Building</w:t>
            </w:r>
          </w:p>
        </w:tc>
        <w:tc>
          <w:tcPr>
            <w:tcW w:w="1667" w:type="pct"/>
            <w:vAlign w:val="center"/>
          </w:tcPr>
          <w:p w14:paraId="2FF051F2" w14:textId="77777777" w:rsidR="00AB7520" w:rsidRPr="00594E82" w:rsidRDefault="00AB7520" w:rsidP="005C66CE">
            <w:pPr>
              <w:widowControl w:val="0"/>
              <w:jc w:val="center"/>
            </w:pPr>
          </w:p>
        </w:tc>
      </w:tr>
      <w:tr w:rsidR="00AB7520" w:rsidRPr="00594E82" w14:paraId="7074CEE4" w14:textId="77777777" w:rsidTr="00517C47">
        <w:trPr>
          <w:trHeight w:val="1104"/>
        </w:trPr>
        <w:tc>
          <w:tcPr>
            <w:tcW w:w="1666" w:type="pct"/>
            <w:vAlign w:val="center"/>
          </w:tcPr>
          <w:p w14:paraId="6A70D8F6" w14:textId="77777777" w:rsidR="00AB7520" w:rsidRPr="00594E82" w:rsidRDefault="00AB7520" w:rsidP="005C66CE">
            <w:pPr>
              <w:widowControl w:val="0"/>
              <w:jc w:val="center"/>
              <w:rPr>
                <w:b/>
              </w:rPr>
            </w:pPr>
            <w:r w:rsidRPr="00594E82">
              <w:rPr>
                <w:b/>
              </w:rPr>
              <w:t xml:space="preserve">Week </w:t>
            </w:r>
            <w:r>
              <w:rPr>
                <w:b/>
              </w:rPr>
              <w:t>3</w:t>
            </w:r>
          </w:p>
          <w:p w14:paraId="3248D88E" w14:textId="3928D64C" w:rsidR="00AB7520" w:rsidRPr="00F340BF" w:rsidRDefault="00064025" w:rsidP="00D97681">
            <w:pPr>
              <w:widowControl w:val="0"/>
              <w:jc w:val="center"/>
              <w:rPr>
                <w:bCs/>
              </w:rPr>
            </w:pPr>
            <w:r>
              <w:rPr>
                <w:bCs/>
              </w:rPr>
              <w:t>1</w:t>
            </w:r>
            <w:r w:rsidR="00517C47">
              <w:rPr>
                <w:bCs/>
              </w:rPr>
              <w:t>/26</w:t>
            </w:r>
            <w:r w:rsidR="00AB7520">
              <w:rPr>
                <w:bCs/>
              </w:rPr>
              <w:t xml:space="preserve"> – </w:t>
            </w:r>
            <w:r w:rsidR="00517C47">
              <w:rPr>
                <w:bCs/>
              </w:rPr>
              <w:t>2/1</w:t>
            </w:r>
          </w:p>
        </w:tc>
        <w:tc>
          <w:tcPr>
            <w:tcW w:w="1667" w:type="pct"/>
            <w:vAlign w:val="center"/>
          </w:tcPr>
          <w:p w14:paraId="10D62E63" w14:textId="3B76C08F" w:rsidR="00AB7520" w:rsidRPr="00D97681" w:rsidRDefault="00AB7520" w:rsidP="00D97681">
            <w:pPr>
              <w:widowControl w:val="0"/>
              <w:jc w:val="center"/>
              <w:rPr>
                <w:b/>
              </w:rPr>
            </w:pPr>
            <w:r>
              <w:rPr>
                <w:b/>
              </w:rPr>
              <w:t>Characteristics of an Effective Teacher</w:t>
            </w:r>
          </w:p>
        </w:tc>
        <w:tc>
          <w:tcPr>
            <w:tcW w:w="1667" w:type="pct"/>
            <w:vAlign w:val="center"/>
          </w:tcPr>
          <w:p w14:paraId="2FA88EA3" w14:textId="44EE9BA7" w:rsidR="00AB7520" w:rsidRPr="00594E82" w:rsidRDefault="00AB7520" w:rsidP="005C66CE">
            <w:pPr>
              <w:widowControl w:val="0"/>
              <w:jc w:val="center"/>
            </w:pPr>
          </w:p>
        </w:tc>
      </w:tr>
      <w:tr w:rsidR="00AB7520" w:rsidRPr="00594E82" w14:paraId="3AEAEBFD" w14:textId="77777777" w:rsidTr="00517C47">
        <w:trPr>
          <w:trHeight w:val="1104"/>
        </w:trPr>
        <w:tc>
          <w:tcPr>
            <w:tcW w:w="1666" w:type="pct"/>
            <w:vAlign w:val="center"/>
          </w:tcPr>
          <w:p w14:paraId="40FE6ECD" w14:textId="77777777" w:rsidR="00AB7520" w:rsidRPr="00594E82" w:rsidRDefault="00AB7520" w:rsidP="005C66CE">
            <w:pPr>
              <w:widowControl w:val="0"/>
              <w:jc w:val="center"/>
              <w:rPr>
                <w:b/>
              </w:rPr>
            </w:pPr>
            <w:r w:rsidRPr="00594E82">
              <w:rPr>
                <w:b/>
              </w:rPr>
              <w:t xml:space="preserve">Week </w:t>
            </w:r>
            <w:r>
              <w:rPr>
                <w:b/>
              </w:rPr>
              <w:t>4</w:t>
            </w:r>
          </w:p>
          <w:p w14:paraId="2933CDDA" w14:textId="495EBE86" w:rsidR="00AB7520" w:rsidRPr="004C3FE5" w:rsidRDefault="00517C47" w:rsidP="004C3FE5">
            <w:pPr>
              <w:widowControl w:val="0"/>
              <w:jc w:val="center"/>
              <w:rPr>
                <w:b/>
                <w:bCs/>
              </w:rPr>
            </w:pPr>
            <w:r>
              <w:rPr>
                <w:bCs/>
              </w:rPr>
              <w:t>2/2</w:t>
            </w:r>
            <w:r w:rsidR="00AB7520">
              <w:rPr>
                <w:bCs/>
              </w:rPr>
              <w:t xml:space="preserve"> – </w:t>
            </w:r>
            <w:r>
              <w:rPr>
                <w:bCs/>
              </w:rPr>
              <w:t>2/8</w:t>
            </w:r>
          </w:p>
        </w:tc>
        <w:tc>
          <w:tcPr>
            <w:tcW w:w="1667" w:type="pct"/>
            <w:vAlign w:val="center"/>
          </w:tcPr>
          <w:p w14:paraId="0A21C74D" w14:textId="12D9CE9F" w:rsidR="004C3FE5" w:rsidRPr="004C3FE5" w:rsidRDefault="00AB7520" w:rsidP="00C66BD0">
            <w:pPr>
              <w:widowControl w:val="0"/>
              <w:jc w:val="center"/>
              <w:rPr>
                <w:b/>
                <w:bCs/>
              </w:rPr>
            </w:pPr>
            <w:r>
              <w:rPr>
                <w:b/>
                <w:bCs/>
              </w:rPr>
              <w:t>Educational Autobiography</w:t>
            </w:r>
          </w:p>
        </w:tc>
        <w:tc>
          <w:tcPr>
            <w:tcW w:w="1667" w:type="pct"/>
            <w:vAlign w:val="center"/>
          </w:tcPr>
          <w:p w14:paraId="48529EB4" w14:textId="77777777" w:rsidR="00041038" w:rsidRPr="00E55115" w:rsidRDefault="00041038" w:rsidP="005C66CE">
            <w:pPr>
              <w:tabs>
                <w:tab w:val="center" w:pos="4320"/>
                <w:tab w:val="right" w:pos="8640"/>
              </w:tabs>
              <w:jc w:val="center"/>
              <w:rPr>
                <w:rStyle w:val="Hyperlink"/>
                <w:rFonts w:eastAsia="Lato"/>
                <w:b/>
                <w:bCs/>
                <w:color w:val="1155CC"/>
              </w:rPr>
            </w:pPr>
            <w:r w:rsidRPr="00E55115">
              <w:rPr>
                <w:rFonts w:eastAsia="Lato"/>
                <w:b/>
                <w:bCs/>
              </w:rPr>
              <w:t>Educational Autobiography</w:t>
            </w:r>
          </w:p>
          <w:p w14:paraId="28F78660" w14:textId="1AB2F892" w:rsidR="00AB7520" w:rsidRPr="00D97681" w:rsidRDefault="00A605F4" w:rsidP="00D97681">
            <w:pPr>
              <w:widowControl w:val="0"/>
              <w:jc w:val="center"/>
              <w:rPr>
                <w:rFonts w:eastAsia="Lato"/>
                <w:color w:val="1155CC"/>
                <w:u w:val="single"/>
              </w:rPr>
            </w:pPr>
            <w:r>
              <w:t>Mon</w:t>
            </w:r>
            <w:r w:rsidR="00041038" w:rsidRPr="00E55115">
              <w:t xml:space="preserve">day, </w:t>
            </w:r>
            <w:r w:rsidR="00517C47">
              <w:t>2</w:t>
            </w:r>
            <w:r w:rsidR="00041038" w:rsidRPr="00E55115">
              <w:t>/</w:t>
            </w:r>
            <w:r w:rsidR="00517C47">
              <w:t>9</w:t>
            </w:r>
            <w:r w:rsidR="00041038" w:rsidRPr="00E55115">
              <w:t xml:space="preserve"> by 11:59 PM</w:t>
            </w:r>
          </w:p>
        </w:tc>
      </w:tr>
      <w:tr w:rsidR="00194004" w:rsidRPr="00594E82" w14:paraId="30F8963B" w14:textId="77777777" w:rsidTr="00517C47">
        <w:trPr>
          <w:trHeight w:val="920"/>
        </w:trPr>
        <w:tc>
          <w:tcPr>
            <w:tcW w:w="1666" w:type="pct"/>
            <w:vAlign w:val="center"/>
          </w:tcPr>
          <w:p w14:paraId="2563003F" w14:textId="77777777" w:rsidR="00194004" w:rsidRPr="00594E82" w:rsidRDefault="00194004" w:rsidP="005C66CE">
            <w:pPr>
              <w:widowControl w:val="0"/>
              <w:jc w:val="center"/>
              <w:rPr>
                <w:b/>
              </w:rPr>
            </w:pPr>
            <w:r w:rsidRPr="00594E82">
              <w:rPr>
                <w:b/>
              </w:rPr>
              <w:t xml:space="preserve">Week </w:t>
            </w:r>
            <w:r>
              <w:rPr>
                <w:b/>
              </w:rPr>
              <w:t>5</w:t>
            </w:r>
          </w:p>
          <w:p w14:paraId="4BDA2E00" w14:textId="16681FD7" w:rsidR="00194004" w:rsidRPr="00B17607" w:rsidRDefault="00517C47" w:rsidP="00B17607">
            <w:pPr>
              <w:widowControl w:val="0"/>
              <w:jc w:val="center"/>
              <w:rPr>
                <w:bCs/>
              </w:rPr>
            </w:pPr>
            <w:r>
              <w:rPr>
                <w:bCs/>
              </w:rPr>
              <w:t>2/9</w:t>
            </w:r>
            <w:r w:rsidR="00194004">
              <w:rPr>
                <w:bCs/>
              </w:rPr>
              <w:t xml:space="preserve"> – </w:t>
            </w:r>
            <w:r>
              <w:rPr>
                <w:bCs/>
              </w:rPr>
              <w:t>2/15</w:t>
            </w:r>
          </w:p>
        </w:tc>
        <w:tc>
          <w:tcPr>
            <w:tcW w:w="1667" w:type="pct"/>
            <w:vMerge w:val="restart"/>
            <w:vAlign w:val="center"/>
          </w:tcPr>
          <w:p w14:paraId="2234FA17" w14:textId="1A77B0D3" w:rsidR="00194004" w:rsidRPr="001B4BA8" w:rsidRDefault="00194004" w:rsidP="00C76CC4">
            <w:pPr>
              <w:widowControl w:val="0"/>
              <w:jc w:val="center"/>
              <w:rPr>
                <w:b/>
                <w:bCs/>
              </w:rPr>
            </w:pPr>
            <w:r>
              <w:rPr>
                <w:b/>
                <w:bCs/>
              </w:rPr>
              <w:t>History of U.S. Education</w:t>
            </w:r>
          </w:p>
        </w:tc>
        <w:tc>
          <w:tcPr>
            <w:tcW w:w="1667" w:type="pct"/>
            <w:vMerge w:val="restart"/>
            <w:vAlign w:val="center"/>
          </w:tcPr>
          <w:p w14:paraId="4F6C904F" w14:textId="6BBF3EA3" w:rsidR="00A605F4" w:rsidRPr="0030312B" w:rsidRDefault="00A605F4" w:rsidP="00A605F4">
            <w:pPr>
              <w:tabs>
                <w:tab w:val="center" w:pos="4320"/>
                <w:tab w:val="right" w:pos="8640"/>
              </w:tabs>
              <w:jc w:val="center"/>
              <w:rPr>
                <w:rStyle w:val="Hyperlink"/>
                <w:rFonts w:eastAsia="Lato"/>
                <w:b/>
                <w:bCs/>
                <w:color w:val="1155CC"/>
              </w:rPr>
            </w:pPr>
            <w:r w:rsidRPr="0030312B">
              <w:rPr>
                <w:rFonts w:eastAsia="Lato"/>
                <w:b/>
                <w:bCs/>
              </w:rPr>
              <w:t>Digital Journal &amp; Reflection</w:t>
            </w:r>
            <w:r>
              <w:rPr>
                <w:rFonts w:eastAsia="Lato"/>
                <w:b/>
                <w:bCs/>
              </w:rPr>
              <w:t xml:space="preserve"> #1</w:t>
            </w:r>
          </w:p>
          <w:p w14:paraId="6E4D9275" w14:textId="371D7FEE" w:rsidR="00194004" w:rsidRPr="005F7E98" w:rsidRDefault="00A605F4" w:rsidP="00A605F4">
            <w:pPr>
              <w:widowControl w:val="0"/>
              <w:jc w:val="center"/>
              <w:rPr>
                <w:highlight w:val="yellow"/>
              </w:rPr>
            </w:pPr>
            <w:r>
              <w:t>Mon</w:t>
            </w:r>
            <w:r w:rsidRPr="009B7F66">
              <w:t xml:space="preserve">day, </w:t>
            </w:r>
            <w:r w:rsidR="00517C47">
              <w:t>2</w:t>
            </w:r>
            <w:r>
              <w:t>/2</w:t>
            </w:r>
            <w:r w:rsidR="00517C47">
              <w:t>3</w:t>
            </w:r>
            <w:r w:rsidRPr="009B7F66">
              <w:t xml:space="preserve"> by 11:59 PM</w:t>
            </w:r>
          </w:p>
        </w:tc>
      </w:tr>
      <w:tr w:rsidR="00194004" w:rsidRPr="00594E82" w14:paraId="3CCAA344" w14:textId="77777777" w:rsidTr="00517C47">
        <w:trPr>
          <w:trHeight w:val="919"/>
        </w:trPr>
        <w:tc>
          <w:tcPr>
            <w:tcW w:w="1666" w:type="pct"/>
            <w:vAlign w:val="center"/>
          </w:tcPr>
          <w:p w14:paraId="3569A7F3" w14:textId="77777777" w:rsidR="00194004" w:rsidRPr="00840DC3" w:rsidRDefault="00194004" w:rsidP="00194004">
            <w:pPr>
              <w:widowControl w:val="0"/>
              <w:jc w:val="center"/>
              <w:rPr>
                <w:b/>
              </w:rPr>
            </w:pPr>
            <w:r w:rsidRPr="00840DC3">
              <w:rPr>
                <w:b/>
              </w:rPr>
              <w:t>Week 6</w:t>
            </w:r>
          </w:p>
          <w:p w14:paraId="29CF1AE4" w14:textId="239F307C" w:rsidR="00194004" w:rsidRPr="00B17607" w:rsidRDefault="00517C47" w:rsidP="00B17607">
            <w:pPr>
              <w:widowControl w:val="0"/>
              <w:jc w:val="center"/>
              <w:rPr>
                <w:bCs/>
              </w:rPr>
            </w:pPr>
            <w:r>
              <w:rPr>
                <w:bCs/>
              </w:rPr>
              <w:t>2/16</w:t>
            </w:r>
            <w:r w:rsidR="00194004">
              <w:rPr>
                <w:bCs/>
              </w:rPr>
              <w:t xml:space="preserve"> – </w:t>
            </w:r>
            <w:r>
              <w:rPr>
                <w:bCs/>
              </w:rPr>
              <w:t>2/22</w:t>
            </w:r>
          </w:p>
        </w:tc>
        <w:tc>
          <w:tcPr>
            <w:tcW w:w="1667" w:type="pct"/>
            <w:vMerge/>
            <w:vAlign w:val="center"/>
          </w:tcPr>
          <w:p w14:paraId="09475FF8" w14:textId="77777777" w:rsidR="00194004" w:rsidRDefault="00194004" w:rsidP="005C66CE">
            <w:pPr>
              <w:widowControl w:val="0"/>
              <w:jc w:val="center"/>
              <w:rPr>
                <w:b/>
                <w:bCs/>
              </w:rPr>
            </w:pPr>
          </w:p>
        </w:tc>
        <w:tc>
          <w:tcPr>
            <w:tcW w:w="1667" w:type="pct"/>
            <w:vMerge/>
            <w:vAlign w:val="center"/>
          </w:tcPr>
          <w:p w14:paraId="123956FB" w14:textId="77777777" w:rsidR="00194004" w:rsidRPr="005F7E98" w:rsidRDefault="00194004" w:rsidP="005C66CE">
            <w:pPr>
              <w:widowControl w:val="0"/>
              <w:jc w:val="center"/>
              <w:rPr>
                <w:highlight w:val="yellow"/>
              </w:rPr>
            </w:pPr>
          </w:p>
        </w:tc>
      </w:tr>
      <w:tr w:rsidR="00B17607" w:rsidRPr="00594E82" w14:paraId="292450F3" w14:textId="77777777" w:rsidTr="00517C47">
        <w:trPr>
          <w:trHeight w:val="920"/>
        </w:trPr>
        <w:tc>
          <w:tcPr>
            <w:tcW w:w="1666" w:type="pct"/>
            <w:vAlign w:val="center"/>
          </w:tcPr>
          <w:p w14:paraId="22FA8AF6" w14:textId="77777777" w:rsidR="00B17607" w:rsidRPr="00594E82" w:rsidRDefault="00B17607" w:rsidP="005C66CE">
            <w:pPr>
              <w:widowControl w:val="0"/>
              <w:jc w:val="center"/>
              <w:rPr>
                <w:b/>
              </w:rPr>
            </w:pPr>
            <w:r w:rsidRPr="00594E82">
              <w:rPr>
                <w:b/>
              </w:rPr>
              <w:t xml:space="preserve">Week </w:t>
            </w:r>
            <w:r>
              <w:rPr>
                <w:b/>
              </w:rPr>
              <w:t>7</w:t>
            </w:r>
          </w:p>
          <w:p w14:paraId="00B1C1E8" w14:textId="3157B61A" w:rsidR="00B17607" w:rsidRDefault="00517C47" w:rsidP="005C66CE">
            <w:pPr>
              <w:widowControl w:val="0"/>
              <w:jc w:val="center"/>
              <w:rPr>
                <w:bCs/>
              </w:rPr>
            </w:pPr>
            <w:r>
              <w:rPr>
                <w:bCs/>
              </w:rPr>
              <w:t>2/23</w:t>
            </w:r>
            <w:r w:rsidR="00B17607">
              <w:rPr>
                <w:bCs/>
              </w:rPr>
              <w:t xml:space="preserve"> – </w:t>
            </w:r>
            <w:r>
              <w:rPr>
                <w:bCs/>
              </w:rPr>
              <w:t>3/1</w:t>
            </w:r>
          </w:p>
          <w:p w14:paraId="4346A9E9" w14:textId="3C01E93E" w:rsidR="00B17607" w:rsidRPr="00594E82" w:rsidRDefault="00B17607" w:rsidP="00B17607">
            <w:pPr>
              <w:widowControl w:val="0"/>
              <w:rPr>
                <w:b/>
              </w:rPr>
            </w:pPr>
          </w:p>
        </w:tc>
        <w:tc>
          <w:tcPr>
            <w:tcW w:w="1667" w:type="pct"/>
            <w:vMerge w:val="restart"/>
            <w:vAlign w:val="center"/>
          </w:tcPr>
          <w:p w14:paraId="3EBDFADF" w14:textId="305DCF95" w:rsidR="00B17607" w:rsidRPr="005F7E98" w:rsidRDefault="00B17607" w:rsidP="005C66CE">
            <w:pPr>
              <w:widowControl w:val="0"/>
              <w:jc w:val="center"/>
              <w:rPr>
                <w:b/>
                <w:bCs/>
                <w:highlight w:val="yellow"/>
              </w:rPr>
            </w:pPr>
            <w:r w:rsidRPr="002562D1">
              <w:rPr>
                <w:b/>
                <w:bCs/>
              </w:rPr>
              <w:t>Educational Philosophies</w:t>
            </w:r>
          </w:p>
        </w:tc>
        <w:tc>
          <w:tcPr>
            <w:tcW w:w="1667" w:type="pct"/>
            <w:vMerge w:val="restart"/>
            <w:vAlign w:val="center"/>
          </w:tcPr>
          <w:p w14:paraId="7058CC6A" w14:textId="0E7E47E7" w:rsidR="00B17607" w:rsidRPr="0030312B" w:rsidRDefault="00B17607" w:rsidP="005C66CE">
            <w:pPr>
              <w:tabs>
                <w:tab w:val="center" w:pos="4320"/>
                <w:tab w:val="right" w:pos="8640"/>
              </w:tabs>
              <w:jc w:val="center"/>
              <w:rPr>
                <w:rStyle w:val="Hyperlink"/>
                <w:rFonts w:eastAsia="Lato"/>
                <w:b/>
                <w:bCs/>
                <w:color w:val="1155CC"/>
              </w:rPr>
            </w:pPr>
            <w:r w:rsidRPr="0030312B">
              <w:rPr>
                <w:rFonts w:eastAsia="Lato"/>
                <w:b/>
                <w:bCs/>
              </w:rPr>
              <w:t>Digital Journal &amp; Reflection</w:t>
            </w:r>
            <w:r w:rsidR="00A605F4">
              <w:rPr>
                <w:rFonts w:eastAsia="Lato"/>
                <w:b/>
                <w:bCs/>
              </w:rPr>
              <w:t xml:space="preserve"> #2</w:t>
            </w:r>
          </w:p>
          <w:p w14:paraId="30F5DFA2" w14:textId="5D4ADA34" w:rsidR="00A605F4" w:rsidRDefault="00517C47" w:rsidP="00C76CC4">
            <w:pPr>
              <w:widowControl w:val="0"/>
              <w:jc w:val="center"/>
            </w:pPr>
            <w:r>
              <w:t>Sun</w:t>
            </w:r>
            <w:r w:rsidR="00B17607" w:rsidRPr="00064025">
              <w:t xml:space="preserve">day, </w:t>
            </w:r>
            <w:r>
              <w:t>3</w:t>
            </w:r>
            <w:r w:rsidR="00064025" w:rsidRPr="00064025">
              <w:t>/</w:t>
            </w:r>
            <w:r>
              <w:t>8</w:t>
            </w:r>
            <w:r w:rsidR="00B17607" w:rsidRPr="00064025">
              <w:t xml:space="preserve"> by 11:59 PM</w:t>
            </w:r>
          </w:p>
          <w:p w14:paraId="08F138FF" w14:textId="043586DB" w:rsidR="00B17607" w:rsidRPr="00A605F4" w:rsidRDefault="00B17607" w:rsidP="00C76CC4">
            <w:pPr>
              <w:widowControl w:val="0"/>
              <w:jc w:val="center"/>
              <w:rPr>
                <w:rFonts w:eastAsia="Lato"/>
                <w:b/>
                <w:bCs/>
                <w:i/>
                <w:iCs/>
                <w:color w:val="1155CC"/>
                <w:u w:val="single"/>
              </w:rPr>
            </w:pPr>
          </w:p>
        </w:tc>
      </w:tr>
      <w:tr w:rsidR="00B17607" w:rsidRPr="00594E82" w14:paraId="6C66C80D" w14:textId="77777777" w:rsidTr="00517C47">
        <w:trPr>
          <w:trHeight w:val="919"/>
        </w:trPr>
        <w:tc>
          <w:tcPr>
            <w:tcW w:w="1666" w:type="pct"/>
            <w:vAlign w:val="center"/>
          </w:tcPr>
          <w:p w14:paraId="4F6FBC60" w14:textId="77777777" w:rsidR="00B17607" w:rsidRDefault="00B17607" w:rsidP="00B17607">
            <w:pPr>
              <w:widowControl w:val="0"/>
              <w:jc w:val="center"/>
              <w:rPr>
                <w:bCs/>
              </w:rPr>
            </w:pPr>
            <w:r>
              <w:rPr>
                <w:b/>
              </w:rPr>
              <w:t>Week 8</w:t>
            </w:r>
          </w:p>
          <w:p w14:paraId="56D84D13" w14:textId="2927E1D8" w:rsidR="00B17607" w:rsidRPr="00B17607" w:rsidRDefault="00517C47" w:rsidP="00B17607">
            <w:pPr>
              <w:widowControl w:val="0"/>
              <w:jc w:val="center"/>
              <w:rPr>
                <w:bCs/>
              </w:rPr>
            </w:pPr>
            <w:r>
              <w:rPr>
                <w:bCs/>
              </w:rPr>
              <w:t>3/2</w:t>
            </w:r>
            <w:r w:rsidR="00B17607">
              <w:rPr>
                <w:bCs/>
              </w:rPr>
              <w:t xml:space="preserve"> – </w:t>
            </w:r>
            <w:r>
              <w:rPr>
                <w:bCs/>
              </w:rPr>
              <w:t>3/8</w:t>
            </w:r>
          </w:p>
        </w:tc>
        <w:tc>
          <w:tcPr>
            <w:tcW w:w="1667" w:type="pct"/>
            <w:vMerge/>
            <w:vAlign w:val="center"/>
          </w:tcPr>
          <w:p w14:paraId="4311C7D7" w14:textId="77777777" w:rsidR="00B17607" w:rsidRPr="002562D1" w:rsidRDefault="00B17607" w:rsidP="005C66CE">
            <w:pPr>
              <w:widowControl w:val="0"/>
              <w:jc w:val="center"/>
              <w:rPr>
                <w:b/>
                <w:bCs/>
              </w:rPr>
            </w:pPr>
          </w:p>
        </w:tc>
        <w:tc>
          <w:tcPr>
            <w:tcW w:w="1667" w:type="pct"/>
            <w:vMerge/>
            <w:vAlign w:val="center"/>
          </w:tcPr>
          <w:p w14:paraId="1C2C5933" w14:textId="77777777" w:rsidR="00B17607" w:rsidRPr="0030312B" w:rsidRDefault="00B17607" w:rsidP="005C66CE">
            <w:pPr>
              <w:tabs>
                <w:tab w:val="center" w:pos="4320"/>
                <w:tab w:val="right" w:pos="8640"/>
              </w:tabs>
              <w:jc w:val="center"/>
              <w:rPr>
                <w:rFonts w:eastAsia="Lato"/>
                <w:b/>
                <w:bCs/>
              </w:rPr>
            </w:pPr>
          </w:p>
        </w:tc>
      </w:tr>
      <w:tr w:rsidR="00C76CC4" w:rsidRPr="00594E82" w14:paraId="329402CD" w14:textId="77777777" w:rsidTr="00517C47">
        <w:trPr>
          <w:trHeight w:val="920"/>
        </w:trPr>
        <w:tc>
          <w:tcPr>
            <w:tcW w:w="1666" w:type="pct"/>
            <w:vAlign w:val="center"/>
          </w:tcPr>
          <w:p w14:paraId="35397F0D" w14:textId="77777777" w:rsidR="00C76CC4" w:rsidRPr="00517C47" w:rsidRDefault="00C76CC4" w:rsidP="005C66CE">
            <w:pPr>
              <w:widowControl w:val="0"/>
              <w:jc w:val="center"/>
              <w:rPr>
                <w:b/>
                <w:highlight w:val="green"/>
              </w:rPr>
            </w:pPr>
            <w:r w:rsidRPr="00517C47">
              <w:rPr>
                <w:b/>
                <w:highlight w:val="green"/>
              </w:rPr>
              <w:t>Week 9</w:t>
            </w:r>
          </w:p>
          <w:p w14:paraId="6FA4B95F" w14:textId="77777777" w:rsidR="00C76CC4" w:rsidRPr="00517C47" w:rsidRDefault="00517C47" w:rsidP="00C76CC4">
            <w:pPr>
              <w:widowControl w:val="0"/>
              <w:jc w:val="center"/>
              <w:rPr>
                <w:bCs/>
                <w:highlight w:val="green"/>
              </w:rPr>
            </w:pPr>
            <w:r w:rsidRPr="00517C47">
              <w:rPr>
                <w:bCs/>
                <w:highlight w:val="green"/>
              </w:rPr>
              <w:t>3/9</w:t>
            </w:r>
            <w:r w:rsidR="00C76CC4" w:rsidRPr="00517C47">
              <w:rPr>
                <w:bCs/>
                <w:highlight w:val="green"/>
              </w:rPr>
              <w:t xml:space="preserve"> – </w:t>
            </w:r>
            <w:r w:rsidRPr="00517C47">
              <w:rPr>
                <w:bCs/>
                <w:highlight w:val="green"/>
              </w:rPr>
              <w:t>3/15</w:t>
            </w:r>
          </w:p>
          <w:p w14:paraId="7811664D" w14:textId="544A69D6" w:rsidR="00517C47" w:rsidRPr="00C76CC4" w:rsidRDefault="00517C47" w:rsidP="00C76CC4">
            <w:pPr>
              <w:widowControl w:val="0"/>
              <w:jc w:val="center"/>
              <w:rPr>
                <w:bCs/>
              </w:rPr>
            </w:pPr>
            <w:r w:rsidRPr="00517C47">
              <w:rPr>
                <w:bCs/>
                <w:highlight w:val="green"/>
              </w:rPr>
              <w:t>SPRING BREAK NO CLASS</w:t>
            </w:r>
          </w:p>
        </w:tc>
        <w:tc>
          <w:tcPr>
            <w:tcW w:w="1667" w:type="pct"/>
            <w:vMerge w:val="restart"/>
            <w:vAlign w:val="center"/>
          </w:tcPr>
          <w:p w14:paraId="30B76A6E" w14:textId="66EF1E5C" w:rsidR="00C76CC4" w:rsidRDefault="00C76CC4" w:rsidP="00C76CC4">
            <w:pPr>
              <w:widowControl w:val="0"/>
              <w:jc w:val="center"/>
              <w:rPr>
                <w:b/>
                <w:bCs/>
              </w:rPr>
            </w:pPr>
            <w:r>
              <w:rPr>
                <w:b/>
                <w:bCs/>
              </w:rPr>
              <w:t>Learning Theories &amp; Development</w:t>
            </w:r>
          </w:p>
        </w:tc>
        <w:tc>
          <w:tcPr>
            <w:tcW w:w="1667" w:type="pct"/>
            <w:vMerge w:val="restart"/>
            <w:vAlign w:val="center"/>
          </w:tcPr>
          <w:p w14:paraId="2B1ADD94" w14:textId="15B24291" w:rsidR="00A605F4" w:rsidRPr="0030312B" w:rsidRDefault="00A605F4" w:rsidP="00A605F4">
            <w:pPr>
              <w:tabs>
                <w:tab w:val="center" w:pos="4320"/>
                <w:tab w:val="right" w:pos="8640"/>
              </w:tabs>
              <w:jc w:val="center"/>
              <w:rPr>
                <w:rStyle w:val="Hyperlink"/>
                <w:rFonts w:eastAsia="Lato"/>
                <w:b/>
                <w:bCs/>
                <w:color w:val="1155CC"/>
              </w:rPr>
            </w:pPr>
            <w:r w:rsidRPr="0030312B">
              <w:rPr>
                <w:rFonts w:eastAsia="Lato"/>
                <w:b/>
                <w:bCs/>
              </w:rPr>
              <w:t>Digital Journal &amp; Reflection</w:t>
            </w:r>
            <w:r>
              <w:rPr>
                <w:rFonts w:eastAsia="Lato"/>
                <w:b/>
                <w:bCs/>
              </w:rPr>
              <w:t xml:space="preserve"> #3</w:t>
            </w:r>
          </w:p>
          <w:p w14:paraId="507EFBF0" w14:textId="743538E4" w:rsidR="00C76CC4" w:rsidRPr="00156420" w:rsidRDefault="00064025" w:rsidP="00A605F4">
            <w:pPr>
              <w:widowControl w:val="0"/>
              <w:jc w:val="center"/>
              <w:rPr>
                <w:rFonts w:eastAsia="Lato"/>
                <w:color w:val="1155CC"/>
                <w:u w:val="single"/>
              </w:rPr>
            </w:pPr>
            <w:r>
              <w:t>Mon</w:t>
            </w:r>
            <w:r w:rsidR="00A605F4" w:rsidRPr="009B7F66">
              <w:t xml:space="preserve">day, </w:t>
            </w:r>
            <w:r w:rsidR="00517C47">
              <w:t>3/23</w:t>
            </w:r>
            <w:r w:rsidR="00A605F4" w:rsidRPr="009B7F66">
              <w:t xml:space="preserve"> by 11:59 PM</w:t>
            </w:r>
          </w:p>
        </w:tc>
      </w:tr>
      <w:tr w:rsidR="00C76CC4" w:rsidRPr="00594E82" w14:paraId="2247D895" w14:textId="77777777" w:rsidTr="00517C47">
        <w:trPr>
          <w:trHeight w:val="919"/>
        </w:trPr>
        <w:tc>
          <w:tcPr>
            <w:tcW w:w="1666" w:type="pct"/>
            <w:vAlign w:val="center"/>
          </w:tcPr>
          <w:p w14:paraId="65BC7C07" w14:textId="77777777" w:rsidR="00C76CC4" w:rsidRDefault="00C76CC4" w:rsidP="00C76CC4">
            <w:pPr>
              <w:widowControl w:val="0"/>
              <w:jc w:val="center"/>
              <w:rPr>
                <w:b/>
              </w:rPr>
            </w:pPr>
            <w:r>
              <w:rPr>
                <w:b/>
              </w:rPr>
              <w:t>Week 10</w:t>
            </w:r>
          </w:p>
          <w:p w14:paraId="4282D76E" w14:textId="7170D032" w:rsidR="00C76CC4" w:rsidRPr="00C76CC4" w:rsidRDefault="00517C47" w:rsidP="00C76CC4">
            <w:pPr>
              <w:widowControl w:val="0"/>
              <w:jc w:val="center"/>
              <w:rPr>
                <w:bCs/>
              </w:rPr>
            </w:pPr>
            <w:r>
              <w:rPr>
                <w:bCs/>
              </w:rPr>
              <w:t>3/16</w:t>
            </w:r>
            <w:r w:rsidR="00C76CC4">
              <w:rPr>
                <w:bCs/>
              </w:rPr>
              <w:t xml:space="preserve"> – </w:t>
            </w:r>
            <w:r>
              <w:rPr>
                <w:bCs/>
              </w:rPr>
              <w:t>3/22</w:t>
            </w:r>
          </w:p>
        </w:tc>
        <w:tc>
          <w:tcPr>
            <w:tcW w:w="1667" w:type="pct"/>
            <w:vMerge/>
            <w:vAlign w:val="center"/>
          </w:tcPr>
          <w:p w14:paraId="308F6F9A" w14:textId="77777777" w:rsidR="00C76CC4" w:rsidRDefault="00C76CC4" w:rsidP="005C66CE">
            <w:pPr>
              <w:widowControl w:val="0"/>
              <w:jc w:val="center"/>
              <w:rPr>
                <w:b/>
                <w:bCs/>
              </w:rPr>
            </w:pPr>
          </w:p>
        </w:tc>
        <w:tc>
          <w:tcPr>
            <w:tcW w:w="1667" w:type="pct"/>
            <w:vMerge/>
            <w:vAlign w:val="center"/>
          </w:tcPr>
          <w:p w14:paraId="09B93C38" w14:textId="77777777" w:rsidR="00C76CC4" w:rsidRPr="00156420" w:rsidRDefault="00C76CC4" w:rsidP="005C66CE">
            <w:pPr>
              <w:widowControl w:val="0"/>
              <w:jc w:val="center"/>
              <w:rPr>
                <w:rFonts w:eastAsia="Lato"/>
                <w:color w:val="1155CC"/>
                <w:u w:val="single"/>
              </w:rPr>
            </w:pPr>
          </w:p>
        </w:tc>
      </w:tr>
      <w:tr w:rsidR="00AB7520" w:rsidRPr="00594E82" w14:paraId="351C03E0" w14:textId="77777777" w:rsidTr="00517C47">
        <w:trPr>
          <w:trHeight w:val="1104"/>
        </w:trPr>
        <w:tc>
          <w:tcPr>
            <w:tcW w:w="1666" w:type="pct"/>
            <w:vAlign w:val="center"/>
          </w:tcPr>
          <w:p w14:paraId="63C04919" w14:textId="77777777" w:rsidR="00AB7520" w:rsidRPr="00594E82" w:rsidRDefault="00AB7520" w:rsidP="005C66CE">
            <w:pPr>
              <w:widowControl w:val="0"/>
              <w:jc w:val="center"/>
              <w:rPr>
                <w:b/>
              </w:rPr>
            </w:pPr>
            <w:r w:rsidRPr="00594E82">
              <w:rPr>
                <w:b/>
              </w:rPr>
              <w:t xml:space="preserve">Week </w:t>
            </w:r>
            <w:r>
              <w:rPr>
                <w:b/>
              </w:rPr>
              <w:t>11</w:t>
            </w:r>
          </w:p>
          <w:p w14:paraId="18D005CF" w14:textId="047FED68" w:rsidR="00AB7520" w:rsidRPr="00A66566" w:rsidRDefault="00517C47" w:rsidP="00C76CC4">
            <w:pPr>
              <w:widowControl w:val="0"/>
              <w:jc w:val="center"/>
              <w:rPr>
                <w:bCs/>
              </w:rPr>
            </w:pPr>
            <w:r>
              <w:rPr>
                <w:bCs/>
              </w:rPr>
              <w:t>3/23</w:t>
            </w:r>
            <w:r w:rsidR="00AB7520">
              <w:rPr>
                <w:bCs/>
              </w:rPr>
              <w:t xml:space="preserve"> – </w:t>
            </w:r>
            <w:r>
              <w:rPr>
                <w:bCs/>
              </w:rPr>
              <w:t>3/29</w:t>
            </w:r>
          </w:p>
        </w:tc>
        <w:tc>
          <w:tcPr>
            <w:tcW w:w="1667" w:type="pct"/>
            <w:vAlign w:val="center"/>
          </w:tcPr>
          <w:p w14:paraId="0B313486" w14:textId="2B23592B" w:rsidR="00AB7520" w:rsidRPr="00A109BF" w:rsidRDefault="00AB7520" w:rsidP="005C66CE">
            <w:pPr>
              <w:widowControl w:val="0"/>
              <w:jc w:val="center"/>
              <w:rPr>
                <w:b/>
                <w:bCs/>
              </w:rPr>
            </w:pPr>
            <w:r w:rsidRPr="00B3410B">
              <w:rPr>
                <w:b/>
                <w:bCs/>
              </w:rPr>
              <w:t>Teaching</w:t>
            </w:r>
            <w:r>
              <w:rPr>
                <w:b/>
                <w:bCs/>
              </w:rPr>
              <w:t xml:space="preserve"> Philosophy</w:t>
            </w:r>
          </w:p>
        </w:tc>
        <w:tc>
          <w:tcPr>
            <w:tcW w:w="1667" w:type="pct"/>
            <w:vAlign w:val="center"/>
          </w:tcPr>
          <w:p w14:paraId="1596CF4F" w14:textId="77777777" w:rsidR="002A6DA1" w:rsidRPr="00063730" w:rsidRDefault="002A6DA1" w:rsidP="005C66CE">
            <w:pPr>
              <w:tabs>
                <w:tab w:val="center" w:pos="4320"/>
                <w:tab w:val="right" w:pos="8640"/>
              </w:tabs>
              <w:jc w:val="center"/>
              <w:rPr>
                <w:rStyle w:val="Hyperlink"/>
                <w:rFonts w:eastAsia="Lato"/>
                <w:b/>
                <w:bCs/>
                <w:color w:val="1155CC"/>
              </w:rPr>
            </w:pPr>
            <w:r w:rsidRPr="00063730">
              <w:rPr>
                <w:rFonts w:eastAsia="Lato"/>
                <w:b/>
                <w:bCs/>
              </w:rPr>
              <w:t>Teaching Philosophy</w:t>
            </w:r>
          </w:p>
          <w:p w14:paraId="44881F0D" w14:textId="070B462B" w:rsidR="00AB7520" w:rsidRPr="00C76CC4" w:rsidRDefault="00517C47" w:rsidP="00C76CC4">
            <w:pPr>
              <w:widowControl w:val="0"/>
              <w:jc w:val="center"/>
              <w:rPr>
                <w:rFonts w:eastAsia="Lato"/>
                <w:color w:val="1155CC"/>
                <w:u w:val="single"/>
              </w:rPr>
            </w:pPr>
            <w:r>
              <w:t>Mon</w:t>
            </w:r>
            <w:r w:rsidR="00064025">
              <w:t>day</w:t>
            </w:r>
            <w:r w:rsidR="002A6DA1" w:rsidRPr="00063730">
              <w:t xml:space="preserve">, </w:t>
            </w:r>
            <w:r>
              <w:t xml:space="preserve">3/30 </w:t>
            </w:r>
            <w:r w:rsidR="002A6DA1" w:rsidRPr="00063730">
              <w:t>by 11:59 PM</w:t>
            </w:r>
          </w:p>
        </w:tc>
      </w:tr>
      <w:tr w:rsidR="00C76CC4" w:rsidRPr="00594E82" w14:paraId="1F31C6FE" w14:textId="77777777" w:rsidTr="00517C47">
        <w:trPr>
          <w:trHeight w:val="920"/>
        </w:trPr>
        <w:tc>
          <w:tcPr>
            <w:tcW w:w="1666" w:type="pct"/>
            <w:vAlign w:val="center"/>
          </w:tcPr>
          <w:p w14:paraId="29C6B318" w14:textId="77777777" w:rsidR="00C76CC4" w:rsidRPr="00594E82" w:rsidRDefault="00C76CC4" w:rsidP="005C66CE">
            <w:pPr>
              <w:widowControl w:val="0"/>
              <w:jc w:val="center"/>
              <w:rPr>
                <w:b/>
              </w:rPr>
            </w:pPr>
            <w:r w:rsidRPr="00594E82">
              <w:rPr>
                <w:b/>
              </w:rPr>
              <w:t>Week 1</w:t>
            </w:r>
            <w:r>
              <w:rPr>
                <w:b/>
              </w:rPr>
              <w:t>2</w:t>
            </w:r>
          </w:p>
          <w:p w14:paraId="4A696BE7" w14:textId="25CB484C" w:rsidR="00C76CC4" w:rsidRPr="00C76CC4" w:rsidRDefault="00064025" w:rsidP="00C76CC4">
            <w:pPr>
              <w:jc w:val="center"/>
              <w:rPr>
                <w:bCs/>
              </w:rPr>
            </w:pPr>
            <w:r>
              <w:rPr>
                <w:bCs/>
              </w:rPr>
              <w:t>3</w:t>
            </w:r>
            <w:r w:rsidR="00517C47">
              <w:rPr>
                <w:bCs/>
              </w:rPr>
              <w:t>/30</w:t>
            </w:r>
            <w:r w:rsidR="00C76CC4">
              <w:rPr>
                <w:bCs/>
              </w:rPr>
              <w:t xml:space="preserve"> – </w:t>
            </w:r>
            <w:r w:rsidR="00517C47">
              <w:rPr>
                <w:bCs/>
              </w:rPr>
              <w:t>4/5</w:t>
            </w:r>
          </w:p>
        </w:tc>
        <w:tc>
          <w:tcPr>
            <w:tcW w:w="1667" w:type="pct"/>
            <w:vMerge w:val="restart"/>
            <w:vAlign w:val="center"/>
          </w:tcPr>
          <w:p w14:paraId="55E440AD" w14:textId="73019FBB" w:rsidR="00C76CC4" w:rsidRDefault="00C76CC4" w:rsidP="005C66CE">
            <w:pPr>
              <w:widowControl w:val="0"/>
              <w:jc w:val="center"/>
              <w:rPr>
                <w:b/>
                <w:bCs/>
              </w:rPr>
            </w:pPr>
            <w:r w:rsidRPr="00D85BF0">
              <w:rPr>
                <w:b/>
                <w:bCs/>
              </w:rPr>
              <w:t>Curriculum, Instruction, &amp; Assessment</w:t>
            </w:r>
          </w:p>
        </w:tc>
        <w:tc>
          <w:tcPr>
            <w:tcW w:w="1667" w:type="pct"/>
            <w:vMerge w:val="restart"/>
            <w:vAlign w:val="center"/>
          </w:tcPr>
          <w:p w14:paraId="497BED66" w14:textId="77777777" w:rsidR="00C76CC4" w:rsidRPr="00734FF1" w:rsidRDefault="00C76CC4" w:rsidP="005C66CE">
            <w:pPr>
              <w:tabs>
                <w:tab w:val="center" w:pos="4320"/>
                <w:tab w:val="right" w:pos="8640"/>
              </w:tabs>
              <w:jc w:val="center"/>
              <w:rPr>
                <w:rStyle w:val="Hyperlink"/>
                <w:rFonts w:eastAsia="Lato"/>
                <w:b/>
                <w:bCs/>
                <w:color w:val="1155CC"/>
              </w:rPr>
            </w:pPr>
            <w:r w:rsidRPr="00734FF1">
              <w:rPr>
                <w:rFonts w:eastAsia="Lato"/>
                <w:b/>
                <w:bCs/>
              </w:rPr>
              <w:t>Teacher Interview &amp; Reflection</w:t>
            </w:r>
          </w:p>
          <w:p w14:paraId="495D667E" w14:textId="79E33C1C" w:rsidR="00C76CC4" w:rsidRPr="00C76CC4" w:rsidRDefault="00517C47" w:rsidP="00C76CC4">
            <w:pPr>
              <w:widowControl w:val="0"/>
              <w:jc w:val="center"/>
            </w:pPr>
            <w:r>
              <w:t>Monday 4</w:t>
            </w:r>
            <w:r w:rsidR="00C76CC4" w:rsidRPr="00734FF1">
              <w:t>/</w:t>
            </w:r>
            <w:r>
              <w:t>1</w:t>
            </w:r>
            <w:r w:rsidR="00064025">
              <w:t>3</w:t>
            </w:r>
            <w:r w:rsidR="00C76CC4" w:rsidRPr="00734FF1">
              <w:t xml:space="preserve"> by 11:59 PM</w:t>
            </w:r>
          </w:p>
        </w:tc>
      </w:tr>
      <w:tr w:rsidR="00C76CC4" w:rsidRPr="00594E82" w14:paraId="00514828" w14:textId="77777777" w:rsidTr="00517C47">
        <w:trPr>
          <w:trHeight w:val="919"/>
        </w:trPr>
        <w:tc>
          <w:tcPr>
            <w:tcW w:w="1666" w:type="pct"/>
            <w:vAlign w:val="center"/>
          </w:tcPr>
          <w:p w14:paraId="4002CB5D" w14:textId="77777777" w:rsidR="00C76CC4" w:rsidRPr="000B3D8A" w:rsidRDefault="00C76CC4" w:rsidP="00C76CC4">
            <w:pPr>
              <w:jc w:val="center"/>
              <w:rPr>
                <w:b/>
              </w:rPr>
            </w:pPr>
            <w:r w:rsidRPr="000B3D8A">
              <w:rPr>
                <w:b/>
              </w:rPr>
              <w:t>Week 13</w:t>
            </w:r>
          </w:p>
          <w:p w14:paraId="661D41DB" w14:textId="77777777" w:rsidR="00C76CC4" w:rsidRDefault="00517C47" w:rsidP="00C76CC4">
            <w:pPr>
              <w:jc w:val="center"/>
              <w:rPr>
                <w:bCs/>
              </w:rPr>
            </w:pPr>
            <w:r>
              <w:rPr>
                <w:bCs/>
              </w:rPr>
              <w:t>4/6</w:t>
            </w:r>
            <w:r w:rsidR="00064025">
              <w:rPr>
                <w:bCs/>
              </w:rPr>
              <w:t xml:space="preserve"> </w:t>
            </w:r>
            <w:r w:rsidR="00C76CC4">
              <w:rPr>
                <w:bCs/>
              </w:rPr>
              <w:t xml:space="preserve">– </w:t>
            </w:r>
            <w:r>
              <w:rPr>
                <w:bCs/>
              </w:rPr>
              <w:t>4/12</w:t>
            </w:r>
          </w:p>
          <w:p w14:paraId="5414CE15" w14:textId="0868F2F4" w:rsidR="00517C47" w:rsidRPr="00C76CC4" w:rsidRDefault="00517C47" w:rsidP="00517C47">
            <w:pPr>
              <w:widowControl w:val="0"/>
              <w:jc w:val="center"/>
              <w:rPr>
                <w:bCs/>
              </w:rPr>
            </w:pPr>
            <w:r>
              <w:rPr>
                <w:bCs/>
              </w:rPr>
              <w:t>4/13 – 4/19</w:t>
            </w:r>
          </w:p>
        </w:tc>
        <w:tc>
          <w:tcPr>
            <w:tcW w:w="1667" w:type="pct"/>
            <w:vMerge/>
            <w:vAlign w:val="center"/>
          </w:tcPr>
          <w:p w14:paraId="3D32EF78" w14:textId="77777777" w:rsidR="00C76CC4" w:rsidRPr="00D85BF0" w:rsidRDefault="00C76CC4" w:rsidP="005C66CE">
            <w:pPr>
              <w:widowControl w:val="0"/>
              <w:jc w:val="center"/>
              <w:rPr>
                <w:b/>
                <w:bCs/>
              </w:rPr>
            </w:pPr>
          </w:p>
        </w:tc>
        <w:tc>
          <w:tcPr>
            <w:tcW w:w="1667" w:type="pct"/>
            <w:vMerge/>
            <w:vAlign w:val="center"/>
          </w:tcPr>
          <w:p w14:paraId="6619A163" w14:textId="77777777" w:rsidR="00C76CC4" w:rsidRPr="00734FF1" w:rsidRDefault="00C76CC4" w:rsidP="005C66CE">
            <w:pPr>
              <w:tabs>
                <w:tab w:val="center" w:pos="4320"/>
                <w:tab w:val="right" w:pos="8640"/>
              </w:tabs>
              <w:jc w:val="center"/>
              <w:rPr>
                <w:rFonts w:eastAsia="Lato"/>
                <w:b/>
                <w:bCs/>
              </w:rPr>
            </w:pPr>
          </w:p>
        </w:tc>
      </w:tr>
      <w:tr w:rsidR="00064025" w:rsidRPr="00594E82" w14:paraId="1776477A" w14:textId="77777777" w:rsidTr="00517C47">
        <w:trPr>
          <w:trHeight w:val="1539"/>
        </w:trPr>
        <w:tc>
          <w:tcPr>
            <w:tcW w:w="1666" w:type="pct"/>
            <w:vAlign w:val="center"/>
          </w:tcPr>
          <w:p w14:paraId="45E1D421" w14:textId="720EC430" w:rsidR="00064025" w:rsidRPr="00594E82" w:rsidRDefault="00064025" w:rsidP="005C66CE">
            <w:pPr>
              <w:widowControl w:val="0"/>
              <w:jc w:val="center"/>
              <w:rPr>
                <w:b/>
              </w:rPr>
            </w:pPr>
            <w:r w:rsidRPr="00594E82">
              <w:rPr>
                <w:b/>
              </w:rPr>
              <w:t>Week 1</w:t>
            </w:r>
            <w:r>
              <w:rPr>
                <w:b/>
              </w:rPr>
              <w:t>4 &amp; 15</w:t>
            </w:r>
          </w:p>
          <w:p w14:paraId="6E728E54" w14:textId="77777777" w:rsidR="00064025" w:rsidRDefault="00517C47" w:rsidP="00C76CC4">
            <w:pPr>
              <w:widowControl w:val="0"/>
              <w:jc w:val="center"/>
              <w:rPr>
                <w:bCs/>
              </w:rPr>
            </w:pPr>
            <w:r>
              <w:rPr>
                <w:bCs/>
              </w:rPr>
              <w:t>4/20</w:t>
            </w:r>
            <w:r w:rsidR="00064025">
              <w:rPr>
                <w:bCs/>
              </w:rPr>
              <w:t xml:space="preserve">– </w:t>
            </w:r>
            <w:r>
              <w:rPr>
                <w:bCs/>
              </w:rPr>
              <w:t>4/26</w:t>
            </w:r>
          </w:p>
          <w:p w14:paraId="5ED2D975" w14:textId="6C3AB49F" w:rsidR="00517C47" w:rsidRPr="00C76CC4" w:rsidRDefault="00517C47" w:rsidP="00C76CC4">
            <w:pPr>
              <w:widowControl w:val="0"/>
              <w:jc w:val="center"/>
              <w:rPr>
                <w:bCs/>
              </w:rPr>
            </w:pPr>
            <w:r>
              <w:rPr>
                <w:bCs/>
              </w:rPr>
              <w:t>4/27--5/3</w:t>
            </w:r>
          </w:p>
        </w:tc>
        <w:tc>
          <w:tcPr>
            <w:tcW w:w="1667" w:type="pct"/>
            <w:vAlign w:val="center"/>
          </w:tcPr>
          <w:p w14:paraId="407504C7" w14:textId="30ABED4A" w:rsidR="00064025" w:rsidRPr="00A17C10" w:rsidRDefault="00064025" w:rsidP="005C66CE">
            <w:pPr>
              <w:widowControl w:val="0"/>
              <w:jc w:val="center"/>
              <w:rPr>
                <w:b/>
                <w:bCs/>
                <w:highlight w:val="yellow"/>
              </w:rPr>
            </w:pPr>
            <w:r>
              <w:rPr>
                <w:b/>
                <w:bCs/>
              </w:rPr>
              <w:t>Planning, Teaching, &amp; Learning</w:t>
            </w:r>
          </w:p>
        </w:tc>
        <w:tc>
          <w:tcPr>
            <w:tcW w:w="1667" w:type="pct"/>
            <w:vAlign w:val="center"/>
          </w:tcPr>
          <w:p w14:paraId="217EC5C8" w14:textId="38AF8458" w:rsidR="00064025" w:rsidRPr="00A17C10" w:rsidRDefault="00064025" w:rsidP="00C76CC4">
            <w:pPr>
              <w:widowControl w:val="0"/>
              <w:rPr>
                <w:b/>
                <w:bCs/>
                <w:highlight w:val="yellow"/>
              </w:rPr>
            </w:pPr>
          </w:p>
        </w:tc>
      </w:tr>
      <w:tr w:rsidR="00AB7520" w:rsidRPr="00594E82" w14:paraId="38DD9187" w14:textId="77777777" w:rsidTr="00517C47">
        <w:trPr>
          <w:trHeight w:val="1104"/>
        </w:trPr>
        <w:tc>
          <w:tcPr>
            <w:tcW w:w="1666" w:type="pct"/>
            <w:vAlign w:val="center"/>
          </w:tcPr>
          <w:p w14:paraId="72ED6BDA" w14:textId="77777777" w:rsidR="00AB7520" w:rsidRPr="006941A8" w:rsidRDefault="00AB7520" w:rsidP="005C66CE">
            <w:pPr>
              <w:widowControl w:val="0"/>
              <w:jc w:val="center"/>
              <w:rPr>
                <w:b/>
              </w:rPr>
            </w:pPr>
            <w:r w:rsidRPr="006941A8">
              <w:rPr>
                <w:b/>
              </w:rPr>
              <w:t>Week 16</w:t>
            </w:r>
          </w:p>
          <w:p w14:paraId="682E5157" w14:textId="0E40B23C" w:rsidR="00AB7520" w:rsidRPr="00594E82" w:rsidRDefault="00517C47" w:rsidP="005C66CE">
            <w:pPr>
              <w:widowControl w:val="0"/>
              <w:jc w:val="center"/>
              <w:rPr>
                <w:b/>
              </w:rPr>
            </w:pPr>
            <w:r>
              <w:rPr>
                <w:bCs/>
              </w:rPr>
              <w:t>5/4</w:t>
            </w:r>
            <w:r w:rsidR="00AB7520">
              <w:rPr>
                <w:bCs/>
              </w:rPr>
              <w:t xml:space="preserve"> – </w:t>
            </w:r>
            <w:r>
              <w:rPr>
                <w:bCs/>
              </w:rPr>
              <w:t>5/8</w:t>
            </w:r>
          </w:p>
        </w:tc>
        <w:tc>
          <w:tcPr>
            <w:tcW w:w="1667" w:type="pct"/>
            <w:vAlign w:val="center"/>
          </w:tcPr>
          <w:p w14:paraId="43C40B03" w14:textId="145651A7" w:rsidR="00AB7520" w:rsidRPr="00C76CC4" w:rsidRDefault="00AB7520" w:rsidP="00C76CC4">
            <w:pPr>
              <w:widowControl w:val="0"/>
              <w:jc w:val="center"/>
              <w:rPr>
                <w:b/>
              </w:rPr>
            </w:pPr>
            <w:r w:rsidRPr="00594E82">
              <w:rPr>
                <w:b/>
              </w:rPr>
              <w:t>Finals Week</w:t>
            </w:r>
          </w:p>
        </w:tc>
        <w:tc>
          <w:tcPr>
            <w:tcW w:w="1667" w:type="pct"/>
            <w:vAlign w:val="center"/>
          </w:tcPr>
          <w:p w14:paraId="345C31B6" w14:textId="77777777" w:rsidR="00866B72" w:rsidRPr="005D58F8" w:rsidRDefault="00866B72" w:rsidP="005C66CE">
            <w:pPr>
              <w:widowControl w:val="0"/>
              <w:jc w:val="center"/>
              <w:rPr>
                <w:rStyle w:val="Hyperlink"/>
                <w:rFonts w:eastAsia="Lato"/>
                <w:b/>
                <w:bCs/>
                <w:color w:val="1155CC"/>
              </w:rPr>
            </w:pPr>
            <w:r w:rsidRPr="005D58F8">
              <w:rPr>
                <w:rFonts w:eastAsia="Lato"/>
                <w:b/>
                <w:bCs/>
              </w:rPr>
              <w:t>Final Learning Presentation</w:t>
            </w:r>
          </w:p>
          <w:p w14:paraId="53F353AA" w14:textId="46E743FF" w:rsidR="00AB7520" w:rsidRPr="00C76CC4" w:rsidRDefault="00517C47" w:rsidP="00C76CC4">
            <w:pPr>
              <w:widowControl w:val="0"/>
              <w:jc w:val="center"/>
            </w:pPr>
            <w:r>
              <w:t>Sunday 5/4</w:t>
            </w:r>
            <w:r w:rsidR="00866B72" w:rsidRPr="005D58F8">
              <w:t xml:space="preserve"> by 11:59 PM</w:t>
            </w:r>
          </w:p>
        </w:tc>
      </w:tr>
    </w:tbl>
    <w:p w14:paraId="72F228B6" w14:textId="77777777" w:rsidR="00E0020E" w:rsidRDefault="00E0020E">
      <w:pPr>
        <w:widowControl w:val="0"/>
        <w:rPr>
          <w:color w:val="221F1F"/>
        </w:rPr>
      </w:pPr>
    </w:p>
    <w:p w14:paraId="4639B1E0" w14:textId="5DF12026" w:rsidR="00F6085A" w:rsidRPr="00136AF9" w:rsidRDefault="00F93156" w:rsidP="00136AF9">
      <w:pPr>
        <w:jc w:val="both"/>
        <w:rPr>
          <w:color w:val="000000" w:themeColor="text1"/>
        </w:rPr>
      </w:pPr>
      <w:r>
        <w:rPr>
          <w:b/>
          <w:bCs/>
          <w:color w:val="000000" w:themeColor="text1"/>
        </w:rPr>
        <w:t>Subject to Change</w:t>
      </w:r>
      <w:r w:rsidR="31178B12" w:rsidRPr="00136AF9">
        <w:rPr>
          <w:color w:val="000000" w:themeColor="text1"/>
        </w:rPr>
        <w:t xml:space="preserve">: This </w:t>
      </w:r>
      <w:r w:rsidR="00C17DE0">
        <w:rPr>
          <w:color w:val="000000" w:themeColor="text1"/>
        </w:rPr>
        <w:t>s</w:t>
      </w:r>
      <w:r w:rsidR="31178B12" w:rsidRPr="00136AF9">
        <w:rPr>
          <w:color w:val="000000" w:themeColor="text1"/>
        </w:rPr>
        <w:t>yllabus is provided for informational purposes regarding the anticipated course content and schedule of this course.</w:t>
      </w:r>
      <w:r w:rsidR="074CEC55" w:rsidRPr="00136AF9">
        <w:rPr>
          <w:color w:val="000000" w:themeColor="text1"/>
        </w:rPr>
        <w:t xml:space="preserve"> </w:t>
      </w:r>
      <w:r w:rsidR="31178B12" w:rsidRPr="00136AF9">
        <w:rPr>
          <w:color w:val="000000" w:themeColor="text1"/>
        </w:rPr>
        <w:t xml:space="preserve">It is based upon the most recent information available on the date of its issuance; it is as accurate and complete as possible. </w:t>
      </w:r>
      <w:r w:rsidR="4D61E102" w:rsidRPr="00136AF9">
        <w:rPr>
          <w:color w:val="000000" w:themeColor="text1"/>
        </w:rPr>
        <w:t xml:space="preserve">The </w:t>
      </w:r>
      <w:r w:rsidR="174920C6" w:rsidRPr="00136AF9">
        <w:rPr>
          <w:color w:val="000000" w:themeColor="text1"/>
        </w:rPr>
        <w:t xml:space="preserve">instructor </w:t>
      </w:r>
      <w:r w:rsidR="31178B12" w:rsidRPr="00136AF9">
        <w:rPr>
          <w:color w:val="000000" w:themeColor="text1"/>
        </w:rPr>
        <w:t>reserve</w:t>
      </w:r>
      <w:r w:rsidR="4D61E102" w:rsidRPr="00136AF9">
        <w:rPr>
          <w:color w:val="000000" w:themeColor="text1"/>
        </w:rPr>
        <w:t>s</w:t>
      </w:r>
      <w:r w:rsidR="31178B12" w:rsidRPr="00136AF9">
        <w:rPr>
          <w:color w:val="000000" w:themeColor="text1"/>
        </w:rPr>
        <w:t xml:space="preserve"> the right to make any changes </w:t>
      </w:r>
      <w:r w:rsidR="00140740" w:rsidRPr="00136AF9">
        <w:rPr>
          <w:color w:val="000000" w:themeColor="text1"/>
        </w:rPr>
        <w:t>deemed</w:t>
      </w:r>
      <w:r w:rsidR="31178B12" w:rsidRPr="00136AF9">
        <w:rPr>
          <w:color w:val="000000" w:themeColor="text1"/>
        </w:rPr>
        <w:t xml:space="preserve"> necessary and/or appropriate.</w:t>
      </w:r>
      <w:r w:rsidR="4D61E102" w:rsidRPr="00136AF9">
        <w:rPr>
          <w:color w:val="000000" w:themeColor="text1"/>
        </w:rPr>
        <w:t xml:space="preserve"> Students will be notified of such applicable changes.</w:t>
      </w:r>
      <w:r w:rsidR="00734C97" w:rsidRPr="00136AF9">
        <w:rPr>
          <w:color w:val="000000" w:themeColor="text1"/>
        </w:rPr>
        <w:t xml:space="preserve"> </w:t>
      </w:r>
    </w:p>
    <w:p w14:paraId="27DB7284" w14:textId="77777777" w:rsidR="00F6085A" w:rsidRPr="00FA26C3" w:rsidRDefault="00F6085A" w:rsidP="007C54F9">
      <w:pPr>
        <w:rPr>
          <w:b/>
        </w:rPr>
      </w:pPr>
    </w:p>
    <w:p w14:paraId="5144D7EC" w14:textId="77777777" w:rsidR="00F151C4" w:rsidRDefault="00F151C4" w:rsidP="00F151C4">
      <w:pPr>
        <w:pStyle w:val="Heading2"/>
        <w:spacing w:before="0"/>
        <w:rPr>
          <w:rFonts w:ascii="Times New Roman" w:eastAsia="Times New Roman" w:hAnsi="Times New Roman" w:cs="Times New Roman"/>
          <w:b/>
          <w:color w:val="000000"/>
          <w:sz w:val="24"/>
          <w:szCs w:val="24"/>
        </w:rPr>
      </w:pPr>
      <w:bookmarkStart w:id="2" w:name="_6kmszqe3tyot" w:colFirst="0" w:colLast="0"/>
      <w:bookmarkEnd w:id="2"/>
      <w:r>
        <w:rPr>
          <w:rFonts w:ascii="Times New Roman" w:eastAsia="Times New Roman" w:hAnsi="Times New Roman" w:cs="Times New Roman"/>
          <w:b/>
          <w:color w:val="000000"/>
          <w:sz w:val="24"/>
          <w:szCs w:val="24"/>
        </w:rPr>
        <w:t>COURSE ASSIGNMENTS</w:t>
      </w:r>
    </w:p>
    <w:p w14:paraId="591C5C3D" w14:textId="77777777" w:rsidR="00F151C4" w:rsidRDefault="00F151C4" w:rsidP="00F151C4">
      <w:pPr>
        <w:shd w:val="clear" w:color="auto" w:fill="FFFFFF"/>
        <w:spacing w:line="276" w:lineRule="auto"/>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00" w:type="dxa"/>
          <w:left w:w="100" w:type="dxa"/>
          <w:bottom w:w="100" w:type="dxa"/>
          <w:right w:w="100" w:type="dxa"/>
        </w:tblCellMar>
        <w:tblLook w:val="0600" w:firstRow="0" w:lastRow="0" w:firstColumn="0" w:lastColumn="0" w:noHBand="1" w:noVBand="1"/>
      </w:tblPr>
      <w:tblGrid>
        <w:gridCol w:w="7582"/>
        <w:gridCol w:w="1762"/>
      </w:tblGrid>
      <w:tr w:rsidR="00F151C4" w14:paraId="50DB1AA1" w14:textId="77777777" w:rsidTr="00517C47">
        <w:trPr>
          <w:trHeight w:val="300"/>
        </w:trPr>
        <w:tc>
          <w:tcPr>
            <w:tcW w:w="4057"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D050"/>
            <w:tcMar>
              <w:top w:w="0" w:type="dxa"/>
              <w:left w:w="0" w:type="dxa"/>
              <w:bottom w:w="0" w:type="dxa"/>
              <w:right w:w="0" w:type="dxa"/>
            </w:tcMar>
          </w:tcPr>
          <w:p w14:paraId="300B7264" w14:textId="77777777" w:rsidR="00F151C4" w:rsidRPr="00844D83" w:rsidRDefault="00F151C4" w:rsidP="009200A2">
            <w:pPr>
              <w:spacing w:before="40" w:after="40" w:line="276" w:lineRule="auto"/>
              <w:ind w:left="640"/>
              <w:jc w:val="center"/>
              <w:rPr>
                <w:b/>
                <w:bCs/>
              </w:rPr>
            </w:pPr>
            <w:r>
              <w:rPr>
                <w:b/>
                <w:bCs/>
              </w:rPr>
              <w:t>Assignments</w:t>
            </w:r>
          </w:p>
        </w:tc>
        <w:tc>
          <w:tcPr>
            <w:tcW w:w="943" w:type="pct"/>
            <w:tcBorders>
              <w:top w:val="single" w:sz="6" w:space="0" w:color="000000" w:themeColor="text1"/>
              <w:left w:val="nil"/>
              <w:bottom w:val="single" w:sz="6" w:space="0" w:color="000000" w:themeColor="text1"/>
              <w:right w:val="single" w:sz="6" w:space="0" w:color="000000" w:themeColor="text1"/>
            </w:tcBorders>
            <w:shd w:val="clear" w:color="auto" w:fill="92D050"/>
            <w:tcMar>
              <w:top w:w="0" w:type="dxa"/>
              <w:left w:w="0" w:type="dxa"/>
              <w:bottom w:w="0" w:type="dxa"/>
              <w:right w:w="0" w:type="dxa"/>
            </w:tcMar>
          </w:tcPr>
          <w:p w14:paraId="42304530" w14:textId="77777777" w:rsidR="00F151C4" w:rsidRPr="00844D83" w:rsidRDefault="00F151C4" w:rsidP="009200A2">
            <w:pPr>
              <w:spacing w:before="40" w:after="40" w:line="276" w:lineRule="auto"/>
              <w:jc w:val="center"/>
              <w:rPr>
                <w:b/>
                <w:bCs/>
              </w:rPr>
            </w:pPr>
            <w:r>
              <w:rPr>
                <w:b/>
                <w:bCs/>
              </w:rPr>
              <w:t>Points</w:t>
            </w:r>
          </w:p>
        </w:tc>
      </w:tr>
      <w:tr w:rsidR="00F151C4" w14:paraId="72825C86" w14:textId="77777777" w:rsidTr="00517C47">
        <w:trPr>
          <w:trHeight w:val="300"/>
        </w:trPr>
        <w:tc>
          <w:tcPr>
            <w:tcW w:w="405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tcPr>
          <w:p w14:paraId="00996450" w14:textId="7D4FC311" w:rsidR="00F151C4" w:rsidRPr="00D86CA5" w:rsidRDefault="00F151C4" w:rsidP="009200A2">
            <w:pPr>
              <w:spacing w:before="40" w:after="40" w:line="276" w:lineRule="auto"/>
              <w:ind w:left="640"/>
              <w:rPr>
                <w:highlight w:val="cyan"/>
              </w:rPr>
            </w:pPr>
            <w:r>
              <w:t>Digital Journal</w:t>
            </w:r>
            <w:r w:rsidR="00A605F4">
              <w:t>s</w:t>
            </w:r>
            <w:r>
              <w:t xml:space="preserve"> &amp; Reflection</w:t>
            </w:r>
            <w:r w:rsidR="00A605F4">
              <w:t>s (</w:t>
            </w:r>
            <w:r w:rsidR="006D2820">
              <w:t>3</w:t>
            </w:r>
            <w:r w:rsidR="00A605F4">
              <w:t xml:space="preserve"> total)</w:t>
            </w:r>
          </w:p>
        </w:tc>
        <w:tc>
          <w:tcPr>
            <w:tcW w:w="943" w:type="pct"/>
            <w:tcBorders>
              <w:top w:val="single" w:sz="6" w:space="0" w:color="000000" w:themeColor="text1"/>
              <w:left w:val="nil"/>
              <w:bottom w:val="single" w:sz="6" w:space="0" w:color="000000" w:themeColor="text1"/>
              <w:right w:val="single" w:sz="6" w:space="0" w:color="000000" w:themeColor="text1"/>
            </w:tcBorders>
            <w:tcMar>
              <w:top w:w="0" w:type="dxa"/>
              <w:left w:w="0" w:type="dxa"/>
              <w:bottom w:w="0" w:type="dxa"/>
              <w:right w:w="0" w:type="dxa"/>
            </w:tcMar>
          </w:tcPr>
          <w:p w14:paraId="17AA1207" w14:textId="77777777" w:rsidR="00F151C4" w:rsidRPr="00D86CA5" w:rsidRDefault="00F151C4" w:rsidP="009200A2">
            <w:pPr>
              <w:spacing w:before="40" w:after="40" w:line="276" w:lineRule="auto"/>
              <w:jc w:val="center"/>
              <w:rPr>
                <w:highlight w:val="cyan"/>
              </w:rPr>
            </w:pPr>
            <w:r>
              <w:t>10 pts.</w:t>
            </w:r>
          </w:p>
        </w:tc>
      </w:tr>
      <w:tr w:rsidR="00F151C4" w14:paraId="6889C5CD" w14:textId="77777777" w:rsidTr="00517C47">
        <w:trPr>
          <w:trHeight w:val="300"/>
        </w:trPr>
        <w:tc>
          <w:tcPr>
            <w:tcW w:w="4057" w:type="pct"/>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tcPr>
          <w:p w14:paraId="0E247F0D" w14:textId="77777777" w:rsidR="00F151C4" w:rsidRPr="0023747C" w:rsidRDefault="00F151C4" w:rsidP="009200A2">
            <w:pPr>
              <w:spacing w:before="40" w:after="40" w:line="276" w:lineRule="auto"/>
              <w:ind w:left="640"/>
              <w:rPr>
                <w:highlight w:val="yellow"/>
              </w:rPr>
            </w:pPr>
            <w:r>
              <w:t>Educational Autobiography</w:t>
            </w:r>
          </w:p>
        </w:tc>
        <w:tc>
          <w:tcPr>
            <w:tcW w:w="943" w:type="pct"/>
            <w:tcBorders>
              <w:top w:val="nil"/>
              <w:left w:val="nil"/>
              <w:bottom w:val="single" w:sz="6" w:space="0" w:color="000000" w:themeColor="text1"/>
              <w:right w:val="single" w:sz="6" w:space="0" w:color="000000" w:themeColor="text1"/>
            </w:tcBorders>
            <w:tcMar>
              <w:top w:w="0" w:type="dxa"/>
              <w:left w:w="0" w:type="dxa"/>
              <w:bottom w:w="0" w:type="dxa"/>
              <w:right w:w="0" w:type="dxa"/>
            </w:tcMar>
          </w:tcPr>
          <w:p w14:paraId="292AC30E" w14:textId="77777777" w:rsidR="00F151C4" w:rsidRPr="0023747C" w:rsidRDefault="00F151C4" w:rsidP="009200A2">
            <w:pPr>
              <w:spacing w:before="40" w:after="40" w:line="276" w:lineRule="auto"/>
              <w:jc w:val="center"/>
              <w:rPr>
                <w:highlight w:val="yellow"/>
              </w:rPr>
            </w:pPr>
            <w:r>
              <w:t>15 pts.</w:t>
            </w:r>
          </w:p>
        </w:tc>
      </w:tr>
      <w:tr w:rsidR="00F151C4" w14:paraId="5B911A13" w14:textId="77777777" w:rsidTr="00517C47">
        <w:trPr>
          <w:trHeight w:val="300"/>
        </w:trPr>
        <w:tc>
          <w:tcPr>
            <w:tcW w:w="4057" w:type="pct"/>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tcPr>
          <w:p w14:paraId="087641E3" w14:textId="77777777" w:rsidR="00F151C4" w:rsidRDefault="00F151C4" w:rsidP="009200A2">
            <w:pPr>
              <w:spacing w:before="40" w:after="40" w:line="276" w:lineRule="auto"/>
              <w:ind w:left="640"/>
            </w:pPr>
            <w:r>
              <w:t>Teaching Philosophy</w:t>
            </w:r>
          </w:p>
        </w:tc>
        <w:tc>
          <w:tcPr>
            <w:tcW w:w="943" w:type="pct"/>
            <w:tcBorders>
              <w:top w:val="nil"/>
              <w:left w:val="nil"/>
              <w:bottom w:val="single" w:sz="6" w:space="0" w:color="000000" w:themeColor="text1"/>
              <w:right w:val="single" w:sz="6" w:space="0" w:color="000000" w:themeColor="text1"/>
            </w:tcBorders>
            <w:tcMar>
              <w:top w:w="0" w:type="dxa"/>
              <w:left w:w="0" w:type="dxa"/>
              <w:bottom w:w="0" w:type="dxa"/>
              <w:right w:w="0" w:type="dxa"/>
            </w:tcMar>
          </w:tcPr>
          <w:p w14:paraId="3BCA50F8" w14:textId="77777777" w:rsidR="00F151C4" w:rsidRDefault="00F151C4" w:rsidP="009200A2">
            <w:pPr>
              <w:spacing w:before="40" w:after="40" w:line="276" w:lineRule="auto"/>
              <w:jc w:val="center"/>
            </w:pPr>
            <w:r>
              <w:t>15 pts.</w:t>
            </w:r>
          </w:p>
        </w:tc>
      </w:tr>
      <w:tr w:rsidR="00F151C4" w14:paraId="280407E6" w14:textId="77777777" w:rsidTr="00517C47">
        <w:trPr>
          <w:trHeight w:val="300"/>
        </w:trPr>
        <w:tc>
          <w:tcPr>
            <w:tcW w:w="4057" w:type="pct"/>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tcPr>
          <w:p w14:paraId="68A23EE4" w14:textId="77777777" w:rsidR="00F151C4" w:rsidRDefault="00F151C4" w:rsidP="009200A2">
            <w:pPr>
              <w:spacing w:before="40" w:after="40" w:line="276" w:lineRule="auto"/>
              <w:ind w:left="640"/>
            </w:pPr>
            <w:r w:rsidRPr="00AF7751">
              <w:t>Teacher Interview</w:t>
            </w:r>
            <w:r>
              <w:t xml:space="preserve"> &amp; Reflection</w:t>
            </w:r>
          </w:p>
        </w:tc>
        <w:tc>
          <w:tcPr>
            <w:tcW w:w="943" w:type="pct"/>
            <w:tcBorders>
              <w:top w:val="nil"/>
              <w:left w:val="nil"/>
              <w:bottom w:val="single" w:sz="6" w:space="0" w:color="000000" w:themeColor="text1"/>
              <w:right w:val="single" w:sz="6" w:space="0" w:color="000000" w:themeColor="text1"/>
            </w:tcBorders>
            <w:tcMar>
              <w:top w:w="0" w:type="dxa"/>
              <w:left w:w="0" w:type="dxa"/>
              <w:bottom w:w="0" w:type="dxa"/>
              <w:right w:w="0" w:type="dxa"/>
            </w:tcMar>
          </w:tcPr>
          <w:p w14:paraId="33539190" w14:textId="77777777" w:rsidR="00F151C4" w:rsidRDefault="00F151C4" w:rsidP="009200A2">
            <w:pPr>
              <w:spacing w:before="40" w:after="40" w:line="276" w:lineRule="auto"/>
              <w:jc w:val="center"/>
            </w:pPr>
            <w:r>
              <w:t>20 pts.</w:t>
            </w:r>
          </w:p>
        </w:tc>
      </w:tr>
      <w:tr w:rsidR="00F151C4" w14:paraId="3900B740" w14:textId="77777777" w:rsidTr="00517C47">
        <w:trPr>
          <w:trHeight w:val="300"/>
        </w:trPr>
        <w:tc>
          <w:tcPr>
            <w:tcW w:w="4057" w:type="pct"/>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tcPr>
          <w:p w14:paraId="3DAFBA14" w14:textId="77777777" w:rsidR="00F151C4" w:rsidRDefault="00F151C4" w:rsidP="009200A2">
            <w:pPr>
              <w:spacing w:before="40" w:after="40" w:line="276" w:lineRule="auto"/>
              <w:ind w:left="640"/>
            </w:pPr>
            <w:r>
              <w:t>Final Learning Presentation</w:t>
            </w:r>
          </w:p>
        </w:tc>
        <w:tc>
          <w:tcPr>
            <w:tcW w:w="943" w:type="pct"/>
            <w:tcBorders>
              <w:top w:val="nil"/>
              <w:left w:val="nil"/>
              <w:bottom w:val="single" w:sz="6" w:space="0" w:color="000000" w:themeColor="text1"/>
              <w:right w:val="single" w:sz="6" w:space="0" w:color="000000" w:themeColor="text1"/>
            </w:tcBorders>
            <w:tcMar>
              <w:top w:w="0" w:type="dxa"/>
              <w:left w:w="0" w:type="dxa"/>
              <w:bottom w:w="0" w:type="dxa"/>
              <w:right w:w="0" w:type="dxa"/>
            </w:tcMar>
          </w:tcPr>
          <w:p w14:paraId="19825B99" w14:textId="77777777" w:rsidR="00F151C4" w:rsidRDefault="00F151C4" w:rsidP="009200A2">
            <w:pPr>
              <w:spacing w:before="40" w:after="40" w:line="276" w:lineRule="auto"/>
              <w:jc w:val="center"/>
            </w:pPr>
            <w:r>
              <w:t>20 pts.</w:t>
            </w:r>
          </w:p>
        </w:tc>
      </w:tr>
      <w:tr w:rsidR="00F151C4" w14:paraId="09B77770" w14:textId="77777777" w:rsidTr="00517C47">
        <w:trPr>
          <w:trHeight w:val="300"/>
        </w:trPr>
        <w:tc>
          <w:tcPr>
            <w:tcW w:w="4057" w:type="pct"/>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tcPr>
          <w:p w14:paraId="6B82F4B4" w14:textId="77777777" w:rsidR="00F151C4" w:rsidRPr="00E32946" w:rsidRDefault="00F151C4" w:rsidP="009200A2">
            <w:pPr>
              <w:spacing w:before="40" w:after="40" w:line="276" w:lineRule="auto"/>
              <w:ind w:left="640"/>
              <w:rPr>
                <w:highlight w:val="yellow"/>
              </w:rPr>
            </w:pPr>
            <w:r>
              <w:t>Attendance &amp; Participation</w:t>
            </w:r>
          </w:p>
        </w:tc>
        <w:tc>
          <w:tcPr>
            <w:tcW w:w="943" w:type="pct"/>
            <w:tcBorders>
              <w:top w:val="nil"/>
              <w:left w:val="nil"/>
              <w:bottom w:val="single" w:sz="6" w:space="0" w:color="000000" w:themeColor="text1"/>
              <w:right w:val="single" w:sz="6" w:space="0" w:color="000000" w:themeColor="text1"/>
            </w:tcBorders>
            <w:tcMar>
              <w:top w:w="0" w:type="dxa"/>
              <w:left w:w="0" w:type="dxa"/>
              <w:bottom w:w="0" w:type="dxa"/>
              <w:right w:w="0" w:type="dxa"/>
            </w:tcMar>
          </w:tcPr>
          <w:p w14:paraId="19F29128" w14:textId="77777777" w:rsidR="00F151C4" w:rsidRPr="00E32946" w:rsidRDefault="00F151C4" w:rsidP="009200A2">
            <w:pPr>
              <w:spacing w:before="40" w:after="40" w:line="276" w:lineRule="auto"/>
              <w:jc w:val="center"/>
              <w:rPr>
                <w:highlight w:val="yellow"/>
              </w:rPr>
            </w:pPr>
            <w:r>
              <w:t>20 pts.</w:t>
            </w:r>
          </w:p>
        </w:tc>
      </w:tr>
      <w:tr w:rsidR="00F151C4" w14:paraId="62CFC8BD" w14:textId="77777777" w:rsidTr="00517C47">
        <w:trPr>
          <w:trHeight w:val="300"/>
        </w:trPr>
        <w:tc>
          <w:tcPr>
            <w:tcW w:w="4057" w:type="pct"/>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tcPr>
          <w:p w14:paraId="5E6DB73D" w14:textId="77777777" w:rsidR="00F151C4" w:rsidRDefault="00F151C4" w:rsidP="009200A2">
            <w:pPr>
              <w:spacing w:before="40" w:after="40" w:line="276" w:lineRule="auto"/>
              <w:ind w:left="640"/>
            </w:pPr>
            <w:r>
              <w:rPr>
                <w:b/>
              </w:rPr>
              <w:t xml:space="preserve">Total </w:t>
            </w:r>
            <w:r>
              <w:t xml:space="preserve"> </w:t>
            </w:r>
          </w:p>
        </w:tc>
        <w:tc>
          <w:tcPr>
            <w:tcW w:w="943" w:type="pct"/>
            <w:tcBorders>
              <w:top w:val="nil"/>
              <w:left w:val="nil"/>
              <w:bottom w:val="single" w:sz="6" w:space="0" w:color="000000" w:themeColor="text1"/>
              <w:right w:val="single" w:sz="6" w:space="0" w:color="000000" w:themeColor="text1"/>
            </w:tcBorders>
            <w:tcMar>
              <w:top w:w="0" w:type="dxa"/>
              <w:left w:w="0" w:type="dxa"/>
              <w:bottom w:w="0" w:type="dxa"/>
              <w:right w:w="0" w:type="dxa"/>
            </w:tcMar>
          </w:tcPr>
          <w:p w14:paraId="321B77CD" w14:textId="77777777" w:rsidR="00F151C4" w:rsidRDefault="00F151C4" w:rsidP="009200A2">
            <w:pPr>
              <w:spacing w:before="40" w:after="40" w:line="276" w:lineRule="auto"/>
              <w:jc w:val="center"/>
            </w:pPr>
            <w:r>
              <w:rPr>
                <w:b/>
              </w:rPr>
              <w:t>100 pts.</w:t>
            </w:r>
          </w:p>
        </w:tc>
      </w:tr>
    </w:tbl>
    <w:p w14:paraId="5854EF9F" w14:textId="77777777" w:rsidR="00F151C4" w:rsidRDefault="00F151C4" w:rsidP="00F151C4">
      <w:pPr>
        <w:widowControl w:val="0"/>
      </w:pPr>
    </w:p>
    <w:p w14:paraId="4D79955B" w14:textId="77777777" w:rsidR="00F151C4" w:rsidRDefault="00F151C4" w:rsidP="00F151C4">
      <w:pPr>
        <w:widowControl w:val="0"/>
        <w:jc w:val="center"/>
      </w:pPr>
      <w:r w:rsidRPr="007379B8">
        <w:rPr>
          <w:rFonts w:ascii="Segoe UI Emoji" w:hAnsi="Segoe UI Emoji" w:cs="Segoe UI Emoji"/>
          <w:color w:val="00B050"/>
        </w:rPr>
        <w:t xml:space="preserve">⚫ </w:t>
      </w:r>
      <w:r w:rsidRPr="00BD609D">
        <w:rPr>
          <w:b/>
          <w:bCs/>
        </w:rPr>
        <w:t>A</w:t>
      </w:r>
      <w:r>
        <w:t xml:space="preserve"> = 90-100% </w:t>
      </w:r>
      <w:r w:rsidRPr="00B73540">
        <w:rPr>
          <w:rFonts w:ascii="Segoe UI Emoji" w:hAnsi="Segoe UI Emoji" w:cs="Segoe UI Emoji"/>
          <w:color w:val="92D050"/>
        </w:rPr>
        <w:t>⚫</w:t>
      </w:r>
      <w:r>
        <w:rPr>
          <w:rFonts w:ascii="Segoe UI Emoji" w:hAnsi="Segoe UI Emoji" w:cs="Segoe UI Emoji"/>
        </w:rPr>
        <w:t xml:space="preserve"> </w:t>
      </w:r>
      <w:r w:rsidRPr="00BD609D">
        <w:rPr>
          <w:b/>
          <w:bCs/>
        </w:rPr>
        <w:t>B</w:t>
      </w:r>
      <w:r>
        <w:t xml:space="preserve"> = 80-89% </w:t>
      </w:r>
      <w:r w:rsidRPr="00B73540">
        <w:rPr>
          <w:rFonts w:ascii="Segoe UI Emoji" w:hAnsi="Segoe UI Emoji" w:cs="Segoe UI Emoji"/>
          <w:color w:val="FFC000"/>
        </w:rPr>
        <w:t>⚫</w:t>
      </w:r>
      <w:r>
        <w:rPr>
          <w:rFonts w:ascii="Segoe UI Emoji" w:hAnsi="Segoe UI Emoji" w:cs="Segoe UI Emoji"/>
          <w:color w:val="92D050"/>
        </w:rPr>
        <w:t xml:space="preserve"> </w:t>
      </w:r>
      <w:r w:rsidRPr="00BD609D">
        <w:rPr>
          <w:b/>
          <w:bCs/>
        </w:rPr>
        <w:t>C</w:t>
      </w:r>
      <w:r>
        <w:t xml:space="preserve"> = 70-79% </w:t>
      </w:r>
      <w:r w:rsidRPr="00B73540">
        <w:rPr>
          <w:rFonts w:ascii="Segoe UI Emoji" w:hAnsi="Segoe UI Emoji" w:cs="Segoe UI Emoji"/>
          <w:color w:val="FFFF00"/>
        </w:rPr>
        <w:t xml:space="preserve">⚫ </w:t>
      </w:r>
      <w:r w:rsidRPr="00BD609D">
        <w:rPr>
          <w:b/>
          <w:bCs/>
        </w:rPr>
        <w:t>D</w:t>
      </w:r>
      <w:r>
        <w:t xml:space="preserve"> = 60-69% </w:t>
      </w:r>
      <w:r w:rsidRPr="00491AE2">
        <w:rPr>
          <w:rFonts w:ascii="Segoe UI Emoji" w:hAnsi="Segoe UI Emoji" w:cs="Segoe UI Emoji"/>
          <w:color w:val="FF0000"/>
        </w:rPr>
        <w:t>⚫</w:t>
      </w:r>
      <w:r>
        <w:rPr>
          <w:rFonts w:ascii="Segoe UI Emoji" w:hAnsi="Segoe UI Emoji" w:cs="Segoe UI Emoji"/>
          <w:color w:val="92D050"/>
        </w:rPr>
        <w:t xml:space="preserve"> </w:t>
      </w:r>
      <w:r w:rsidRPr="00BD609D">
        <w:rPr>
          <w:b/>
          <w:bCs/>
        </w:rPr>
        <w:t>F</w:t>
      </w:r>
      <w:r>
        <w:t xml:space="preserve"> = 59% or Below</w:t>
      </w:r>
    </w:p>
    <w:p w14:paraId="4C63A1CB" w14:textId="77777777" w:rsidR="00F151C4" w:rsidRPr="0006369E" w:rsidRDefault="00F151C4" w:rsidP="00F151C4">
      <w:pPr>
        <w:widowControl w:val="0"/>
        <w:jc w:val="both"/>
        <w:rPr>
          <w:color w:val="000000"/>
        </w:rPr>
      </w:pPr>
    </w:p>
    <w:p w14:paraId="2542CB81" w14:textId="77777777" w:rsidR="00F151C4" w:rsidRDefault="00F151C4" w:rsidP="00F151C4">
      <w:pPr>
        <w:widowControl w:val="0"/>
        <w:jc w:val="both"/>
      </w:pPr>
      <w:r w:rsidRPr="0D9E04A8">
        <w:rPr>
          <w:b/>
          <w:bCs/>
        </w:rPr>
        <w:t xml:space="preserve">Late Work: </w:t>
      </w:r>
      <w:r>
        <w:t>Extensions may be granted with adequate reason AND with at least 48 hours (two days) notice before the deadline. Any work that is submitted late without an approved extension—from the instructor—will automatically receive a grade of zero (0).</w:t>
      </w:r>
    </w:p>
    <w:p w14:paraId="0E85D6C7" w14:textId="77777777" w:rsidR="00F151C4" w:rsidRDefault="00F151C4" w:rsidP="00F151C4">
      <w:pPr>
        <w:pStyle w:val="ListParagraph"/>
        <w:widowControl w:val="0"/>
        <w:jc w:val="both"/>
      </w:pPr>
    </w:p>
    <w:p w14:paraId="3F8D4BA3" w14:textId="77777777" w:rsidR="00F151C4" w:rsidRDefault="00F151C4" w:rsidP="00F151C4">
      <w:pPr>
        <w:widowControl w:val="0"/>
        <w:jc w:val="both"/>
      </w:pPr>
      <w:r w:rsidRPr="00136AF9">
        <w:rPr>
          <w:b/>
          <w:bCs/>
        </w:rPr>
        <w:t xml:space="preserve">Turnaround Time: </w:t>
      </w:r>
      <w:r>
        <w:t>I aim to return graded work to you within one to two weeks of the due date. If this is not possible, I will send an announcement to the class.</w:t>
      </w:r>
    </w:p>
    <w:p w14:paraId="2A9B80A9" w14:textId="77777777" w:rsidR="00F151C4" w:rsidRDefault="00F151C4" w:rsidP="00F151C4">
      <w:pPr>
        <w:widowControl w:val="0"/>
        <w:jc w:val="both"/>
      </w:pPr>
    </w:p>
    <w:p w14:paraId="2AA3A212" w14:textId="77777777" w:rsidR="00F151C4" w:rsidRDefault="00F151C4" w:rsidP="00F151C4">
      <w:pPr>
        <w:widowControl w:val="0"/>
        <w:jc w:val="both"/>
      </w:pPr>
      <w:r w:rsidRPr="00136AF9">
        <w:rPr>
          <w:b/>
          <w:bCs/>
        </w:rPr>
        <w:t xml:space="preserve">Grade Disputes: </w:t>
      </w:r>
      <w:r>
        <w:t>You are required to wait 24 hours before contacting me to dispute a grade. Within that time, I expect that you will review the assignment details and reflect on the quality of the work you turned in. If you would still like to meet, email me to set up a meeting (I cannot discuss grades over email).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628D5BBD" w14:textId="77777777" w:rsidR="00F151C4" w:rsidRDefault="00F151C4" w:rsidP="00F151C4">
      <w:pPr>
        <w:pStyle w:val="ListParagraph"/>
      </w:pPr>
    </w:p>
    <w:p w14:paraId="64053B46" w14:textId="77777777" w:rsidR="00F151C4" w:rsidRPr="00FE079E" w:rsidRDefault="00F151C4" w:rsidP="00F151C4">
      <w:pPr>
        <w:widowControl w:val="0"/>
        <w:jc w:val="both"/>
        <w:rPr>
          <w:color w:val="000000"/>
        </w:rPr>
      </w:pPr>
      <w:r w:rsidRPr="0D9E04A8">
        <w:rPr>
          <w:b/>
          <w:bCs/>
          <w:color w:val="000000" w:themeColor="text1"/>
        </w:rPr>
        <w:t>APA Style &amp; Format:</w:t>
      </w:r>
      <w:r w:rsidRPr="0D9E04A8">
        <w:rPr>
          <w:color w:val="000000" w:themeColor="text1"/>
        </w:rPr>
        <w:t xml:space="preserve"> Written assignments should adhere to APA-7 (American Psychological Association, 7th Edition) guidelines for style and format (1-inch margins, 12-point Times New Roman font, double-spaced, left-aligned text, page numbers, appropriate citations, and references). For assistance, use the APA (7th addition) publication manual or visit </w:t>
      </w:r>
      <w:hyperlink r:id="rId10">
        <w:r w:rsidRPr="0D9E04A8">
          <w:rPr>
            <w:rStyle w:val="Hyperlink"/>
          </w:rPr>
          <w:t>Purdue OWL</w:t>
        </w:r>
      </w:hyperlink>
      <w:r w:rsidRPr="0D9E04A8">
        <w:rPr>
          <w:color w:val="000000" w:themeColor="text1"/>
        </w:rPr>
        <w:t xml:space="preserve"> (</w:t>
      </w:r>
      <w:hyperlink r:id="rId11">
        <w:r w:rsidRPr="0D9E04A8">
          <w:rPr>
            <w:rStyle w:val="Hyperlink"/>
          </w:rPr>
          <w:t>https://owl.purdue.edu/owl/research_and_citation/apa_style/apa_style_introduction.html</w:t>
        </w:r>
      </w:hyperlink>
      <w:r>
        <w:t>)</w:t>
      </w:r>
      <w:r w:rsidRPr="0D9E04A8">
        <w:rPr>
          <w:color w:val="003399"/>
        </w:rPr>
        <w:t>.</w:t>
      </w:r>
    </w:p>
    <w:p w14:paraId="03F56847" w14:textId="77777777" w:rsidR="00792D24" w:rsidRDefault="00792D24" w:rsidP="003042F4">
      <w:pPr>
        <w:pStyle w:val="Heading2"/>
        <w:spacing w:before="0"/>
        <w:rPr>
          <w:rFonts w:ascii="Times New Roman" w:eastAsia="Times New Roman" w:hAnsi="Times New Roman" w:cs="Times New Roman"/>
          <w:b/>
          <w:color w:val="000000"/>
          <w:sz w:val="24"/>
          <w:szCs w:val="24"/>
        </w:rPr>
      </w:pPr>
    </w:p>
    <w:p w14:paraId="176FF121" w14:textId="70799927" w:rsidR="00EA52A8" w:rsidRPr="003042F4" w:rsidRDefault="00E54F83" w:rsidP="003042F4">
      <w:pPr>
        <w:pStyle w:val="Heading2"/>
        <w:spacing w:before="0"/>
        <w:rPr>
          <w:rFonts w:ascii="Times New Roman" w:eastAsia="Times New Roman" w:hAnsi="Times New Roman" w:cs="Times New Roman"/>
          <w:b/>
          <w:color w:val="000000"/>
          <w:sz w:val="24"/>
          <w:szCs w:val="24"/>
        </w:rPr>
      </w:pPr>
      <w:r w:rsidRPr="003042F4">
        <w:rPr>
          <w:rFonts w:ascii="Times New Roman" w:eastAsia="Times New Roman" w:hAnsi="Times New Roman" w:cs="Times New Roman"/>
          <w:b/>
          <w:color w:val="000000"/>
          <w:sz w:val="24"/>
          <w:szCs w:val="24"/>
        </w:rPr>
        <w:t xml:space="preserve">UNT </w:t>
      </w:r>
      <w:r w:rsidR="009F0E88" w:rsidRPr="003042F4">
        <w:rPr>
          <w:rFonts w:ascii="Times New Roman" w:eastAsia="Times New Roman" w:hAnsi="Times New Roman" w:cs="Times New Roman"/>
          <w:b/>
          <w:color w:val="000000"/>
          <w:sz w:val="24"/>
          <w:szCs w:val="24"/>
        </w:rPr>
        <w:t>POLICIES AND PROCEDURES</w:t>
      </w:r>
    </w:p>
    <w:p w14:paraId="45FAFC1F" w14:textId="77777777" w:rsidR="007C54F9" w:rsidRDefault="007C54F9" w:rsidP="009F0E88">
      <w:pPr>
        <w:spacing w:line="271" w:lineRule="auto"/>
        <w:jc w:val="both"/>
        <w:rPr>
          <w:b/>
        </w:rPr>
      </w:pPr>
    </w:p>
    <w:p w14:paraId="36BBBA5A" w14:textId="33A66F4C" w:rsidR="00262329" w:rsidRDefault="0042061E" w:rsidP="0042061E">
      <w:pPr>
        <w:jc w:val="both"/>
      </w:pPr>
      <w:r w:rsidRPr="00D62E1B">
        <w:rPr>
          <w:b/>
        </w:rPr>
        <w:t>Attendance</w:t>
      </w:r>
      <w:r w:rsidRPr="00D62E1B">
        <w:t>​: See the instructor’s attendance policy.</w:t>
      </w:r>
    </w:p>
    <w:p w14:paraId="2DF8F9C6" w14:textId="77777777" w:rsidR="00262329" w:rsidRPr="00F93156" w:rsidRDefault="00262329" w:rsidP="00262329">
      <w:pPr>
        <w:pStyle w:val="ListParagraph"/>
        <w:jc w:val="both"/>
        <w:rPr>
          <w:b/>
          <w:bCs/>
          <w:color w:val="000000" w:themeColor="text1"/>
        </w:rPr>
      </w:pPr>
    </w:p>
    <w:p w14:paraId="4392F79F" w14:textId="658DC39B" w:rsidR="00262329" w:rsidRPr="00136AF9" w:rsidRDefault="00262329" w:rsidP="00262329">
      <w:pPr>
        <w:rPr>
          <w:rFonts w:eastAsiaTheme="minorEastAsia" w:cstheme="minorHAnsi"/>
          <w:color w:val="000000" w:themeColor="text1"/>
        </w:rPr>
      </w:pPr>
      <w:r w:rsidRPr="00F93156">
        <w:rPr>
          <w:rFonts w:eastAsiaTheme="minorEastAsia" w:cstheme="minorHAnsi"/>
          <w:b/>
          <w:bCs/>
          <w:color w:val="000000" w:themeColor="text1"/>
        </w:rPr>
        <w:t>Eagle Alert:</w:t>
      </w:r>
      <w:r>
        <w:rPr>
          <w:rFonts w:eastAsiaTheme="minorEastAsia" w:cstheme="minorHAnsi"/>
          <w:color w:val="000000" w:themeColor="text1"/>
        </w:rPr>
        <w:t xml:space="preserve"> </w:t>
      </w:r>
      <w:r w:rsidRPr="00136AF9">
        <w:rPr>
          <w:rFonts w:eastAsiaTheme="minorEastAsia" w:cstheme="minorHAnsi"/>
          <w:color w:val="000000" w:themeColor="text1"/>
        </w:rPr>
        <w:t>Students will be notified by Eagle Alert if there is a campus closing that will impact a class</w:t>
      </w:r>
      <w:r>
        <w:rPr>
          <w:rFonts w:eastAsiaTheme="minorEastAsia" w:cstheme="minorHAnsi"/>
          <w:color w:val="000000" w:themeColor="text1"/>
        </w:rPr>
        <w:t>.</w:t>
      </w:r>
      <w:r w:rsidR="0001395A">
        <w:rPr>
          <w:rFonts w:eastAsiaTheme="minorEastAsia" w:cstheme="minorHAnsi"/>
          <w:color w:val="000000" w:themeColor="text1"/>
        </w:rPr>
        <w:t xml:space="preserve"> For additional information, </w:t>
      </w:r>
      <w:r w:rsidR="009E6526">
        <w:rPr>
          <w:rFonts w:eastAsiaTheme="minorEastAsia" w:cstheme="minorHAnsi"/>
          <w:color w:val="000000" w:themeColor="text1"/>
        </w:rPr>
        <w:t xml:space="preserve">refer to the </w:t>
      </w:r>
      <w:hyperlink r:id="rId12" w:history="1">
        <w:r w:rsidRPr="008014D3">
          <w:rPr>
            <w:rStyle w:val="Hyperlink"/>
          </w:rPr>
          <w:t>Campus Closures Policy</w:t>
        </w:r>
      </w:hyperlink>
      <w:r>
        <w:rPr>
          <w:rFonts w:eastAsiaTheme="minorEastAsia" w:cstheme="minorHAnsi"/>
          <w:color w:val="000000" w:themeColor="text1"/>
        </w:rPr>
        <w:t xml:space="preserve"> </w:t>
      </w:r>
      <w:r w:rsidRPr="00136AF9">
        <w:rPr>
          <w:rFonts w:eastAsiaTheme="minorEastAsia" w:cstheme="minorHAnsi"/>
          <w:color w:val="000000" w:themeColor="text1"/>
        </w:rPr>
        <w:t>(</w:t>
      </w:r>
      <w:hyperlink r:id="rId13" w:history="1">
        <w:r w:rsidRPr="001C616B">
          <w:rPr>
            <w:rStyle w:val="Hyperlink"/>
          </w:rPr>
          <w:t>https://policy.unt.edu/sites/default/files/15.006%20Campus%20Closures_0.pdf</w:t>
        </w:r>
      </w:hyperlink>
      <w:r w:rsidRPr="00136AF9">
        <w:rPr>
          <w:rFonts w:eastAsiaTheme="minorEastAsia" w:cstheme="minorHAnsi"/>
          <w:color w:val="000000" w:themeColor="text1"/>
        </w:rPr>
        <w:t xml:space="preserve">).  </w:t>
      </w:r>
    </w:p>
    <w:p w14:paraId="2B3ACB29" w14:textId="77777777" w:rsidR="003C6B41" w:rsidRDefault="003C6B41" w:rsidP="00BC525A">
      <w:pPr>
        <w:jc w:val="both"/>
        <w:rPr>
          <w:b/>
        </w:rPr>
      </w:pPr>
    </w:p>
    <w:p w14:paraId="3ED6D231" w14:textId="7CB85565" w:rsidR="001211CD" w:rsidRDefault="00BC525A" w:rsidP="00BC525A">
      <w:pPr>
        <w:jc w:val="both"/>
      </w:pPr>
      <w:r w:rsidRPr="00D62E1B">
        <w:rPr>
          <w:b/>
        </w:rPr>
        <w:t>Academic Integrity</w:t>
      </w:r>
      <w:r w:rsidRPr="00D62E1B">
        <w:t xml:space="preserve">​: Students are encouraged to become familiar with UNT’s policy on </w:t>
      </w:r>
      <w:r w:rsidRPr="007D02F0">
        <w:t>Student Standards of Academic Integrity.</w:t>
      </w:r>
      <w:r w:rsidR="007D02F0">
        <w:t xml:space="preserve"> </w:t>
      </w:r>
      <w:r w:rsidRPr="00D62E1B">
        <w:t>Academic dishonesty, in the form of plagiarism, cheating, or fabrication, will not be tolerated in this class. Any act of academic dishonesty will be reported, and a penalty determined, which may be probation, suspension, or expulsion from the university</w:t>
      </w:r>
      <w:r w:rsidR="00095C85">
        <w:t>.</w:t>
      </w:r>
      <w:r w:rsidR="001211CD">
        <w:t xml:space="preserve"> </w:t>
      </w:r>
      <w:r w:rsidR="00A6302E">
        <w:t>For more information, refer to the</w:t>
      </w:r>
      <w:r w:rsidR="001211CD">
        <w:t xml:space="preserve"> </w:t>
      </w:r>
      <w:hyperlink r:id="rId14" w:history="1">
        <w:r w:rsidR="001211CD" w:rsidRPr="00A6302E">
          <w:rPr>
            <w:rStyle w:val="Hyperlink"/>
          </w:rPr>
          <w:t>Academic Integrity Policy</w:t>
        </w:r>
      </w:hyperlink>
    </w:p>
    <w:p w14:paraId="701B3EE1" w14:textId="44E9DD15" w:rsidR="00BC525A" w:rsidRPr="00D62E1B" w:rsidRDefault="00A6302E" w:rsidP="00BC525A">
      <w:pPr>
        <w:jc w:val="both"/>
      </w:pPr>
      <w:r>
        <w:t>(</w:t>
      </w:r>
      <w:hyperlink r:id="rId15" w:history="1">
        <w:r w:rsidRPr="001C616B">
          <w:rPr>
            <w:rStyle w:val="Hyperlink"/>
          </w:rPr>
          <w:t>https://policy.unt.edu/sites/default/files/06.003%20Student%20Academic%20Integrity.pdf</w:t>
        </w:r>
      </w:hyperlink>
      <w:r w:rsidR="007D02F0">
        <w:t>).</w:t>
      </w:r>
    </w:p>
    <w:p w14:paraId="604830AD" w14:textId="77777777" w:rsidR="00BC525A" w:rsidRPr="00D62E1B" w:rsidRDefault="00BC525A" w:rsidP="00BC525A">
      <w:pPr>
        <w:jc w:val="both"/>
      </w:pPr>
    </w:p>
    <w:p w14:paraId="4C804F43" w14:textId="2A5058BA" w:rsidR="00BC525A" w:rsidRPr="00D62E1B" w:rsidRDefault="00BC525A" w:rsidP="00BC525A">
      <w:pPr>
        <w:jc w:val="both"/>
      </w:pPr>
      <w:r w:rsidRPr="00D62E1B">
        <w:rPr>
          <w:b/>
        </w:rPr>
        <w:t>Acceptable Student Behavior</w:t>
      </w:r>
      <w:r w:rsidRPr="00D62E1B">
        <w:t>​: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w:t>
      </w:r>
      <w:r w:rsidR="00DB7D78">
        <w:t>:</w:t>
      </w:r>
      <w:r w:rsidRPr="00D62E1B">
        <w:t xml:space="preserve"> </w:t>
      </w:r>
      <w:hyperlink r:id="rId16">
        <w:r w:rsidRPr="00266389">
          <w:rPr>
            <w:rStyle w:val="Hyperlink"/>
          </w:rPr>
          <w:t>https://deanofstudents.unt.edu/conduct</w:t>
        </w:r>
      </w:hyperlink>
      <w:r w:rsidRPr="00D62E1B">
        <w:t>.</w:t>
      </w:r>
    </w:p>
    <w:p w14:paraId="716DA530" w14:textId="77777777" w:rsidR="00BC525A" w:rsidRPr="00D62E1B" w:rsidRDefault="00BC525A" w:rsidP="00BC525A">
      <w:pPr>
        <w:jc w:val="both"/>
      </w:pPr>
    </w:p>
    <w:p w14:paraId="6790CABE" w14:textId="3D2B6CD5" w:rsidR="009F0E88" w:rsidRPr="001050F9" w:rsidRDefault="009F0E88" w:rsidP="009F0E88">
      <w:pPr>
        <w:spacing w:line="271" w:lineRule="auto"/>
        <w:jc w:val="both"/>
      </w:pPr>
      <w:r w:rsidRPr="001050F9">
        <w:rPr>
          <w:b/>
        </w:rPr>
        <w:t>Student Support</w:t>
      </w:r>
      <w:r w:rsidR="00475778" w:rsidRPr="001050F9">
        <w:rPr>
          <w:b/>
        </w:rPr>
        <w:t xml:space="preserve"> Services &amp; Policies</w:t>
      </w:r>
      <w:r w:rsidRPr="001050F9">
        <w:rPr>
          <w:b/>
        </w:rPr>
        <w:t xml:space="preserve">. </w:t>
      </w:r>
      <w:r w:rsidR="004B6ABD" w:rsidRPr="001050F9">
        <w:rPr>
          <w:rFonts w:eastAsiaTheme="minorEastAsia"/>
        </w:rPr>
        <w:t>You can access these policies</w:t>
      </w:r>
      <w:r w:rsidR="004B6ABD" w:rsidRPr="001050F9">
        <w:rPr>
          <w:rFonts w:eastAsiaTheme="minorEastAsia"/>
          <w:color w:val="FF0000"/>
        </w:rPr>
        <w:t xml:space="preserve"> </w:t>
      </w:r>
      <w:r w:rsidR="004B6ABD" w:rsidRPr="001050F9">
        <w:rPr>
          <w:rFonts w:eastAsia="Calibri"/>
        </w:rPr>
        <w:t xml:space="preserve">on the </w:t>
      </w:r>
      <w:hyperlink r:id="rId17">
        <w:r w:rsidR="004B6ABD" w:rsidRPr="001050F9">
          <w:rPr>
            <w:rStyle w:val="Hyperlink"/>
            <w:rFonts w:eastAsia="Calibri"/>
          </w:rPr>
          <w:t>Student Support Services &amp; Policies</w:t>
        </w:r>
      </w:hyperlink>
      <w:r w:rsidR="004B6ABD" w:rsidRPr="001050F9">
        <w:rPr>
          <w:rFonts w:eastAsia="Calibri"/>
        </w:rPr>
        <w:t xml:space="preserve"> page (</w:t>
      </w:r>
      <w:hyperlink r:id="rId18" w:history="1">
        <w:r w:rsidR="001050F9" w:rsidRPr="001050F9">
          <w:rPr>
            <w:rStyle w:val="Hyperlink"/>
            <w:rFonts w:eastAsia="Calibri"/>
          </w:rPr>
          <w:t>https://clear.unt.edu/student-support-services-policies</w:t>
        </w:r>
      </w:hyperlink>
      <w:r w:rsidR="004B6ABD" w:rsidRPr="001050F9">
        <w:rPr>
          <w:rFonts w:eastAsia="Calibri"/>
        </w:rPr>
        <w:t>)</w:t>
      </w:r>
      <w:r w:rsidR="004B6ABD" w:rsidRPr="001050F9">
        <w:rPr>
          <w:rFonts w:eastAsiaTheme="minorEastAsia"/>
        </w:rPr>
        <w:t>.</w:t>
      </w:r>
      <w:r w:rsidR="001050F9" w:rsidRPr="001050F9">
        <w:rPr>
          <w:rFonts w:eastAsiaTheme="minorEastAsia"/>
        </w:rPr>
        <w:t xml:space="preserve"> </w:t>
      </w:r>
    </w:p>
    <w:p w14:paraId="7D92E418" w14:textId="77777777" w:rsidR="009F0E88" w:rsidRDefault="009F0E88">
      <w:pPr>
        <w:spacing w:line="271" w:lineRule="auto"/>
        <w:jc w:val="both"/>
        <w:rPr>
          <w:b/>
        </w:rPr>
      </w:pPr>
    </w:p>
    <w:p w14:paraId="691ED92D" w14:textId="5B98521C" w:rsidR="00EA52A8" w:rsidRPr="00D62E1B" w:rsidRDefault="00844D83">
      <w:pPr>
        <w:spacing w:line="271" w:lineRule="auto"/>
        <w:jc w:val="both"/>
      </w:pPr>
      <w:r w:rsidRPr="00D62E1B">
        <w:rPr>
          <w:b/>
        </w:rPr>
        <w:t xml:space="preserve">Gender Pronouns. </w:t>
      </w:r>
      <w:r w:rsidRPr="00D62E1B">
        <w:t>All people have the right to be addressed and referred to in accordance with their personal identity. In this class, we will share the name we prefer to be called and, if we choose, share the pronouns with which we would like to be addressed. As instructors, we will do our best to address and refer to all students accordingly and support classmates in doing so as well.</w:t>
      </w:r>
    </w:p>
    <w:p w14:paraId="73178B3B" w14:textId="77777777" w:rsidR="00EA52A8" w:rsidRPr="00D62E1B" w:rsidRDefault="00EA52A8">
      <w:pPr>
        <w:jc w:val="both"/>
        <w:rPr>
          <w:b/>
        </w:rPr>
      </w:pPr>
    </w:p>
    <w:p w14:paraId="69455729" w14:textId="68C1C4E4" w:rsidR="00EA52A8" w:rsidRPr="00D62E1B" w:rsidRDefault="00844D83">
      <w:pPr>
        <w:jc w:val="both"/>
      </w:pPr>
      <w:r w:rsidRPr="00D62E1B">
        <w:rPr>
          <w:b/>
        </w:rPr>
        <w:t xml:space="preserve">Survivor Advocacy. </w:t>
      </w:r>
      <w:r w:rsidRPr="00D62E1B">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w:t>
      </w:r>
      <w:proofErr w:type="gramStart"/>
      <w:r w:rsidRPr="00D62E1B">
        <w:t>on the basis of</w:t>
      </w:r>
      <w:proofErr w:type="gramEnd"/>
      <w:r w:rsidRPr="00D62E1B">
        <w:t xml:space="preserve"> </w:t>
      </w:r>
      <w:proofErr w:type="gramStart"/>
      <w:r w:rsidRPr="00D62E1B">
        <w:t>sex, and</w:t>
      </w:r>
      <w:proofErr w:type="gramEnd"/>
      <w:r w:rsidRPr="00D62E1B">
        <w:t xml:space="preserve">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w:t>
      </w:r>
      <w:r w:rsidR="00E6726C">
        <w:t>:</w:t>
      </w:r>
      <w:r w:rsidR="00A12A11">
        <w:t xml:space="preserve"> </w:t>
      </w:r>
      <w:hyperlink r:id="rId19" w:history="1">
        <w:r w:rsidR="009F062A" w:rsidRPr="001C616B">
          <w:rPr>
            <w:rStyle w:val="Hyperlink"/>
          </w:rPr>
          <w:t>SurvivorAdvocate@unt.edu</w:t>
        </w:r>
      </w:hyperlink>
      <w:r w:rsidR="009F062A">
        <w:rPr>
          <w:color w:val="003399"/>
        </w:rPr>
        <w:t xml:space="preserve"> </w:t>
      </w:r>
      <w:r w:rsidRPr="00D62E1B">
        <w:t xml:space="preserve">or by calling the Dean of Students Office at 940-565-2648. Additionally, alleged sexual misconduct can be non-confidentially reported to the Title IX </w:t>
      </w:r>
      <w:r w:rsidRPr="00CD5DAF">
        <w:t>Coordinator</w:t>
      </w:r>
      <w:r w:rsidR="00CD5DAF">
        <w:rPr>
          <w:color w:val="003399"/>
        </w:rPr>
        <w:t xml:space="preserve"> </w:t>
      </w:r>
      <w:r w:rsidR="00CD5DAF" w:rsidRPr="00D62E1B">
        <w:t>at</w:t>
      </w:r>
      <w:r w:rsidR="00CD5DAF">
        <w:rPr>
          <w:color w:val="003399"/>
        </w:rPr>
        <w:t xml:space="preserve">: </w:t>
      </w:r>
      <w:hyperlink r:id="rId20" w:history="1">
        <w:r w:rsidR="009F062A" w:rsidRPr="001C616B">
          <w:rPr>
            <w:rStyle w:val="Hyperlink"/>
          </w:rPr>
          <w:t>oeo@unt.edu</w:t>
        </w:r>
      </w:hyperlink>
      <w:r w:rsidR="009F062A">
        <w:rPr>
          <w:color w:val="003399"/>
        </w:rPr>
        <w:t xml:space="preserve"> </w:t>
      </w:r>
      <w:r w:rsidRPr="00D62E1B">
        <w:t>or at</w:t>
      </w:r>
      <w:r w:rsidR="00E6726C">
        <w:t>:</w:t>
      </w:r>
      <w:r w:rsidRPr="00D62E1B">
        <w:t xml:space="preserve"> (940) 565 2759.</w:t>
      </w:r>
    </w:p>
    <w:p w14:paraId="242D9C22" w14:textId="77777777" w:rsidR="00EA52A8" w:rsidRPr="00D62E1B" w:rsidRDefault="00EA52A8">
      <w:pPr>
        <w:jc w:val="both"/>
      </w:pPr>
    </w:p>
    <w:p w14:paraId="04CB8ED6" w14:textId="291965F9" w:rsidR="00EA52A8" w:rsidRPr="009F062A" w:rsidRDefault="00844D83" w:rsidP="0D9E04A8">
      <w:pPr>
        <w:rPr>
          <w:rFonts w:cstheme="minorBidi"/>
          <w:color w:val="201F1E"/>
          <w:shd w:val="clear" w:color="auto" w:fill="FFFFFF"/>
        </w:rPr>
      </w:pPr>
      <w:r w:rsidRPr="0D9E04A8">
        <w:rPr>
          <w:b/>
          <w:bCs/>
        </w:rPr>
        <w:t>ADA Accommodations.</w:t>
      </w:r>
      <w:r w:rsidRPr="00D62E1B">
        <w:t xml:space="preserve"> </w:t>
      </w:r>
      <w:r w:rsidR="00D01F97" w:rsidRPr="0D9E04A8">
        <w:rPr>
          <w:rFonts w:cstheme="minorBidi"/>
          <w:color w:val="201F1E"/>
          <w:shd w:val="clear" w:color="auto" w:fill="FFFFFF"/>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w:t>
      </w:r>
      <w:r w:rsidR="2F6C25C3" w:rsidRPr="0D9E04A8">
        <w:rPr>
          <w:rFonts w:cstheme="minorBidi"/>
          <w:color w:val="201F1E"/>
          <w:shd w:val="clear" w:color="auto" w:fill="FFFFFF"/>
        </w:rPr>
        <w:t>accommodation</w:t>
      </w:r>
      <w:r w:rsidR="00D01F97" w:rsidRPr="0D9E04A8">
        <w:rPr>
          <w:rFonts w:cstheme="minorBidi"/>
          <w:color w:val="201F1E"/>
          <w:shd w:val="clear" w:color="auto" w:fill="FFFFFF"/>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1" w:history="1">
        <w:r w:rsidR="00D01F97" w:rsidRPr="009F062A">
          <w:rPr>
            <w:rStyle w:val="Hyperlink"/>
          </w:rPr>
          <w:t>Office of Disability Access</w:t>
        </w:r>
      </w:hyperlink>
      <w:r w:rsidR="00D01F97" w:rsidRPr="0D9E04A8">
        <w:rPr>
          <w:rFonts w:cstheme="minorBidi"/>
          <w:color w:val="00853E"/>
          <w:shd w:val="clear" w:color="auto" w:fill="FFFFFF"/>
        </w:rPr>
        <w:t xml:space="preserve"> </w:t>
      </w:r>
      <w:r w:rsidR="00D01F97" w:rsidRPr="0D9E04A8">
        <w:rPr>
          <w:rFonts w:cstheme="minorBidi"/>
          <w:color w:val="201F1E"/>
          <w:shd w:val="clear" w:color="auto" w:fill="FFFFFF"/>
        </w:rPr>
        <w:t>(</w:t>
      </w:r>
      <w:hyperlink r:id="rId22" w:history="1">
        <w:r w:rsidR="00D01F97" w:rsidRPr="009F062A">
          <w:rPr>
            <w:rStyle w:val="Hyperlink"/>
          </w:rPr>
          <w:t>https://studentaffairs.unt.edu/office-disability-access</w:t>
        </w:r>
      </w:hyperlink>
      <w:r w:rsidR="00D01F97" w:rsidRPr="009F062A">
        <w:rPr>
          <w:rStyle w:val="Hyperlink"/>
        </w:rPr>
        <w:t>)</w:t>
      </w:r>
      <w:r w:rsidR="00792CC7" w:rsidRPr="0D9E04A8">
        <w:rPr>
          <w:rFonts w:cstheme="minorBidi"/>
          <w:bdr w:val="none" w:sz="0" w:space="0" w:color="auto" w:frame="1"/>
          <w:shd w:val="clear" w:color="auto" w:fill="FFFFFF"/>
        </w:rPr>
        <w:t xml:space="preserve">. </w:t>
      </w:r>
      <w:r w:rsidR="00D01F97" w:rsidRPr="0D9E04A8">
        <w:rPr>
          <w:rFonts w:cstheme="minorBidi"/>
          <w:color w:val="201F1E"/>
          <w:shd w:val="clear" w:color="auto" w:fill="FFFFFF"/>
        </w:rPr>
        <w:t>You may also contact ODA by phone at (940) 565-4323.</w:t>
      </w:r>
    </w:p>
    <w:p w14:paraId="103349FD" w14:textId="77777777" w:rsidR="00EA52A8" w:rsidRPr="00D62E1B" w:rsidRDefault="00EA52A8">
      <w:pPr>
        <w:jc w:val="both"/>
      </w:pPr>
    </w:p>
    <w:p w14:paraId="1AAA22C3" w14:textId="267A27A3" w:rsidR="00EA52A8" w:rsidRPr="00D62E1B" w:rsidRDefault="00844D83">
      <w:pPr>
        <w:jc w:val="both"/>
        <w:rPr>
          <w:color w:val="1155CC"/>
        </w:rPr>
      </w:pPr>
      <w:r w:rsidRPr="00D62E1B">
        <w:rPr>
          <w:b/>
        </w:rPr>
        <w:t>Food/Housing Insecurity.</w:t>
      </w:r>
      <w:r w:rsidRPr="00D62E1B">
        <w:t xml:space="preserve">​ ​Any student who has difficulty affording groceries or accessing sufficient food to eat every day, or who lacks a safe and stable place to </w:t>
      </w:r>
      <w:r w:rsidR="00CD5DAF" w:rsidRPr="00D62E1B">
        <w:t>live and</w:t>
      </w:r>
      <w:r w:rsidRPr="00D62E1B">
        <w:t xml:space="preserve"> believes this may affect their performance in the course, is urged to contact the Dean of Students, Suite 409 at the University Union (or by calling 940-565-2648). The UNT Food Pantry is a useful resource for students who may need it. Please visit the website for more details, or feel free to come see me about this:​ ​</w:t>
      </w:r>
      <w:hyperlink r:id="rId23" w:history="1">
        <w:r w:rsidR="00C2199A" w:rsidRPr="00D62E1B">
          <w:rPr>
            <w:rStyle w:val="Hyperlink"/>
          </w:rPr>
          <w:t>https://deanofstudents.unt.edu/resources/food-pantry</w:t>
        </w:r>
      </w:hyperlink>
      <w:r w:rsidR="00CD5DAF">
        <w:rPr>
          <w:color w:val="003399"/>
        </w:rPr>
        <w:t>.</w:t>
      </w:r>
    </w:p>
    <w:p w14:paraId="0C0460FE" w14:textId="77777777" w:rsidR="00EA52A8" w:rsidRPr="00D62E1B" w:rsidRDefault="00EA52A8">
      <w:pPr>
        <w:jc w:val="both"/>
        <w:rPr>
          <w:color w:val="1155CC"/>
        </w:rPr>
      </w:pPr>
    </w:p>
    <w:p w14:paraId="1F09B50F" w14:textId="77777777" w:rsidR="00EA52A8" w:rsidRPr="00D62E1B" w:rsidRDefault="00844D83">
      <w:pPr>
        <w:jc w:val="both"/>
      </w:pPr>
      <w:r w:rsidRPr="00D62E1B">
        <w:rPr>
          <w:b/>
        </w:rPr>
        <w:t>Title IX Services.</w:t>
      </w:r>
      <w:r w:rsidRPr="00D62E1B">
        <w:t>​ Sexual discrimination, harassment, &amp; assault: UNT is committed to providing an environment free of all forms of discrimination and sexual harassment, including sexual assault, domestic violence, dating violence, stalking, etc. The federal Title IX law makes it clear that violence and harassment based on sex and gender are civil rights violations.</w:t>
      </w:r>
    </w:p>
    <w:p w14:paraId="5273D08C" w14:textId="77777777" w:rsidR="00EA52A8" w:rsidRPr="00D62E1B" w:rsidRDefault="00EA52A8">
      <w:pPr>
        <w:jc w:val="both"/>
      </w:pPr>
    </w:p>
    <w:p w14:paraId="40146B5E" w14:textId="0FD918D1" w:rsidR="00EA52A8" w:rsidRPr="00D62E1B" w:rsidRDefault="0031027D">
      <w:pPr>
        <w:jc w:val="both"/>
      </w:pPr>
      <w:r w:rsidRPr="006D4D7F">
        <w:rPr>
          <w:b/>
          <w:bCs/>
        </w:rPr>
        <w:t>Survivor Advocacy.</w:t>
      </w:r>
      <w:r>
        <w:t xml:space="preserve"> </w:t>
      </w:r>
      <w:r w:rsidR="00844D83" w:rsidRPr="00D62E1B">
        <w:t xml:space="preserve">UNT’s Dean of </w:t>
      </w:r>
      <w:r w:rsidR="006D4D7F">
        <w:t>Students</w:t>
      </w:r>
      <w:r w:rsidR="009D1860">
        <w:t>’</w:t>
      </w:r>
      <w:r w:rsidR="00844D83" w:rsidRPr="00D62E1B">
        <w:t xml:space="preserve"> website offers a range of resources to help support survivors, based on their needs:</w:t>
      </w:r>
      <w:r w:rsidR="00CD5DAF">
        <w:t xml:space="preserve"> </w:t>
      </w:r>
      <w:hyperlink r:id="rId24" w:history="1">
        <w:r w:rsidR="00E94075" w:rsidRPr="002E097A">
          <w:rPr>
            <w:rStyle w:val="Hyperlink"/>
          </w:rPr>
          <w:t>https://studentaffairs.unt.edu/dean-of-students</w:t>
        </w:r>
      </w:hyperlink>
      <w:r w:rsidR="00844D83" w:rsidRPr="00D62E1B">
        <w:rPr>
          <w:color w:val="1155CC"/>
        </w:rPr>
        <w:t>​</w:t>
      </w:r>
      <w:r w:rsidR="00844D83" w:rsidRPr="00D62E1B">
        <w:t xml:space="preserve">. Renee LeClaire McNamara is UNT’s Student </w:t>
      </w:r>
      <w:r w:rsidR="00CD5DAF" w:rsidRPr="00D62E1B">
        <w:t>Advocate,</w:t>
      </w:r>
      <w:r w:rsidR="00844D83" w:rsidRPr="00D62E1B">
        <w:t xml:space="preserve"> and she can be reached via email at </w:t>
      </w:r>
      <w:hyperlink r:id="rId25" w:history="1">
        <w:r w:rsidR="00B53B8A" w:rsidRPr="00010B3F">
          <w:rPr>
            <w:rStyle w:val="Hyperlink"/>
          </w:rPr>
          <w:t>SurvivorAdvocate@unt.edu</w:t>
        </w:r>
      </w:hyperlink>
      <w:r w:rsidR="00B53B8A">
        <w:t xml:space="preserve"> </w:t>
      </w:r>
      <w:r w:rsidR="00844D83" w:rsidRPr="00D62E1B">
        <w:t>or by calling the Dean of Students’ office at</w:t>
      </w:r>
      <w:r w:rsidR="00CD5DAF">
        <w:t>:</w:t>
      </w:r>
      <w:r w:rsidR="00844D83" w:rsidRPr="00D62E1B">
        <w:t xml:space="preserve"> 940-565-2648.</w:t>
      </w:r>
    </w:p>
    <w:p w14:paraId="6A67CD30" w14:textId="77777777" w:rsidR="00EA52A8" w:rsidRPr="00D62E1B" w:rsidRDefault="00EA52A8">
      <w:pPr>
        <w:jc w:val="both"/>
      </w:pPr>
    </w:p>
    <w:p w14:paraId="4E8C1CF3" w14:textId="77777777" w:rsidR="00D62E1B" w:rsidRDefault="00844D83">
      <w:pPr>
        <w:jc w:val="both"/>
      </w:pPr>
      <w:r w:rsidRPr="00D62E1B">
        <w:rPr>
          <w:b/>
        </w:rPr>
        <w:t xml:space="preserve">University Mental Health Services. </w:t>
      </w:r>
      <w:r w:rsidRPr="00D62E1B">
        <w:t xml:space="preserve">​I recognize that it is not easy to be a student. The demands for economic, intellectual, social, and emotional stability are often in competition, and it can grow weary. School is one aspect of your busy life, and while it’s important to stay the course, it’s also important to acknowledge when you may need more support. UNT’s Counseling Center, as well as the Student Health and Wellness Center, offer support through counseling, care for your well-being and psychiatric health, workshops for socio-emotional challenges, etc. These services are confidential, and most of these services are covered by your tuition. Feel free to see me for more support on this, call 940-565-2333 and/or refer to the following website:​ </w:t>
      </w:r>
    </w:p>
    <w:p w14:paraId="0E4FED25" w14:textId="7C02F435" w:rsidR="00EA52A8" w:rsidRDefault="00885821">
      <w:pPr>
        <w:jc w:val="both"/>
        <w:rPr>
          <w:color w:val="1155CC"/>
        </w:rPr>
      </w:pPr>
      <w:hyperlink r:id="rId26" w:history="1">
        <w:r w:rsidRPr="002E097A">
          <w:rPr>
            <w:rStyle w:val="Hyperlink"/>
          </w:rPr>
          <w:t>https://speakout.unt.edu/how-get-help</w:t>
        </w:r>
      </w:hyperlink>
      <w:r>
        <w:rPr>
          <w:color w:val="003399"/>
        </w:rPr>
        <w:t>.</w:t>
      </w:r>
    </w:p>
    <w:p w14:paraId="3E732095" w14:textId="77777777" w:rsidR="00885821" w:rsidRPr="00D62E1B" w:rsidRDefault="00885821">
      <w:pPr>
        <w:jc w:val="both"/>
        <w:rPr>
          <w:b/>
        </w:rPr>
      </w:pPr>
    </w:p>
    <w:p w14:paraId="2B4969AD" w14:textId="283A4068" w:rsidR="00EA52A8" w:rsidRPr="00D62E1B" w:rsidRDefault="00844D83">
      <w:pPr>
        <w:jc w:val="both"/>
      </w:pPr>
      <w:r w:rsidRPr="00D62E1B">
        <w:rPr>
          <w:b/>
        </w:rPr>
        <w:t>UNT Career Connect</w:t>
      </w:r>
      <w:r w:rsidRPr="00D62E1B">
        <w:t xml:space="preserve">​: All undergraduate students are expected to participate in “UNT Career Connect.” Each student needs to set up a UNT e-portfolio for this purpose. As a UNT student engages in real-life, career-related experiences in curricular and/or co-curricular settings, s/he should upload documentation of these experiences into his/her UNT e-portfolio. Course instructors will help students identify appropriate experiences and accompanying documentation/artifacts for inclusion in the e-portfolio. Through their respective e-portfolios, students </w:t>
      </w:r>
      <w:proofErr w:type="gramStart"/>
      <w:r w:rsidRPr="00D62E1B">
        <w:t>are able to</w:t>
      </w:r>
      <w:proofErr w:type="gramEnd"/>
      <w:r w:rsidRPr="00D62E1B">
        <w:t xml:space="preserve"> make connections across their student experiences and reflect upon their learning and skills </w:t>
      </w:r>
      <w:proofErr w:type="gramStart"/>
      <w:r w:rsidRPr="00D62E1B">
        <w:t>in order to</w:t>
      </w:r>
      <w:proofErr w:type="gramEnd"/>
      <w:r w:rsidRPr="00D62E1B">
        <w:t xml:space="preserve"> prepare them with marketable skills for careers and graduate degrees. The e-portfolio also serves as a useful device for future job interviews. Career Connect places emphasis on important job skills such as communication, teamwork, and critical thinking. For students seeking teacher certification, these on-the-job skills will be evaluated during student teaching using the North Texas Appraisal of Classroom Teaching (NTACT) or its successor instrument. Follow this link to learn more and to set up your personal e-portfolio: </w:t>
      </w:r>
      <w:hyperlink r:id="rId27" w:history="1">
        <w:r w:rsidR="004A30A5" w:rsidRPr="002E097A">
          <w:rPr>
            <w:rStyle w:val="Hyperlink"/>
          </w:rPr>
          <w:t>http://careerconnect.unt.edu/default</w:t>
        </w:r>
      </w:hyperlink>
      <w:r w:rsidRPr="00D62E1B">
        <w:t>.</w:t>
      </w:r>
    </w:p>
    <w:p w14:paraId="3A67E565" w14:textId="77777777" w:rsidR="00EA52A8" w:rsidRPr="00D62E1B" w:rsidRDefault="00EA52A8">
      <w:pPr>
        <w:jc w:val="both"/>
      </w:pPr>
    </w:p>
    <w:p w14:paraId="3ED81B79" w14:textId="77777777" w:rsidR="00EA52A8" w:rsidRPr="00D62E1B" w:rsidRDefault="00844D83">
      <w:pPr>
        <w:jc w:val="both"/>
      </w:pPr>
      <w:r w:rsidRPr="00D62E1B">
        <w:rPr>
          <w:b/>
        </w:rPr>
        <w:t>Disabilities Accommodation</w:t>
      </w:r>
      <w:r w:rsidRPr="00D62E1B">
        <w:t>​: “The University of North Texas complies with Section 504 of the 1973 Rehabilitation Act and with the Americans with Disabilities Act of 1990. The University of North Texas provides academic adjustments and auxiliary aids to individuals with disabilities, as defined under the law. Among other things, this legislation requires that all students with disabilities be guaranteed a learning environment that provides for reasonable accommodation of their disabilities. If you believe you have a disability requiring accommodation, please see the instructor and/or contact the Office of Disability Accommodation at 940-565-4323 during the first week of class.” Dr. Barbara Pazey is the compliance officer and contact person for the Department of Teacher Education &amp; Administration.</w:t>
      </w:r>
    </w:p>
    <w:p w14:paraId="03A2CB40" w14:textId="77777777" w:rsidR="00EA52A8" w:rsidRPr="00D62E1B" w:rsidRDefault="00EA52A8">
      <w:pPr>
        <w:jc w:val="both"/>
      </w:pPr>
    </w:p>
    <w:p w14:paraId="0799A000" w14:textId="77777777" w:rsidR="00F6085A" w:rsidRDefault="00844D83" w:rsidP="00F6085A">
      <w:pPr>
        <w:jc w:val="both"/>
      </w:pPr>
      <w:r w:rsidRPr="00D62E1B">
        <w:rPr>
          <w:b/>
        </w:rPr>
        <w:t>Observation of Religious Holidays</w:t>
      </w:r>
      <w:r w:rsidRPr="00D62E1B">
        <w:t>​: If you plan to observe a religious holy day that coincides with a class day, please notify your instructor as soon as possible.</w:t>
      </w:r>
    </w:p>
    <w:p w14:paraId="59A1D182" w14:textId="77777777" w:rsidR="00EA52A8" w:rsidRPr="00D62E1B" w:rsidRDefault="00EA52A8">
      <w:pPr>
        <w:jc w:val="both"/>
      </w:pPr>
    </w:p>
    <w:p w14:paraId="2FEF4524" w14:textId="77777777" w:rsidR="00EA52A8" w:rsidRPr="00D62E1B" w:rsidRDefault="00844D83">
      <w:pPr>
        <w:jc w:val="both"/>
      </w:pPr>
      <w:r w:rsidRPr="00D62E1B">
        <w:rPr>
          <w:b/>
        </w:rPr>
        <w:t>Eagle Connect</w:t>
      </w:r>
      <w:r w:rsidRPr="00D62E1B">
        <w:t>​: All official correspondence between UNT and students is conducted via Eagle Connect and it is the student's responsibility to read their Eagle Connect Email regularly.</w:t>
      </w:r>
    </w:p>
    <w:p w14:paraId="093C328D" w14:textId="77777777" w:rsidR="00EA52A8" w:rsidRPr="00D62E1B" w:rsidRDefault="00EA52A8">
      <w:pPr>
        <w:jc w:val="both"/>
      </w:pPr>
    </w:p>
    <w:p w14:paraId="656BEEBD" w14:textId="77777777" w:rsidR="00EA52A8" w:rsidRPr="00D62E1B" w:rsidRDefault="00844D83">
      <w:pPr>
        <w:jc w:val="both"/>
      </w:pPr>
      <w:r w:rsidRPr="00D62E1B">
        <w:rPr>
          <w:b/>
        </w:rPr>
        <w:t>Cell Phones and Laptops</w:t>
      </w:r>
      <w:r w:rsidRPr="00D62E1B">
        <w:t>​: Students should turn off cell phones when they are in class unless the phones are being used for learning activities associated with the course. Similarly, laptops should be turned off, unless they are being used to take class notes and/or participate in class activities.</w:t>
      </w:r>
    </w:p>
    <w:p w14:paraId="78B2A63E" w14:textId="77777777" w:rsidR="00EA52A8" w:rsidRPr="00D62E1B" w:rsidRDefault="00EA52A8">
      <w:pPr>
        <w:jc w:val="both"/>
      </w:pPr>
    </w:p>
    <w:p w14:paraId="78A093B4" w14:textId="77777777" w:rsidR="00EA52A8" w:rsidRPr="00D62E1B" w:rsidRDefault="00844D83">
      <w:pPr>
        <w:jc w:val="both"/>
      </w:pPr>
      <w:r w:rsidRPr="00D62E1B">
        <w:rPr>
          <w:b/>
        </w:rPr>
        <w:t>SPOT</w:t>
      </w:r>
      <w:r w:rsidRPr="00D62E1B">
        <w:t>​: The Student Perceptions of Teaching (SPOT) is expected for all organized classes at UNT. This brief online survey will be made available to you at the end of the semester, providing you a chance to comment on how this class is taught. I am very interested in the feedback I get from students, as I work to continually improve my teaching. I consider the SPOT to be an important part of your participation in this class.</w:t>
      </w:r>
    </w:p>
    <w:p w14:paraId="434F51E8" w14:textId="77777777" w:rsidR="00EA52A8" w:rsidRPr="00D62E1B" w:rsidRDefault="00EA52A8">
      <w:pPr>
        <w:jc w:val="both"/>
      </w:pPr>
    </w:p>
    <w:p w14:paraId="6237C654" w14:textId="77777777" w:rsidR="00927437" w:rsidRDefault="00844D83" w:rsidP="4C361933">
      <w:pPr>
        <w:jc w:val="both"/>
      </w:pPr>
      <w:r w:rsidRPr="00D62E1B">
        <w:rPr>
          <w:b/>
        </w:rPr>
        <w:t>Comprehensive Arts Program Policy</w:t>
      </w:r>
      <w:r w:rsidRPr="00D62E1B">
        <w:t xml:space="preserve">​. The Elementary Education program area supports a comprehensive arts program to assist preservice and </w:t>
      </w:r>
      <w:r w:rsidR="00EA3174" w:rsidRPr="00D62E1B">
        <w:t>in-service</w:t>
      </w:r>
      <w:r w:rsidRPr="00D62E1B">
        <w:t xml:space="preserve"> teachers to design and implement curricular and instructional activities which infuse all areas of the arts (visual, music, theater, and movement) throughout the elementary and middle school curriculum.</w:t>
      </w:r>
    </w:p>
    <w:p w14:paraId="429F7050" w14:textId="77777777" w:rsidR="00927437" w:rsidRDefault="00927437" w:rsidP="4C361933">
      <w:pPr>
        <w:jc w:val="both"/>
      </w:pPr>
    </w:p>
    <w:p w14:paraId="236781C3" w14:textId="77777777" w:rsidR="00927437" w:rsidRDefault="0149C48B" w:rsidP="00927437">
      <w:pPr>
        <w:jc w:val="both"/>
      </w:pPr>
      <w:r w:rsidRPr="4C361933">
        <w:rPr>
          <w:b/>
          <w:bCs/>
        </w:rPr>
        <w:t>Technology Integration Policy</w:t>
      </w:r>
      <w:r>
        <w:t xml:space="preserve">​. The Elementary, Secondary, and Curriculum &amp; Instruction program areas support technology integration to assist preservice and </w:t>
      </w:r>
      <w:r w:rsidR="27509980">
        <w:t>in-service</w:t>
      </w:r>
      <w:r>
        <w:t xml:space="preserve"> teachers to design and implement curricular and instruction activities which infuse technology throughout the K-12 curriculum.</w:t>
      </w:r>
    </w:p>
    <w:p w14:paraId="0C156D79" w14:textId="77777777" w:rsidR="00064025" w:rsidRDefault="00064025" w:rsidP="00927437">
      <w:pPr>
        <w:jc w:val="both"/>
      </w:pPr>
    </w:p>
    <w:p w14:paraId="4F41121E" w14:textId="77777777" w:rsidR="00064025" w:rsidRDefault="00064025" w:rsidP="00064025">
      <w:pPr>
        <w:jc w:val="both"/>
      </w:pPr>
      <w:r>
        <w:rPr>
          <w:b/>
          <w:bCs/>
        </w:rPr>
        <w:t xml:space="preserve">Generative AI </w:t>
      </w:r>
      <w:r w:rsidRPr="000A1EFE">
        <w:rPr>
          <w:b/>
          <w:bCs/>
        </w:rPr>
        <w:t>Prohibited Use</w:t>
      </w:r>
      <w:r>
        <w:rPr>
          <w:b/>
          <w:bCs/>
        </w:rPr>
        <w:t xml:space="preserve"> Policy</w:t>
      </w:r>
      <w:r w:rsidRPr="006350CB">
        <w:t>:</w:t>
      </w:r>
      <w:r>
        <w:rPr>
          <w:b/>
          <w:bCs/>
        </w:rPr>
        <w:t xml:space="preserve"> </w:t>
      </w:r>
      <w:r w:rsidRPr="006350CB">
        <w:t xml:space="preserve">In this course, I want you to engage deeply with the materials and develop your own critical thinking and writing skills. For this reason, the use of Generative AI (GenAI) tools, such as ChatGPT, etc., is not permitted. While these tools can be helpful in some contexts, they do not align with our goal of fostering the development of your independent thinking. Using GenAI to complete any part of an assignment, exam, or coursework will be considered a violation of academic integrity, as it prevents the development of your own skills, and will be addressed according to the </w:t>
      </w:r>
      <w:hyperlink r:id="rId28" w:history="1">
        <w:r w:rsidRPr="006350CB">
          <w:rPr>
            <w:rStyle w:val="Hyperlink"/>
          </w:rPr>
          <w:t>Student Academic Integrity</w:t>
        </w:r>
      </w:hyperlink>
      <w:r w:rsidRPr="006350CB">
        <w:t xml:space="preserve"> policy. Additionally, tools such as Grammarly and similar programs are not allowed, as they blur authorship and misrepresent your independent work. All work must be your own.</w:t>
      </w:r>
    </w:p>
    <w:p w14:paraId="2A1DAB4A" w14:textId="77777777" w:rsidR="00064025" w:rsidRDefault="00064025" w:rsidP="00927437">
      <w:pPr>
        <w:jc w:val="both"/>
      </w:pPr>
    </w:p>
    <w:p w14:paraId="6AF6BE8A" w14:textId="77777777" w:rsidR="00927437" w:rsidRDefault="00927437" w:rsidP="00927437">
      <w:pPr>
        <w:rPr>
          <w:b/>
          <w:sz w:val="28"/>
          <w:szCs w:val="28"/>
        </w:rPr>
      </w:pPr>
    </w:p>
    <w:p w14:paraId="16F8B191" w14:textId="6E8BFC35" w:rsidR="00927437" w:rsidRPr="003042F4" w:rsidRDefault="00927437" w:rsidP="00927437">
      <w:pPr>
        <w:pStyle w:val="Heading2"/>
        <w:spacing w:before="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EA T</w:t>
      </w:r>
      <w:r w:rsidR="00FA26C3">
        <w:rPr>
          <w:rFonts w:ascii="Times New Roman" w:eastAsia="Times New Roman" w:hAnsi="Times New Roman" w:cs="Times New Roman"/>
          <w:b/>
          <w:color w:val="000000"/>
          <w:sz w:val="24"/>
          <w:szCs w:val="24"/>
        </w:rPr>
        <w:t>EACHING STANDARDS</w:t>
      </w:r>
    </w:p>
    <w:p w14:paraId="5DC0BDD9" w14:textId="77777777" w:rsidR="00927437" w:rsidRDefault="00927437" w:rsidP="00927437">
      <w:pPr>
        <w:spacing w:line="271" w:lineRule="auto"/>
        <w:jc w:val="both"/>
        <w:rPr>
          <w:b/>
        </w:rPr>
      </w:pPr>
    </w:p>
    <w:p w14:paraId="5155D11C" w14:textId="54E9EE54" w:rsidR="00EA52A8" w:rsidRDefault="001D00B1" w:rsidP="00927437">
      <w:pPr>
        <w:jc w:val="both"/>
      </w:pPr>
      <w:r>
        <w:rPr>
          <w:b/>
        </w:rPr>
        <w:t>Educator Standards</w:t>
      </w:r>
      <w:r w:rsidR="00844D83">
        <w:rPr>
          <w:b/>
        </w:rPr>
        <w:t xml:space="preserve"> </w:t>
      </w:r>
    </w:p>
    <w:p w14:paraId="6858BDD5" w14:textId="2C975CD1" w:rsidR="00EA52A8" w:rsidRDefault="00844D83" w:rsidP="009C692F">
      <w:pPr>
        <w:shd w:val="clear" w:color="auto" w:fill="FFFFFF"/>
        <w:spacing w:line="276" w:lineRule="auto"/>
        <w:rPr>
          <w:color w:val="211E1E"/>
        </w:rPr>
      </w:pPr>
      <w:r>
        <w:rPr>
          <w:color w:val="211E1E"/>
        </w:rPr>
        <w:t xml:space="preserve">The UNT Educator Preparation Program curriculum includes alignment to standards identified by the Texas State Board of Educator Certification (SBEC) for beginning educators. These standards are addressed throughout your preparation and assessed through the </w:t>
      </w:r>
      <w:proofErr w:type="spellStart"/>
      <w:r>
        <w:rPr>
          <w:color w:val="211E1E"/>
        </w:rPr>
        <w:t>TExES</w:t>
      </w:r>
      <w:proofErr w:type="spellEnd"/>
      <w:r>
        <w:rPr>
          <w:color w:val="211E1E"/>
        </w:rPr>
        <w:t xml:space="preserve"> Certification exams required for your teaching certificate. Additionally, the Commissioner of TEA has adopted these rules pertaining to Texas teaching standards</w:t>
      </w:r>
      <w:r w:rsidR="00AB1C9F">
        <w:rPr>
          <w:color w:val="211E1E"/>
        </w:rPr>
        <w:t>.</w:t>
      </w:r>
      <w:r>
        <w:rPr>
          <w:color w:val="211E1E"/>
        </w:rPr>
        <w:t xml:space="preserve"> </w:t>
      </w:r>
    </w:p>
    <w:p w14:paraId="261A7BA8" w14:textId="77777777" w:rsidR="00C460F8" w:rsidRDefault="00C460F8" w:rsidP="00AB1C9F">
      <w:pPr>
        <w:shd w:val="clear" w:color="auto" w:fill="FFFFFF"/>
        <w:spacing w:line="276" w:lineRule="auto"/>
        <w:jc w:val="both"/>
        <w:rPr>
          <w:color w:val="211E1E"/>
        </w:rPr>
      </w:pPr>
    </w:p>
    <w:p w14:paraId="2F779602" w14:textId="0E59D2CE" w:rsidR="00EA52A8" w:rsidRDefault="00844D83" w:rsidP="00AB1C9F">
      <w:pPr>
        <w:shd w:val="clear" w:color="auto" w:fill="FFFFFF"/>
        <w:spacing w:line="276" w:lineRule="auto"/>
        <w:jc w:val="both"/>
        <w:rPr>
          <w:b/>
          <w:color w:val="211E1E"/>
        </w:rPr>
      </w:pPr>
      <w:r>
        <w:rPr>
          <w:b/>
          <w:color w:val="211E1E"/>
        </w:rPr>
        <w:t xml:space="preserve">Texas Teaching Standards  </w:t>
      </w:r>
    </w:p>
    <w:p w14:paraId="19C28759" w14:textId="77777777" w:rsidR="00EA52A8" w:rsidRDefault="00844D83" w:rsidP="00AB1C9F">
      <w:pPr>
        <w:shd w:val="clear" w:color="auto" w:fill="FFFFFF"/>
        <w:spacing w:line="276" w:lineRule="auto"/>
        <w:jc w:val="both"/>
        <w:rPr>
          <w:color w:val="211E1E"/>
        </w:rPr>
      </w:pPr>
      <w:r>
        <w:rPr>
          <w:color w:val="211E1E"/>
        </w:rPr>
        <w:t xml:space="preserve">Standards required for all Texas beginning teachers fall into the following 6 broad categories:  </w:t>
      </w:r>
    </w:p>
    <w:p w14:paraId="56CF12C9" w14:textId="5309231E" w:rsidR="00EA52A8" w:rsidRPr="004D4537" w:rsidRDefault="00844D83" w:rsidP="004D4537">
      <w:pPr>
        <w:pStyle w:val="ListParagraph"/>
        <w:numPr>
          <w:ilvl w:val="0"/>
          <w:numId w:val="39"/>
        </w:numPr>
        <w:shd w:val="clear" w:color="auto" w:fill="FFFFFF"/>
        <w:spacing w:line="276" w:lineRule="auto"/>
        <w:jc w:val="both"/>
        <w:rPr>
          <w:color w:val="211E1E"/>
        </w:rPr>
      </w:pPr>
      <w:r w:rsidRPr="004D4537">
        <w:rPr>
          <w:b/>
          <w:bCs/>
          <w:color w:val="211E1E"/>
        </w:rPr>
        <w:t>Standard 1</w:t>
      </w:r>
      <w:r w:rsidR="005E756E" w:rsidRPr="004D4537">
        <w:rPr>
          <w:color w:val="211E1E"/>
        </w:rPr>
        <w:t xml:space="preserve"> – </w:t>
      </w:r>
      <w:r w:rsidRPr="004D4537">
        <w:rPr>
          <w:color w:val="211E1E"/>
        </w:rPr>
        <w:t>Instructional Planning and Delivery.</w:t>
      </w:r>
    </w:p>
    <w:p w14:paraId="61107E5C" w14:textId="0AA78D90" w:rsidR="00EA52A8" w:rsidRPr="004D4537" w:rsidRDefault="00844D83" w:rsidP="004D4537">
      <w:pPr>
        <w:pStyle w:val="ListParagraph"/>
        <w:numPr>
          <w:ilvl w:val="0"/>
          <w:numId w:val="39"/>
        </w:numPr>
        <w:shd w:val="clear" w:color="auto" w:fill="FFFFFF"/>
        <w:spacing w:line="276" w:lineRule="auto"/>
        <w:jc w:val="both"/>
        <w:rPr>
          <w:color w:val="211E1E"/>
        </w:rPr>
      </w:pPr>
      <w:r w:rsidRPr="004D4537">
        <w:rPr>
          <w:b/>
          <w:bCs/>
          <w:color w:val="211E1E"/>
        </w:rPr>
        <w:t>Standard 2</w:t>
      </w:r>
      <w:r w:rsidR="005E756E" w:rsidRPr="004D4537">
        <w:rPr>
          <w:color w:val="211E1E"/>
        </w:rPr>
        <w:t xml:space="preserve"> – </w:t>
      </w:r>
      <w:r w:rsidRPr="004D4537">
        <w:rPr>
          <w:color w:val="211E1E"/>
        </w:rPr>
        <w:t xml:space="preserve">Knowledge of Students and Student Learning  </w:t>
      </w:r>
    </w:p>
    <w:p w14:paraId="50CC8B5A" w14:textId="49EE2DBC" w:rsidR="00EA52A8" w:rsidRPr="004D4537" w:rsidRDefault="00844D83" w:rsidP="004D4537">
      <w:pPr>
        <w:pStyle w:val="ListParagraph"/>
        <w:numPr>
          <w:ilvl w:val="0"/>
          <w:numId w:val="39"/>
        </w:numPr>
        <w:shd w:val="clear" w:color="auto" w:fill="FFFFFF"/>
        <w:spacing w:line="276" w:lineRule="auto"/>
        <w:jc w:val="both"/>
        <w:rPr>
          <w:color w:val="211E1E"/>
        </w:rPr>
      </w:pPr>
      <w:r w:rsidRPr="004D4537">
        <w:rPr>
          <w:b/>
          <w:bCs/>
          <w:color w:val="211E1E"/>
        </w:rPr>
        <w:t>Standard 3</w:t>
      </w:r>
      <w:r w:rsidR="005E756E" w:rsidRPr="004D4537">
        <w:rPr>
          <w:color w:val="211E1E"/>
        </w:rPr>
        <w:t xml:space="preserve"> – </w:t>
      </w:r>
      <w:r w:rsidRPr="004D4537">
        <w:rPr>
          <w:color w:val="211E1E"/>
        </w:rPr>
        <w:t xml:space="preserve">Content Knowledge and Expertise  </w:t>
      </w:r>
    </w:p>
    <w:p w14:paraId="520AE62B" w14:textId="34BE6FD4" w:rsidR="00EA52A8" w:rsidRPr="004D4537" w:rsidRDefault="00844D83" w:rsidP="004D4537">
      <w:pPr>
        <w:pStyle w:val="ListParagraph"/>
        <w:numPr>
          <w:ilvl w:val="0"/>
          <w:numId w:val="39"/>
        </w:numPr>
        <w:shd w:val="clear" w:color="auto" w:fill="FFFFFF"/>
        <w:spacing w:line="276" w:lineRule="auto"/>
        <w:jc w:val="both"/>
        <w:rPr>
          <w:color w:val="211E1E"/>
        </w:rPr>
      </w:pPr>
      <w:r w:rsidRPr="004D4537">
        <w:rPr>
          <w:b/>
          <w:bCs/>
          <w:color w:val="211E1E"/>
        </w:rPr>
        <w:t>Standard 4</w:t>
      </w:r>
      <w:r w:rsidR="005E756E" w:rsidRPr="004D4537">
        <w:rPr>
          <w:color w:val="211E1E"/>
        </w:rPr>
        <w:t xml:space="preserve"> – </w:t>
      </w:r>
      <w:r w:rsidRPr="004D4537">
        <w:rPr>
          <w:color w:val="211E1E"/>
        </w:rPr>
        <w:t xml:space="preserve">Learning Environment  </w:t>
      </w:r>
    </w:p>
    <w:p w14:paraId="072CDDBC" w14:textId="5AD01540" w:rsidR="00EA52A8" w:rsidRPr="004D4537" w:rsidRDefault="00844D83" w:rsidP="004D4537">
      <w:pPr>
        <w:pStyle w:val="ListParagraph"/>
        <w:numPr>
          <w:ilvl w:val="0"/>
          <w:numId w:val="39"/>
        </w:numPr>
        <w:shd w:val="clear" w:color="auto" w:fill="FFFFFF"/>
        <w:spacing w:line="276" w:lineRule="auto"/>
        <w:jc w:val="both"/>
        <w:rPr>
          <w:color w:val="211E1E"/>
        </w:rPr>
      </w:pPr>
      <w:r w:rsidRPr="004D4537">
        <w:rPr>
          <w:b/>
          <w:bCs/>
          <w:color w:val="211E1E"/>
        </w:rPr>
        <w:t>Standard 5</w:t>
      </w:r>
      <w:r w:rsidR="005E756E" w:rsidRPr="004D4537">
        <w:rPr>
          <w:color w:val="211E1E"/>
        </w:rPr>
        <w:t xml:space="preserve"> – </w:t>
      </w:r>
      <w:r w:rsidRPr="004D4537">
        <w:rPr>
          <w:color w:val="211E1E"/>
        </w:rPr>
        <w:t xml:space="preserve">Data-Driven Practice  </w:t>
      </w:r>
    </w:p>
    <w:p w14:paraId="5F432E2A" w14:textId="6CC5FA31" w:rsidR="00EA52A8" w:rsidRPr="004D4537" w:rsidRDefault="00844D83" w:rsidP="004D4537">
      <w:pPr>
        <w:pStyle w:val="ListParagraph"/>
        <w:numPr>
          <w:ilvl w:val="0"/>
          <w:numId w:val="39"/>
        </w:numPr>
        <w:shd w:val="clear" w:color="auto" w:fill="FFFFFF"/>
        <w:spacing w:line="276" w:lineRule="auto"/>
        <w:jc w:val="both"/>
        <w:rPr>
          <w:color w:val="211E1E"/>
        </w:rPr>
      </w:pPr>
      <w:r w:rsidRPr="004D4537">
        <w:rPr>
          <w:b/>
          <w:bCs/>
          <w:color w:val="211E1E"/>
        </w:rPr>
        <w:t>Standard 6</w:t>
      </w:r>
      <w:r w:rsidR="005E756E" w:rsidRPr="004D4537">
        <w:rPr>
          <w:color w:val="211E1E"/>
        </w:rPr>
        <w:t xml:space="preserve"> – </w:t>
      </w:r>
      <w:r w:rsidRPr="004D4537">
        <w:rPr>
          <w:color w:val="211E1E"/>
        </w:rPr>
        <w:t xml:space="preserve">Professional Practices and Responsibilities </w:t>
      </w:r>
    </w:p>
    <w:p w14:paraId="2F4EFC4B" w14:textId="7136ABA4" w:rsidR="00EA52A8" w:rsidRDefault="00EA52A8" w:rsidP="00AB1C9F">
      <w:pPr>
        <w:shd w:val="clear" w:color="auto" w:fill="FFFFFF"/>
        <w:spacing w:line="276" w:lineRule="auto"/>
        <w:jc w:val="both"/>
        <w:rPr>
          <w:color w:val="211E1E"/>
        </w:rPr>
      </w:pPr>
    </w:p>
    <w:p w14:paraId="04318677" w14:textId="56539A03" w:rsidR="00EA52A8" w:rsidRDefault="00844D83" w:rsidP="00AB1C9F">
      <w:pPr>
        <w:shd w:val="clear" w:color="auto" w:fill="FFFFFF"/>
        <w:spacing w:line="276" w:lineRule="auto"/>
        <w:jc w:val="both"/>
        <w:rPr>
          <w:color w:val="211E1E"/>
        </w:rPr>
      </w:pPr>
      <w:r>
        <w:rPr>
          <w:b/>
          <w:color w:val="211E1E"/>
        </w:rPr>
        <w:t xml:space="preserve">Professional Pedagogy and Responsibilities (PPR) </w:t>
      </w:r>
      <w:r w:rsidR="00934115">
        <w:rPr>
          <w:b/>
          <w:color w:val="211E1E"/>
        </w:rPr>
        <w:t xml:space="preserve">EC-12 </w:t>
      </w:r>
      <w:r>
        <w:rPr>
          <w:b/>
          <w:color w:val="211E1E"/>
        </w:rPr>
        <w:t>Standards</w:t>
      </w:r>
      <w:r>
        <w:rPr>
          <w:color w:val="211E1E"/>
        </w:rPr>
        <w:t xml:space="preserve"> </w:t>
      </w:r>
    </w:p>
    <w:p w14:paraId="7B004610" w14:textId="77777777" w:rsidR="00EA52A8" w:rsidRDefault="00844D83" w:rsidP="00AB1C9F">
      <w:pPr>
        <w:shd w:val="clear" w:color="auto" w:fill="FFFFFF"/>
        <w:spacing w:line="276" w:lineRule="auto"/>
        <w:jc w:val="both"/>
        <w:rPr>
          <w:color w:val="211E1E"/>
        </w:rPr>
      </w:pPr>
      <w:r>
        <w:rPr>
          <w:color w:val="211E1E"/>
        </w:rPr>
        <w:t xml:space="preserve">The beginning EC-12 teacher knows and understands: </w:t>
      </w:r>
    </w:p>
    <w:p w14:paraId="05F16A99" w14:textId="3D2C542F" w:rsidR="00EA52A8" w:rsidRPr="00AA030C" w:rsidRDefault="00934115" w:rsidP="00934115">
      <w:pPr>
        <w:numPr>
          <w:ilvl w:val="0"/>
          <w:numId w:val="15"/>
        </w:numPr>
        <w:spacing w:line="276" w:lineRule="auto"/>
        <w:ind w:left="1080"/>
        <w:jc w:val="both"/>
        <w:rPr>
          <w:color w:val="211E1E"/>
        </w:rPr>
      </w:pPr>
      <w:r w:rsidRPr="008F0680">
        <w:rPr>
          <w:b/>
          <w:color w:val="211E1E"/>
        </w:rPr>
        <w:t>Standard I:</w:t>
      </w:r>
      <w:r>
        <w:rPr>
          <w:bCs/>
          <w:color w:val="211E1E"/>
        </w:rPr>
        <w:t xml:space="preserve"> The </w:t>
      </w:r>
      <w:r w:rsidR="00AA030C" w:rsidRPr="00AA030C">
        <w:rPr>
          <w:bCs/>
          <w:color w:val="211E1E"/>
        </w:rPr>
        <w:t>teacher designs instruction appropriate for all students that reflects an understanding of relevant content and is based on continuous and appropriate assessment.</w:t>
      </w:r>
    </w:p>
    <w:p w14:paraId="529AF01C" w14:textId="44FFC127" w:rsidR="00AA030C" w:rsidRPr="00AA030C" w:rsidRDefault="00AA030C" w:rsidP="00934115">
      <w:pPr>
        <w:numPr>
          <w:ilvl w:val="0"/>
          <w:numId w:val="15"/>
        </w:numPr>
        <w:spacing w:line="276" w:lineRule="auto"/>
        <w:ind w:left="1080"/>
        <w:jc w:val="both"/>
        <w:rPr>
          <w:color w:val="211E1E"/>
        </w:rPr>
      </w:pPr>
      <w:r w:rsidRPr="008F0680">
        <w:rPr>
          <w:b/>
          <w:color w:val="211E1E"/>
        </w:rPr>
        <w:t>Standard II:</w:t>
      </w:r>
      <w:r>
        <w:rPr>
          <w:bCs/>
          <w:color w:val="211E1E"/>
        </w:rPr>
        <w:t xml:space="preserve"> </w:t>
      </w:r>
      <w:r w:rsidRPr="00AA030C">
        <w:rPr>
          <w:bCs/>
          <w:color w:val="211E1E"/>
        </w:rPr>
        <w:t>The teacher creates a classroom environment of respect and rapport that fosters a positive climate for learning, equity and excellence.</w:t>
      </w:r>
    </w:p>
    <w:p w14:paraId="08F0B55C" w14:textId="3D1F21ED" w:rsidR="00AA030C" w:rsidRPr="008F0680" w:rsidRDefault="00AA030C" w:rsidP="00934115">
      <w:pPr>
        <w:numPr>
          <w:ilvl w:val="0"/>
          <w:numId w:val="15"/>
        </w:numPr>
        <w:spacing w:line="276" w:lineRule="auto"/>
        <w:ind w:left="1080"/>
        <w:jc w:val="both"/>
        <w:rPr>
          <w:color w:val="211E1E"/>
        </w:rPr>
      </w:pPr>
      <w:r w:rsidRPr="008F0680">
        <w:rPr>
          <w:b/>
          <w:color w:val="211E1E"/>
        </w:rPr>
        <w:t xml:space="preserve">Standard III: </w:t>
      </w:r>
      <w:r w:rsidR="008F0680" w:rsidRPr="008F0680">
        <w:rPr>
          <w:bCs/>
          <w:color w:val="211E1E"/>
        </w:rPr>
        <w:t>The teacher promotes student learning by providing responsive instruction that makes use of effective communication techniques, instructional strategies that actively engage students in the learning process and timely, high-quality feedback.</w:t>
      </w:r>
    </w:p>
    <w:p w14:paraId="2EDE2811" w14:textId="6CE04F05" w:rsidR="008F0680" w:rsidRPr="008F0680" w:rsidRDefault="008F0680" w:rsidP="00934115">
      <w:pPr>
        <w:numPr>
          <w:ilvl w:val="0"/>
          <w:numId w:val="15"/>
        </w:numPr>
        <w:spacing w:line="276" w:lineRule="auto"/>
        <w:ind w:left="1080"/>
        <w:jc w:val="both"/>
        <w:rPr>
          <w:color w:val="211E1E"/>
        </w:rPr>
      </w:pPr>
      <w:r w:rsidRPr="008F0680">
        <w:rPr>
          <w:b/>
          <w:color w:val="211E1E"/>
        </w:rPr>
        <w:t>Standard IV:</w:t>
      </w:r>
      <w:r>
        <w:rPr>
          <w:bCs/>
          <w:color w:val="211E1E"/>
        </w:rPr>
        <w:t xml:space="preserve"> </w:t>
      </w:r>
      <w:r w:rsidRPr="008F0680">
        <w:rPr>
          <w:bCs/>
          <w:color w:val="211E1E"/>
        </w:rPr>
        <w:t>The teacher fulfills professional roles and responsibilities and adheres to legal and ethical requirements of the profession</w:t>
      </w:r>
    </w:p>
    <w:p w14:paraId="244EBB5D" w14:textId="77777777" w:rsidR="008F0680" w:rsidRDefault="008F0680" w:rsidP="00CB47D5">
      <w:pPr>
        <w:spacing w:line="276" w:lineRule="auto"/>
        <w:jc w:val="both"/>
        <w:rPr>
          <w:color w:val="211E1E"/>
        </w:rPr>
      </w:pPr>
    </w:p>
    <w:p w14:paraId="199326F5" w14:textId="77777777" w:rsidR="00EA52A8" w:rsidRDefault="00844D83" w:rsidP="00865531">
      <w:pPr>
        <w:shd w:val="clear" w:color="auto" w:fill="FFFFFF"/>
        <w:spacing w:line="276" w:lineRule="auto"/>
        <w:jc w:val="both"/>
        <w:rPr>
          <w:color w:val="211E1E"/>
        </w:rPr>
      </w:pPr>
      <w:r>
        <w:rPr>
          <w:b/>
          <w:color w:val="211E1E"/>
        </w:rPr>
        <w:t>EC-12 Tech Apps Standards</w:t>
      </w:r>
      <w:r>
        <w:rPr>
          <w:color w:val="211E1E"/>
        </w:rPr>
        <w:t xml:space="preserve"> </w:t>
      </w:r>
    </w:p>
    <w:p w14:paraId="3D4A4166" w14:textId="77777777" w:rsidR="00EA52A8" w:rsidRDefault="00844D83" w:rsidP="00865531">
      <w:pPr>
        <w:shd w:val="clear" w:color="auto" w:fill="FFFFFF"/>
        <w:spacing w:line="276" w:lineRule="auto"/>
        <w:jc w:val="both"/>
        <w:rPr>
          <w:color w:val="211E1E"/>
        </w:rPr>
      </w:pPr>
      <w:r>
        <w:rPr>
          <w:color w:val="211E1E"/>
        </w:rPr>
        <w:t xml:space="preserve">The beginning EC-12 teacher knows and understands how to: </w:t>
      </w:r>
    </w:p>
    <w:p w14:paraId="64BBA8F7" w14:textId="4EE3CCC1" w:rsidR="00EA52A8" w:rsidRDefault="00844D83" w:rsidP="00865531">
      <w:pPr>
        <w:numPr>
          <w:ilvl w:val="0"/>
          <w:numId w:val="21"/>
        </w:numPr>
        <w:spacing w:line="276" w:lineRule="auto"/>
        <w:ind w:left="1080"/>
        <w:jc w:val="both"/>
      </w:pPr>
      <w:r>
        <w:rPr>
          <w:b/>
          <w:color w:val="211E1E"/>
        </w:rPr>
        <w:t>Standard I</w:t>
      </w:r>
      <w:r w:rsidR="00EA2F89">
        <w:rPr>
          <w:b/>
          <w:color w:val="211E1E"/>
        </w:rPr>
        <w:t xml:space="preserve">: </w:t>
      </w:r>
      <w:r w:rsidR="004D4537">
        <w:rPr>
          <w:color w:val="211E1E"/>
        </w:rPr>
        <w:t>U</w:t>
      </w:r>
      <w:r>
        <w:rPr>
          <w:color w:val="211E1E"/>
        </w:rPr>
        <w:t>se and promote creative thinking and innovative processes to construct knowledge, generate new ideas, and create products</w:t>
      </w:r>
      <w:r w:rsidR="00865531">
        <w:rPr>
          <w:color w:val="211E1E"/>
        </w:rPr>
        <w:t>.</w:t>
      </w:r>
    </w:p>
    <w:p w14:paraId="0E4DED71" w14:textId="6A64C154" w:rsidR="00EA52A8" w:rsidRDefault="00844D83" w:rsidP="00865531">
      <w:pPr>
        <w:numPr>
          <w:ilvl w:val="0"/>
          <w:numId w:val="21"/>
        </w:numPr>
        <w:spacing w:line="276" w:lineRule="auto"/>
        <w:ind w:left="1080"/>
        <w:jc w:val="both"/>
      </w:pPr>
      <w:r>
        <w:rPr>
          <w:b/>
          <w:color w:val="211E1E"/>
        </w:rPr>
        <w:t>Standard II</w:t>
      </w:r>
      <w:r w:rsidR="00EA2F89">
        <w:rPr>
          <w:b/>
          <w:color w:val="211E1E"/>
        </w:rPr>
        <w:t xml:space="preserve">: </w:t>
      </w:r>
      <w:r w:rsidR="004D4537">
        <w:rPr>
          <w:color w:val="211E1E"/>
        </w:rPr>
        <w:t>C</w:t>
      </w:r>
      <w:r>
        <w:rPr>
          <w:color w:val="211E1E"/>
        </w:rPr>
        <w:t xml:space="preserve">ollaborate and communicate both locally and globally using digital tools and resources to reinforce and promote learning. </w:t>
      </w:r>
    </w:p>
    <w:p w14:paraId="5E9AB621" w14:textId="1073DCE3" w:rsidR="00EA52A8" w:rsidRPr="00EF4066" w:rsidRDefault="00844D83" w:rsidP="00865531">
      <w:pPr>
        <w:numPr>
          <w:ilvl w:val="0"/>
          <w:numId w:val="21"/>
        </w:numPr>
        <w:spacing w:line="276" w:lineRule="auto"/>
        <w:ind w:left="1080"/>
        <w:jc w:val="both"/>
      </w:pPr>
      <w:r>
        <w:rPr>
          <w:b/>
          <w:color w:val="211E1E"/>
        </w:rPr>
        <w:t>Standard III</w:t>
      </w:r>
      <w:r w:rsidR="00EA2F89">
        <w:rPr>
          <w:b/>
          <w:color w:val="211E1E"/>
        </w:rPr>
        <w:t xml:space="preserve">: </w:t>
      </w:r>
      <w:r w:rsidR="004D4537">
        <w:rPr>
          <w:color w:val="211E1E"/>
        </w:rPr>
        <w:t>M</w:t>
      </w:r>
      <w:r>
        <w:rPr>
          <w:color w:val="211E1E"/>
        </w:rPr>
        <w:t xml:space="preserve">ake informed decisions by applying critical-thinking and </w:t>
      </w:r>
      <w:r w:rsidR="00865531">
        <w:rPr>
          <w:color w:val="211E1E"/>
        </w:rPr>
        <w:t>problem-solving</w:t>
      </w:r>
      <w:r>
        <w:rPr>
          <w:color w:val="211E1E"/>
        </w:rPr>
        <w:t xml:space="preserve"> skills. </w:t>
      </w:r>
    </w:p>
    <w:p w14:paraId="0882CEB7" w14:textId="77777777" w:rsidR="00EA52A8" w:rsidRDefault="00EA52A8" w:rsidP="00865531">
      <w:pPr>
        <w:jc w:val="both"/>
      </w:pPr>
    </w:p>
    <w:p w14:paraId="41AB28AA" w14:textId="77777777" w:rsidR="0065521D" w:rsidRPr="002B3833" w:rsidRDefault="0065521D" w:rsidP="0065521D">
      <w:pPr>
        <w:pBdr>
          <w:top w:val="nil"/>
          <w:left w:val="nil"/>
          <w:bottom w:val="nil"/>
          <w:right w:val="nil"/>
          <w:between w:val="nil"/>
        </w:pBdr>
        <w:shd w:val="clear" w:color="auto" w:fill="FFFFFF" w:themeFill="background1"/>
        <w:spacing w:before="2" w:after="2"/>
        <w:jc w:val="both"/>
        <w:rPr>
          <w:b/>
          <w:bCs/>
        </w:rPr>
      </w:pPr>
      <w:proofErr w:type="spellStart"/>
      <w:r>
        <w:rPr>
          <w:b/>
          <w:bCs/>
        </w:rPr>
        <w:t>InTASC</w:t>
      </w:r>
      <w:proofErr w:type="spellEnd"/>
      <w:r>
        <w:rPr>
          <w:b/>
          <w:bCs/>
        </w:rPr>
        <w:t xml:space="preserve"> Model Core Teaching Standards</w:t>
      </w:r>
    </w:p>
    <w:p w14:paraId="5E43E676" w14:textId="77777777" w:rsidR="0065521D" w:rsidRDefault="0065521D" w:rsidP="0065521D">
      <w:pPr>
        <w:shd w:val="clear" w:color="auto" w:fill="FFFFFF"/>
        <w:spacing w:line="276" w:lineRule="auto"/>
        <w:jc w:val="both"/>
        <w:rPr>
          <w:color w:val="211E1E"/>
        </w:rPr>
      </w:pPr>
      <w:r>
        <w:rPr>
          <w:color w:val="211E1E"/>
        </w:rPr>
        <w:t xml:space="preserve">The beginning EC-12 teacher knows and understands how to: </w:t>
      </w:r>
    </w:p>
    <w:p w14:paraId="6DED1B80" w14:textId="77777777" w:rsidR="0065521D" w:rsidRDefault="0065521D" w:rsidP="0065521D">
      <w:pPr>
        <w:shd w:val="clear" w:color="auto" w:fill="FFFFFF"/>
        <w:spacing w:line="276" w:lineRule="auto"/>
        <w:jc w:val="both"/>
        <w:rPr>
          <w:color w:val="211E1E"/>
        </w:rPr>
      </w:pPr>
      <w:r w:rsidRPr="008D3C7F">
        <w:rPr>
          <w:b/>
          <w:bCs/>
          <w:color w:val="211E1E"/>
        </w:rPr>
        <w:t>Standard 1</w:t>
      </w:r>
      <w:r>
        <w:rPr>
          <w:color w:val="211E1E"/>
        </w:rPr>
        <w:t xml:space="preserve"> – Learner Development </w:t>
      </w:r>
    </w:p>
    <w:p w14:paraId="3C44E726" w14:textId="77777777" w:rsidR="0065521D" w:rsidRDefault="0065521D" w:rsidP="0065521D">
      <w:pPr>
        <w:shd w:val="clear" w:color="auto" w:fill="FFFFFF"/>
        <w:spacing w:line="276" w:lineRule="auto"/>
        <w:jc w:val="both"/>
        <w:rPr>
          <w:color w:val="211E1E"/>
        </w:rPr>
      </w:pPr>
      <w:r w:rsidRPr="008D3C7F">
        <w:rPr>
          <w:b/>
          <w:bCs/>
          <w:color w:val="211E1E"/>
        </w:rPr>
        <w:t>Standard 2</w:t>
      </w:r>
      <w:r>
        <w:rPr>
          <w:color w:val="211E1E"/>
        </w:rPr>
        <w:t xml:space="preserve"> – Learning Differences  </w:t>
      </w:r>
    </w:p>
    <w:p w14:paraId="3A647B24" w14:textId="77777777" w:rsidR="0065521D" w:rsidRDefault="0065521D" w:rsidP="0065521D">
      <w:pPr>
        <w:shd w:val="clear" w:color="auto" w:fill="FFFFFF"/>
        <w:spacing w:line="276" w:lineRule="auto"/>
        <w:jc w:val="both"/>
        <w:rPr>
          <w:color w:val="211E1E"/>
        </w:rPr>
      </w:pPr>
      <w:r w:rsidRPr="008D3C7F">
        <w:rPr>
          <w:b/>
          <w:bCs/>
          <w:color w:val="211E1E"/>
        </w:rPr>
        <w:t>Standard 3</w:t>
      </w:r>
      <w:r>
        <w:rPr>
          <w:color w:val="211E1E"/>
        </w:rPr>
        <w:t xml:space="preserve"> – Learning Environments  </w:t>
      </w:r>
    </w:p>
    <w:p w14:paraId="3BD4E1DB" w14:textId="77777777" w:rsidR="0065521D" w:rsidRDefault="0065521D" w:rsidP="0065521D">
      <w:pPr>
        <w:shd w:val="clear" w:color="auto" w:fill="FFFFFF"/>
        <w:spacing w:line="276" w:lineRule="auto"/>
        <w:jc w:val="both"/>
        <w:rPr>
          <w:color w:val="211E1E"/>
        </w:rPr>
      </w:pPr>
      <w:r w:rsidRPr="008D3C7F">
        <w:rPr>
          <w:b/>
          <w:bCs/>
          <w:color w:val="211E1E"/>
        </w:rPr>
        <w:t>Standard 4</w:t>
      </w:r>
      <w:r>
        <w:rPr>
          <w:color w:val="211E1E"/>
        </w:rPr>
        <w:t xml:space="preserve"> – Content Knowledge</w:t>
      </w:r>
    </w:p>
    <w:p w14:paraId="70E956DD" w14:textId="77777777" w:rsidR="0065521D" w:rsidRDefault="0065521D" w:rsidP="0065521D">
      <w:pPr>
        <w:shd w:val="clear" w:color="auto" w:fill="FFFFFF"/>
        <w:spacing w:line="276" w:lineRule="auto"/>
        <w:jc w:val="both"/>
        <w:rPr>
          <w:color w:val="211E1E"/>
        </w:rPr>
      </w:pPr>
      <w:r w:rsidRPr="008D3C7F">
        <w:rPr>
          <w:b/>
          <w:bCs/>
          <w:color w:val="211E1E"/>
        </w:rPr>
        <w:t>Standard 5</w:t>
      </w:r>
      <w:r>
        <w:rPr>
          <w:color w:val="211E1E"/>
        </w:rPr>
        <w:t xml:space="preserve"> – Application of Content  </w:t>
      </w:r>
    </w:p>
    <w:p w14:paraId="42B640FD" w14:textId="77777777" w:rsidR="0065521D" w:rsidRDefault="0065521D" w:rsidP="0065521D">
      <w:pPr>
        <w:shd w:val="clear" w:color="auto" w:fill="FFFFFF"/>
        <w:spacing w:line="276" w:lineRule="auto"/>
        <w:jc w:val="both"/>
        <w:rPr>
          <w:color w:val="211E1E"/>
        </w:rPr>
      </w:pPr>
      <w:r w:rsidRPr="008D3C7F">
        <w:rPr>
          <w:b/>
          <w:bCs/>
          <w:color w:val="211E1E"/>
        </w:rPr>
        <w:t>Standard 6</w:t>
      </w:r>
      <w:r>
        <w:rPr>
          <w:color w:val="211E1E"/>
        </w:rPr>
        <w:t xml:space="preserve"> – Assessment</w:t>
      </w:r>
    </w:p>
    <w:p w14:paraId="64E8088B" w14:textId="77777777" w:rsidR="0065521D" w:rsidRDefault="0065521D" w:rsidP="0065521D">
      <w:pPr>
        <w:shd w:val="clear" w:color="auto" w:fill="FFFFFF"/>
        <w:spacing w:line="276" w:lineRule="auto"/>
        <w:jc w:val="both"/>
        <w:rPr>
          <w:color w:val="211E1E"/>
        </w:rPr>
      </w:pPr>
      <w:r>
        <w:rPr>
          <w:b/>
          <w:bCs/>
          <w:color w:val="211E1E"/>
        </w:rPr>
        <w:t>Standard 7</w:t>
      </w:r>
      <w:r>
        <w:rPr>
          <w:color w:val="211E1E"/>
        </w:rPr>
        <w:t xml:space="preserve"> – Planning for Instruction</w:t>
      </w:r>
    </w:p>
    <w:p w14:paraId="349CA625" w14:textId="77777777" w:rsidR="0065521D" w:rsidRDefault="0065521D" w:rsidP="0065521D">
      <w:pPr>
        <w:shd w:val="clear" w:color="auto" w:fill="FFFFFF"/>
        <w:spacing w:line="276" w:lineRule="auto"/>
        <w:jc w:val="both"/>
        <w:rPr>
          <w:color w:val="211E1E"/>
        </w:rPr>
      </w:pPr>
      <w:r>
        <w:rPr>
          <w:b/>
          <w:bCs/>
          <w:color w:val="211E1E"/>
        </w:rPr>
        <w:t>Standard 8</w:t>
      </w:r>
      <w:r>
        <w:rPr>
          <w:color w:val="211E1E"/>
        </w:rPr>
        <w:t xml:space="preserve"> – Instructional Strategies</w:t>
      </w:r>
    </w:p>
    <w:p w14:paraId="789EB7A0" w14:textId="77777777" w:rsidR="0065521D" w:rsidRDefault="0065521D" w:rsidP="0065521D">
      <w:pPr>
        <w:shd w:val="clear" w:color="auto" w:fill="FFFFFF"/>
        <w:spacing w:line="276" w:lineRule="auto"/>
        <w:jc w:val="both"/>
        <w:rPr>
          <w:color w:val="211E1E"/>
        </w:rPr>
      </w:pPr>
      <w:r>
        <w:rPr>
          <w:b/>
          <w:bCs/>
          <w:color w:val="211E1E"/>
        </w:rPr>
        <w:t>Standard 9</w:t>
      </w:r>
      <w:r>
        <w:rPr>
          <w:color w:val="211E1E"/>
        </w:rPr>
        <w:t xml:space="preserve"> – Professional Learning and Ethical Practice</w:t>
      </w:r>
    </w:p>
    <w:p w14:paraId="7BF75B53" w14:textId="77777777" w:rsidR="0065521D" w:rsidRDefault="0065521D" w:rsidP="0065521D">
      <w:pPr>
        <w:shd w:val="clear" w:color="auto" w:fill="FFFFFF"/>
        <w:spacing w:line="276" w:lineRule="auto"/>
        <w:jc w:val="both"/>
        <w:rPr>
          <w:color w:val="211E1E"/>
        </w:rPr>
      </w:pPr>
      <w:r>
        <w:rPr>
          <w:b/>
          <w:bCs/>
          <w:color w:val="211E1E"/>
        </w:rPr>
        <w:t>Standard 10</w:t>
      </w:r>
      <w:r>
        <w:rPr>
          <w:color w:val="211E1E"/>
        </w:rPr>
        <w:t xml:space="preserve"> – Leadership and Collaboration  </w:t>
      </w:r>
    </w:p>
    <w:p w14:paraId="339DA40C" w14:textId="77777777" w:rsidR="0065521D" w:rsidRDefault="0065521D" w:rsidP="001D00B1">
      <w:pPr>
        <w:pBdr>
          <w:top w:val="nil"/>
          <w:left w:val="nil"/>
          <w:bottom w:val="nil"/>
          <w:right w:val="nil"/>
          <w:between w:val="nil"/>
        </w:pBdr>
        <w:shd w:val="clear" w:color="auto" w:fill="FFFFFF" w:themeFill="background1"/>
        <w:spacing w:before="2" w:after="2"/>
        <w:jc w:val="both"/>
        <w:rPr>
          <w:b/>
          <w:bCs/>
        </w:rPr>
      </w:pPr>
    </w:p>
    <w:p w14:paraId="1D410638" w14:textId="78CF20BD" w:rsidR="00EA52A8" w:rsidRPr="001D00B1" w:rsidRDefault="001D00B1" w:rsidP="001D00B1">
      <w:pPr>
        <w:pBdr>
          <w:top w:val="nil"/>
          <w:left w:val="nil"/>
          <w:bottom w:val="nil"/>
          <w:right w:val="nil"/>
          <w:between w:val="nil"/>
        </w:pBdr>
        <w:shd w:val="clear" w:color="auto" w:fill="FFFFFF" w:themeFill="background1"/>
        <w:spacing w:before="2" w:after="2"/>
        <w:jc w:val="both"/>
        <w:rPr>
          <w:b/>
          <w:bCs/>
        </w:rPr>
      </w:pPr>
      <w:r>
        <w:rPr>
          <w:b/>
          <w:bCs/>
        </w:rPr>
        <w:t>English Language Proficiency Standards (ELPS)</w:t>
      </w:r>
    </w:p>
    <w:p w14:paraId="62984D9C" w14:textId="77777777" w:rsidR="00EA52A8" w:rsidRDefault="00844D83" w:rsidP="00865531">
      <w:pPr>
        <w:jc w:val="both"/>
      </w:pPr>
      <w:r>
        <w:t xml:space="preserve">This course incorporates the ELPS in lesson planning and instructional delivery </w:t>
      </w:r>
      <w:proofErr w:type="gramStart"/>
      <w:r>
        <w:t>in order to</w:t>
      </w:r>
      <w:proofErr w:type="gramEnd"/>
      <w:r>
        <w:t xml:space="preserve"> improve language acquisition and content area knowledge of students who are English learners. The ELPs will be implemented by teacher candidates during instruction of the subject area for students who are English learners. The ELPs can be accessed via the Texas Education Agency using the following link: </w:t>
      </w:r>
      <w:hyperlink r:id="rId29" w:anchor="74.4">
        <w:r>
          <w:rPr>
            <w:color w:val="0000FF"/>
            <w:u w:val="single"/>
          </w:rPr>
          <w:t>http://ritter.tea.state.tx.us/rules/tac/chapter074/ch074a.html#74.4</w:t>
        </w:r>
      </w:hyperlink>
      <w:r>
        <w:t xml:space="preserve">. </w:t>
      </w:r>
    </w:p>
    <w:p w14:paraId="07E64D84" w14:textId="77777777" w:rsidR="00EA52A8" w:rsidRDefault="00EA52A8" w:rsidP="00865531">
      <w:pPr>
        <w:jc w:val="both"/>
      </w:pPr>
    </w:p>
    <w:p w14:paraId="29386D63" w14:textId="65653241" w:rsidR="00EA52A8" w:rsidRDefault="001D00B1" w:rsidP="001D00B1">
      <w:pPr>
        <w:pBdr>
          <w:top w:val="nil"/>
          <w:left w:val="nil"/>
          <w:bottom w:val="nil"/>
          <w:right w:val="nil"/>
          <w:between w:val="nil"/>
        </w:pBdr>
        <w:shd w:val="clear" w:color="auto" w:fill="FFFFFF" w:themeFill="background1"/>
        <w:spacing w:before="2" w:after="2"/>
        <w:jc w:val="both"/>
        <w:rPr>
          <w:b/>
        </w:rPr>
      </w:pPr>
      <w:r>
        <w:rPr>
          <w:b/>
          <w:bCs/>
        </w:rPr>
        <w:t>Texas College and Career Readiness Standards</w:t>
      </w:r>
    </w:p>
    <w:p w14:paraId="09D45517" w14:textId="77777777" w:rsidR="00865531" w:rsidRDefault="00844D83" w:rsidP="00865531">
      <w:pPr>
        <w:jc w:val="both"/>
      </w:pPr>
      <w:r>
        <w:t xml:space="preserve">The Texas College and Career Readiness Standards can be accessed at the Texas Higher Education Coordinating Board Web site using the following link: </w:t>
      </w:r>
    </w:p>
    <w:p w14:paraId="74C93DC9" w14:textId="14E6E5A1" w:rsidR="00EA52A8" w:rsidRDefault="00865531" w:rsidP="00865531">
      <w:pPr>
        <w:jc w:val="both"/>
      </w:pPr>
      <w:hyperlink r:id="rId30" w:history="1">
        <w:r w:rsidRPr="002E097A">
          <w:rPr>
            <w:rStyle w:val="Hyperlink"/>
          </w:rPr>
          <w:t>http://www.thecb.state.tx.us/index.cfm?objectid=EADF962E-0E3E-DA80-BAAD2496062F3CD8</w:t>
        </w:r>
      </w:hyperlink>
      <w:r w:rsidR="00844D83">
        <w:t xml:space="preserve"> </w:t>
      </w:r>
    </w:p>
    <w:p w14:paraId="67544B84" w14:textId="77777777" w:rsidR="00EA52A8" w:rsidRDefault="00EA52A8" w:rsidP="00865531">
      <w:pPr>
        <w:pStyle w:val="Heading1"/>
        <w:jc w:val="both"/>
        <w:rPr>
          <w:rFonts w:ascii="Times New Roman" w:eastAsia="Times New Roman" w:hAnsi="Times New Roman" w:cs="Times New Roman"/>
          <w:i/>
          <w:color w:val="FFFFFF"/>
        </w:rPr>
      </w:pPr>
    </w:p>
    <w:p w14:paraId="27E1FEC4" w14:textId="3A758645" w:rsidR="00EA52A8" w:rsidRPr="001D00B1" w:rsidRDefault="001D00B1" w:rsidP="001D00B1">
      <w:pPr>
        <w:pBdr>
          <w:top w:val="nil"/>
          <w:left w:val="nil"/>
          <w:bottom w:val="nil"/>
          <w:right w:val="nil"/>
          <w:between w:val="nil"/>
        </w:pBdr>
        <w:shd w:val="clear" w:color="auto" w:fill="FFFFFF" w:themeFill="background1"/>
        <w:spacing w:before="2" w:after="2"/>
        <w:jc w:val="both"/>
        <w:rPr>
          <w:b/>
          <w:bCs/>
        </w:rPr>
      </w:pPr>
      <w:r>
        <w:rPr>
          <w:b/>
          <w:bCs/>
        </w:rPr>
        <w:t>Technology Applications</w:t>
      </w:r>
    </w:p>
    <w:p w14:paraId="46E87E1C" w14:textId="2B4468BD" w:rsidR="00EA52A8" w:rsidRDefault="0149C48B" w:rsidP="4C361933">
      <w:pPr>
        <w:pBdr>
          <w:top w:val="nil"/>
          <w:left w:val="nil"/>
          <w:bottom w:val="nil"/>
          <w:right w:val="nil"/>
          <w:between w:val="nil"/>
        </w:pBdr>
        <w:shd w:val="clear" w:color="auto" w:fill="FFFFFF" w:themeFill="background1"/>
        <w:spacing w:before="2" w:after="2"/>
        <w:jc w:val="both"/>
      </w:pPr>
      <w:hyperlink r:id="rId31" w:history="1">
        <w:r w:rsidRPr="00662AE7">
          <w:rPr>
            <w:rStyle w:val="Hyperlink"/>
          </w:rPr>
          <w:t>Technology Applications (All Beginning Teachers, PDF) </w:t>
        </w:r>
      </w:hyperlink>
      <w:r>
        <w:t>The first seven standards of the Technology Applications EC-12 Standards are expected of </w:t>
      </w:r>
      <w:r w:rsidRPr="4C361933">
        <w:rPr>
          <w:b/>
          <w:bCs/>
        </w:rPr>
        <w:t>all</w:t>
      </w:r>
      <w:r>
        <w:t xml:space="preserve"> beginning teachers and are incorporated </w:t>
      </w:r>
      <w:r w:rsidR="5CE5BACA">
        <w:t>into</w:t>
      </w:r>
      <w:r>
        <w:t xml:space="preserve"> the Texas Examination of Educator Standards (</w:t>
      </w:r>
      <w:proofErr w:type="spellStart"/>
      <w:r>
        <w:t>TExES</w:t>
      </w:r>
      <w:proofErr w:type="spellEnd"/>
      <w:r>
        <w:t>) Pedagogy and Professional Responsibilities (PPR) test.</w:t>
      </w:r>
    </w:p>
    <w:p w14:paraId="2E422495" w14:textId="77777777" w:rsidR="002B3833" w:rsidRDefault="002B3833" w:rsidP="4C361933">
      <w:pPr>
        <w:pBdr>
          <w:top w:val="nil"/>
          <w:left w:val="nil"/>
          <w:bottom w:val="nil"/>
          <w:right w:val="nil"/>
          <w:between w:val="nil"/>
        </w:pBdr>
        <w:shd w:val="clear" w:color="auto" w:fill="FFFFFF" w:themeFill="background1"/>
        <w:spacing w:before="2" w:after="2"/>
        <w:jc w:val="both"/>
      </w:pPr>
    </w:p>
    <w:p w14:paraId="3074AC6D" w14:textId="77AA5E8C" w:rsidR="002B3833" w:rsidRPr="002B3833" w:rsidRDefault="002B3833" w:rsidP="4C361933">
      <w:pPr>
        <w:pBdr>
          <w:top w:val="nil"/>
          <w:left w:val="nil"/>
          <w:bottom w:val="nil"/>
          <w:right w:val="nil"/>
          <w:between w:val="nil"/>
        </w:pBdr>
        <w:shd w:val="clear" w:color="auto" w:fill="FFFFFF" w:themeFill="background1"/>
        <w:spacing w:before="2" w:after="2"/>
        <w:jc w:val="both"/>
        <w:rPr>
          <w:b/>
          <w:bCs/>
        </w:rPr>
      </w:pPr>
    </w:p>
    <w:sectPr w:rsidR="002B3833" w:rsidRPr="002B383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panose1 w:val="020F0502020204030203"/>
    <w:charset w:val="00"/>
    <w:family w:val="swiss"/>
    <w:pitch w:val="variable"/>
    <w:sig w:usb0="E10002FF" w:usb1="5000ECFF" w:usb2="00000021" w:usb3="00000000" w:csb0="0000019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44C94"/>
    <w:multiLevelType w:val="hybridMultilevel"/>
    <w:tmpl w:val="B78890AE"/>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33F7A"/>
    <w:multiLevelType w:val="hybridMultilevel"/>
    <w:tmpl w:val="EC562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26DC0"/>
    <w:multiLevelType w:val="multilevel"/>
    <w:tmpl w:val="4454A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74551C"/>
    <w:multiLevelType w:val="multilevel"/>
    <w:tmpl w:val="CF7A3960"/>
    <w:lvl w:ilvl="0">
      <w:start w:val="1"/>
      <w:numFmt w:val="bullet"/>
      <w:lvlText w:val="●"/>
      <w:lvlJc w:val="left"/>
      <w:pPr>
        <w:ind w:left="720" w:hanging="360"/>
      </w:pPr>
      <w:rPr>
        <w:rFonts w:ascii="Verdana" w:eastAsia="Verdana" w:hAnsi="Verdana" w:cs="Verdana"/>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E17706"/>
    <w:multiLevelType w:val="multilevel"/>
    <w:tmpl w:val="C5527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EE4CAE"/>
    <w:multiLevelType w:val="multilevel"/>
    <w:tmpl w:val="F58C8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A777849"/>
    <w:multiLevelType w:val="multilevel"/>
    <w:tmpl w:val="C65EB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A931CDC"/>
    <w:multiLevelType w:val="multilevel"/>
    <w:tmpl w:val="BA468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F25CA0"/>
    <w:multiLevelType w:val="multilevel"/>
    <w:tmpl w:val="3F9477EC"/>
    <w:lvl w:ilvl="0">
      <w:start w:val="1"/>
      <w:numFmt w:val="bullet"/>
      <w:lvlText w:val="●"/>
      <w:lvlJc w:val="left"/>
      <w:pPr>
        <w:ind w:left="720" w:hanging="360"/>
      </w:pPr>
      <w:rPr>
        <w:rFonts w:ascii="Verdana" w:eastAsia="Verdana" w:hAnsi="Verdana" w:cs="Verdana"/>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B605A37"/>
    <w:multiLevelType w:val="hybridMultilevel"/>
    <w:tmpl w:val="5A3C02EC"/>
    <w:lvl w:ilvl="0" w:tplc="04090001">
      <w:start w:val="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646E9A"/>
    <w:multiLevelType w:val="multilevel"/>
    <w:tmpl w:val="A168A3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063212B"/>
    <w:multiLevelType w:val="multilevel"/>
    <w:tmpl w:val="2F54F2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2042020"/>
    <w:multiLevelType w:val="multilevel"/>
    <w:tmpl w:val="65DC1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44531C0"/>
    <w:multiLevelType w:val="hybridMultilevel"/>
    <w:tmpl w:val="1482076A"/>
    <w:lvl w:ilvl="0" w:tplc="CB9A5A56">
      <w:start w:val="1"/>
      <w:numFmt w:val="bullet"/>
      <w:lvlText w:val=""/>
      <w:lvlJc w:val="left"/>
      <w:pPr>
        <w:ind w:left="270" w:hanging="360"/>
      </w:pPr>
      <w:rPr>
        <w:rFonts w:ascii="Symbol" w:eastAsia="Times New Roman"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4" w15:restartNumberingAfterBreak="0">
    <w:nsid w:val="3305018B"/>
    <w:multiLevelType w:val="multilevel"/>
    <w:tmpl w:val="DF124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4AC73DF"/>
    <w:multiLevelType w:val="multilevel"/>
    <w:tmpl w:val="1144A1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5844201"/>
    <w:multiLevelType w:val="multilevel"/>
    <w:tmpl w:val="B47C95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88C1DE5"/>
    <w:multiLevelType w:val="multilevel"/>
    <w:tmpl w:val="3606F6A8"/>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A05D90"/>
    <w:multiLevelType w:val="hybridMultilevel"/>
    <w:tmpl w:val="05E6BA56"/>
    <w:lvl w:ilvl="0" w:tplc="04090001">
      <w:start w:val="9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A41586"/>
    <w:multiLevelType w:val="hybridMultilevel"/>
    <w:tmpl w:val="FA44B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A101F"/>
    <w:multiLevelType w:val="hybridMultilevel"/>
    <w:tmpl w:val="90F6CC54"/>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D010F"/>
    <w:multiLevelType w:val="multilevel"/>
    <w:tmpl w:val="7C1EF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8F4071A"/>
    <w:multiLevelType w:val="multilevel"/>
    <w:tmpl w:val="2702F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B605641"/>
    <w:multiLevelType w:val="hybridMultilevel"/>
    <w:tmpl w:val="FEB85D7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114D82"/>
    <w:multiLevelType w:val="multilevel"/>
    <w:tmpl w:val="898433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E572230"/>
    <w:multiLevelType w:val="multilevel"/>
    <w:tmpl w:val="9EB65B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0371D15"/>
    <w:multiLevelType w:val="hybridMultilevel"/>
    <w:tmpl w:val="918E7F5A"/>
    <w:lvl w:ilvl="0" w:tplc="6DC6CE30">
      <w:start w:val="5"/>
      <w:numFmt w:val="bullet"/>
      <w:lvlText w:val=""/>
      <w:lvlJc w:val="left"/>
      <w:pPr>
        <w:ind w:left="720" w:hanging="360"/>
      </w:pPr>
      <w:rPr>
        <w:rFonts w:ascii="Wingdings" w:eastAsia="Times New Roman"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786208"/>
    <w:multiLevelType w:val="multilevel"/>
    <w:tmpl w:val="4DA2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391012"/>
    <w:multiLevelType w:val="multilevel"/>
    <w:tmpl w:val="80328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4312CBE"/>
    <w:multiLevelType w:val="hybridMultilevel"/>
    <w:tmpl w:val="4B2A15AE"/>
    <w:lvl w:ilvl="0" w:tplc="9F8AE4FC">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052867"/>
    <w:multiLevelType w:val="multilevel"/>
    <w:tmpl w:val="82B6F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80C17BE"/>
    <w:multiLevelType w:val="hybridMultilevel"/>
    <w:tmpl w:val="D5A6FE2E"/>
    <w:lvl w:ilvl="0" w:tplc="1EBC6C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FD3B3B"/>
    <w:multiLevelType w:val="hybridMultilevel"/>
    <w:tmpl w:val="2340AC0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AC7B25"/>
    <w:multiLevelType w:val="hybridMultilevel"/>
    <w:tmpl w:val="FB80E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152E02"/>
    <w:multiLevelType w:val="multilevel"/>
    <w:tmpl w:val="6AC0C3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61D4489"/>
    <w:multiLevelType w:val="multilevel"/>
    <w:tmpl w:val="FA540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7A97E5F"/>
    <w:multiLevelType w:val="multilevel"/>
    <w:tmpl w:val="BEC630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BEC0F5D"/>
    <w:multiLevelType w:val="hybridMultilevel"/>
    <w:tmpl w:val="9502D5CC"/>
    <w:lvl w:ilvl="0" w:tplc="04090001">
      <w:start w:val="9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2234C1"/>
    <w:multiLevelType w:val="hybridMultilevel"/>
    <w:tmpl w:val="0988E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BD27B7"/>
    <w:multiLevelType w:val="multilevel"/>
    <w:tmpl w:val="7F22B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FA42741"/>
    <w:multiLevelType w:val="multilevel"/>
    <w:tmpl w:val="35BE35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E329E5"/>
    <w:multiLevelType w:val="multilevel"/>
    <w:tmpl w:val="F8DA87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1BF7327"/>
    <w:multiLevelType w:val="hybridMultilevel"/>
    <w:tmpl w:val="04F23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E2CA5"/>
    <w:multiLevelType w:val="multilevel"/>
    <w:tmpl w:val="06B6CE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2532F9"/>
    <w:multiLevelType w:val="hybridMultilevel"/>
    <w:tmpl w:val="5EBE13C4"/>
    <w:lvl w:ilvl="0" w:tplc="C22473BC">
      <w:start w:val="1"/>
      <w:numFmt w:val="bullet"/>
      <w:lvlText w:val=""/>
      <w:lvlJc w:val="left"/>
      <w:pPr>
        <w:ind w:left="720" w:hanging="360"/>
      </w:pPr>
      <w:rPr>
        <w:rFonts w:ascii="Symbol" w:eastAsia="Times New Roman" w:hAnsi="Symbol" w:cs="Times New Roman"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FD1F9D"/>
    <w:multiLevelType w:val="multilevel"/>
    <w:tmpl w:val="14B8485E"/>
    <w:lvl w:ilvl="0">
      <w:start w:val="1"/>
      <w:numFmt w:val="bullet"/>
      <w:lvlText w:val=""/>
      <w:lvlJc w:val="left"/>
      <w:pPr>
        <w:tabs>
          <w:tab w:val="num" w:pos="1455"/>
        </w:tabs>
        <w:ind w:left="1455" w:hanging="360"/>
      </w:pPr>
      <w:rPr>
        <w:rFonts w:ascii="Symbol" w:hAnsi="Symbol" w:hint="default"/>
        <w:sz w:val="20"/>
      </w:rPr>
    </w:lvl>
    <w:lvl w:ilvl="1" w:tentative="1">
      <w:start w:val="1"/>
      <w:numFmt w:val="bullet"/>
      <w:lvlText w:val="o"/>
      <w:lvlJc w:val="left"/>
      <w:pPr>
        <w:tabs>
          <w:tab w:val="num" w:pos="2175"/>
        </w:tabs>
        <w:ind w:left="2175" w:hanging="360"/>
      </w:pPr>
      <w:rPr>
        <w:rFonts w:ascii="Courier New" w:hAnsi="Courier New" w:hint="default"/>
        <w:sz w:val="20"/>
      </w:rPr>
    </w:lvl>
    <w:lvl w:ilvl="2" w:tentative="1">
      <w:start w:val="1"/>
      <w:numFmt w:val="bullet"/>
      <w:lvlText w:val=""/>
      <w:lvlJc w:val="left"/>
      <w:pPr>
        <w:tabs>
          <w:tab w:val="num" w:pos="2895"/>
        </w:tabs>
        <w:ind w:left="2895" w:hanging="360"/>
      </w:pPr>
      <w:rPr>
        <w:rFonts w:ascii="Wingdings" w:hAnsi="Wingdings" w:hint="default"/>
        <w:sz w:val="20"/>
      </w:rPr>
    </w:lvl>
    <w:lvl w:ilvl="3" w:tentative="1">
      <w:start w:val="1"/>
      <w:numFmt w:val="bullet"/>
      <w:lvlText w:val=""/>
      <w:lvlJc w:val="left"/>
      <w:pPr>
        <w:tabs>
          <w:tab w:val="num" w:pos="3615"/>
        </w:tabs>
        <w:ind w:left="3615" w:hanging="360"/>
      </w:pPr>
      <w:rPr>
        <w:rFonts w:ascii="Wingdings" w:hAnsi="Wingdings" w:hint="default"/>
        <w:sz w:val="20"/>
      </w:rPr>
    </w:lvl>
    <w:lvl w:ilvl="4" w:tentative="1">
      <w:start w:val="1"/>
      <w:numFmt w:val="bullet"/>
      <w:lvlText w:val=""/>
      <w:lvlJc w:val="left"/>
      <w:pPr>
        <w:tabs>
          <w:tab w:val="num" w:pos="4335"/>
        </w:tabs>
        <w:ind w:left="4335" w:hanging="360"/>
      </w:pPr>
      <w:rPr>
        <w:rFonts w:ascii="Wingdings" w:hAnsi="Wingdings" w:hint="default"/>
        <w:sz w:val="20"/>
      </w:rPr>
    </w:lvl>
    <w:lvl w:ilvl="5" w:tentative="1">
      <w:start w:val="1"/>
      <w:numFmt w:val="bullet"/>
      <w:lvlText w:val=""/>
      <w:lvlJc w:val="left"/>
      <w:pPr>
        <w:tabs>
          <w:tab w:val="num" w:pos="5055"/>
        </w:tabs>
        <w:ind w:left="5055" w:hanging="360"/>
      </w:pPr>
      <w:rPr>
        <w:rFonts w:ascii="Wingdings" w:hAnsi="Wingdings" w:hint="default"/>
        <w:sz w:val="20"/>
      </w:rPr>
    </w:lvl>
    <w:lvl w:ilvl="6" w:tentative="1">
      <w:start w:val="1"/>
      <w:numFmt w:val="bullet"/>
      <w:lvlText w:val=""/>
      <w:lvlJc w:val="left"/>
      <w:pPr>
        <w:tabs>
          <w:tab w:val="num" w:pos="5775"/>
        </w:tabs>
        <w:ind w:left="5775" w:hanging="360"/>
      </w:pPr>
      <w:rPr>
        <w:rFonts w:ascii="Wingdings" w:hAnsi="Wingdings" w:hint="default"/>
        <w:sz w:val="20"/>
      </w:rPr>
    </w:lvl>
    <w:lvl w:ilvl="7" w:tentative="1">
      <w:start w:val="1"/>
      <w:numFmt w:val="bullet"/>
      <w:lvlText w:val=""/>
      <w:lvlJc w:val="left"/>
      <w:pPr>
        <w:tabs>
          <w:tab w:val="num" w:pos="6495"/>
        </w:tabs>
        <w:ind w:left="6495" w:hanging="360"/>
      </w:pPr>
      <w:rPr>
        <w:rFonts w:ascii="Wingdings" w:hAnsi="Wingdings" w:hint="default"/>
        <w:sz w:val="20"/>
      </w:rPr>
    </w:lvl>
    <w:lvl w:ilvl="8" w:tentative="1">
      <w:start w:val="1"/>
      <w:numFmt w:val="bullet"/>
      <w:lvlText w:val=""/>
      <w:lvlJc w:val="left"/>
      <w:pPr>
        <w:tabs>
          <w:tab w:val="num" w:pos="7215"/>
        </w:tabs>
        <w:ind w:left="7215" w:hanging="360"/>
      </w:pPr>
      <w:rPr>
        <w:rFonts w:ascii="Wingdings" w:hAnsi="Wingdings" w:hint="default"/>
        <w:sz w:val="20"/>
      </w:rPr>
    </w:lvl>
  </w:abstractNum>
  <w:abstractNum w:abstractNumId="46" w15:restartNumberingAfterBreak="0">
    <w:nsid w:val="7CE1281B"/>
    <w:multiLevelType w:val="multilevel"/>
    <w:tmpl w:val="77F09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D697A46"/>
    <w:multiLevelType w:val="hybridMultilevel"/>
    <w:tmpl w:val="82AC7882"/>
    <w:lvl w:ilvl="0" w:tplc="9ADC6650">
      <w:start w:val="5"/>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2583685">
    <w:abstractNumId w:val="43"/>
  </w:num>
  <w:num w:numId="2" w16cid:durableId="1796605800">
    <w:abstractNumId w:val="34"/>
  </w:num>
  <w:num w:numId="3" w16cid:durableId="1368338617">
    <w:abstractNumId w:val="25"/>
  </w:num>
  <w:num w:numId="4" w16cid:durableId="348722188">
    <w:abstractNumId w:val="40"/>
  </w:num>
  <w:num w:numId="5" w16cid:durableId="390924359">
    <w:abstractNumId w:val="36"/>
  </w:num>
  <w:num w:numId="6" w16cid:durableId="906379754">
    <w:abstractNumId w:val="22"/>
  </w:num>
  <w:num w:numId="7" w16cid:durableId="287591289">
    <w:abstractNumId w:val="16"/>
  </w:num>
  <w:num w:numId="8" w16cid:durableId="493767741">
    <w:abstractNumId w:val="4"/>
  </w:num>
  <w:num w:numId="9" w16cid:durableId="1355770112">
    <w:abstractNumId w:val="7"/>
  </w:num>
  <w:num w:numId="10" w16cid:durableId="1894122809">
    <w:abstractNumId w:val="2"/>
  </w:num>
  <w:num w:numId="11" w16cid:durableId="1869445738">
    <w:abstractNumId w:val="39"/>
  </w:num>
  <w:num w:numId="12" w16cid:durableId="1301954437">
    <w:abstractNumId w:val="6"/>
  </w:num>
  <w:num w:numId="13" w16cid:durableId="27461103">
    <w:abstractNumId w:val="21"/>
  </w:num>
  <w:num w:numId="14" w16cid:durableId="1240291212">
    <w:abstractNumId w:val="15"/>
  </w:num>
  <w:num w:numId="15" w16cid:durableId="1435898822">
    <w:abstractNumId w:val="3"/>
  </w:num>
  <w:num w:numId="16" w16cid:durableId="603683845">
    <w:abstractNumId w:val="11"/>
  </w:num>
  <w:num w:numId="17" w16cid:durableId="448477549">
    <w:abstractNumId w:val="5"/>
  </w:num>
  <w:num w:numId="18" w16cid:durableId="1676225568">
    <w:abstractNumId w:val="46"/>
  </w:num>
  <w:num w:numId="19" w16cid:durableId="791898888">
    <w:abstractNumId w:val="12"/>
  </w:num>
  <w:num w:numId="20" w16cid:durableId="528224380">
    <w:abstractNumId w:val="28"/>
  </w:num>
  <w:num w:numId="21" w16cid:durableId="140267473">
    <w:abstractNumId w:val="8"/>
  </w:num>
  <w:num w:numId="22" w16cid:durableId="1567568689">
    <w:abstractNumId w:val="30"/>
  </w:num>
  <w:num w:numId="23" w16cid:durableId="805663929">
    <w:abstractNumId w:val="10"/>
  </w:num>
  <w:num w:numId="24" w16cid:durableId="1352410462">
    <w:abstractNumId w:val="24"/>
  </w:num>
  <w:num w:numId="25" w16cid:durableId="573441201">
    <w:abstractNumId w:val="14"/>
  </w:num>
  <w:num w:numId="26" w16cid:durableId="417365258">
    <w:abstractNumId w:val="41"/>
  </w:num>
  <w:num w:numId="27" w16cid:durableId="176581851">
    <w:abstractNumId w:val="37"/>
  </w:num>
  <w:num w:numId="28" w16cid:durableId="1326855137">
    <w:abstractNumId w:val="18"/>
  </w:num>
  <w:num w:numId="29" w16cid:durableId="1179081659">
    <w:abstractNumId w:val="47"/>
  </w:num>
  <w:num w:numId="30" w16cid:durableId="1783569780">
    <w:abstractNumId w:val="31"/>
  </w:num>
  <w:num w:numId="31" w16cid:durableId="94980714">
    <w:abstractNumId w:val="45"/>
  </w:num>
  <w:num w:numId="32" w16cid:durableId="1228345824">
    <w:abstractNumId w:val="33"/>
  </w:num>
  <w:num w:numId="33" w16cid:durableId="1582718172">
    <w:abstractNumId w:val="26"/>
  </w:num>
  <w:num w:numId="34" w16cid:durableId="988480116">
    <w:abstractNumId w:val="29"/>
  </w:num>
  <w:num w:numId="35" w16cid:durableId="993336701">
    <w:abstractNumId w:val="1"/>
  </w:num>
  <w:num w:numId="36" w16cid:durableId="312487190">
    <w:abstractNumId w:val="44"/>
  </w:num>
  <w:num w:numId="37" w16cid:durableId="264774490">
    <w:abstractNumId w:val="17"/>
  </w:num>
  <w:num w:numId="38" w16cid:durableId="904609456">
    <w:abstractNumId w:val="9"/>
  </w:num>
  <w:num w:numId="39" w16cid:durableId="1233927867">
    <w:abstractNumId w:val="20"/>
  </w:num>
  <w:num w:numId="40" w16cid:durableId="1569733004">
    <w:abstractNumId w:val="27"/>
  </w:num>
  <w:num w:numId="41" w16cid:durableId="375205943">
    <w:abstractNumId w:val="13"/>
  </w:num>
  <w:num w:numId="42" w16cid:durableId="534460736">
    <w:abstractNumId w:val="23"/>
  </w:num>
  <w:num w:numId="43" w16cid:durableId="1521042058">
    <w:abstractNumId w:val="0"/>
  </w:num>
  <w:num w:numId="44" w16cid:durableId="159080661">
    <w:abstractNumId w:val="35"/>
  </w:num>
  <w:num w:numId="45" w16cid:durableId="6832503">
    <w:abstractNumId w:val="19"/>
  </w:num>
  <w:num w:numId="46" w16cid:durableId="1726442749">
    <w:abstractNumId w:val="38"/>
  </w:num>
  <w:num w:numId="47" w16cid:durableId="1908875328">
    <w:abstractNumId w:val="42"/>
  </w:num>
  <w:num w:numId="48" w16cid:durableId="124368645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wMLQ0NTI0MTaytLBU0lEKTi0uzszPAykwqgUACNmKHCwAAAA="/>
  </w:docVars>
  <w:rsids>
    <w:rsidRoot w:val="00EA52A8"/>
    <w:rsid w:val="000016CE"/>
    <w:rsid w:val="000033BF"/>
    <w:rsid w:val="00010494"/>
    <w:rsid w:val="0001395A"/>
    <w:rsid w:val="00015B17"/>
    <w:rsid w:val="00015D4C"/>
    <w:rsid w:val="000160B1"/>
    <w:rsid w:val="00023846"/>
    <w:rsid w:val="00025095"/>
    <w:rsid w:val="000257A9"/>
    <w:rsid w:val="0003462C"/>
    <w:rsid w:val="00035909"/>
    <w:rsid w:val="00036C69"/>
    <w:rsid w:val="00041038"/>
    <w:rsid w:val="00046F53"/>
    <w:rsid w:val="00052081"/>
    <w:rsid w:val="000525D0"/>
    <w:rsid w:val="000568A2"/>
    <w:rsid w:val="00057D91"/>
    <w:rsid w:val="0006057E"/>
    <w:rsid w:val="0006165D"/>
    <w:rsid w:val="0006369E"/>
    <w:rsid w:val="00064025"/>
    <w:rsid w:val="0006568C"/>
    <w:rsid w:val="00065A58"/>
    <w:rsid w:val="000702DA"/>
    <w:rsid w:val="00073CAD"/>
    <w:rsid w:val="0007692E"/>
    <w:rsid w:val="00082A06"/>
    <w:rsid w:val="000907BB"/>
    <w:rsid w:val="00095061"/>
    <w:rsid w:val="00095C85"/>
    <w:rsid w:val="000967E3"/>
    <w:rsid w:val="000A33FE"/>
    <w:rsid w:val="000A5E0E"/>
    <w:rsid w:val="000A612B"/>
    <w:rsid w:val="000B0F84"/>
    <w:rsid w:val="000B297E"/>
    <w:rsid w:val="000B2ED7"/>
    <w:rsid w:val="000B4522"/>
    <w:rsid w:val="000B4DB4"/>
    <w:rsid w:val="000C16FD"/>
    <w:rsid w:val="000C3563"/>
    <w:rsid w:val="000C58FC"/>
    <w:rsid w:val="000C6FD5"/>
    <w:rsid w:val="000D1728"/>
    <w:rsid w:val="000D3FAD"/>
    <w:rsid w:val="000D535D"/>
    <w:rsid w:val="000D7000"/>
    <w:rsid w:val="000E1FF6"/>
    <w:rsid w:val="000E2853"/>
    <w:rsid w:val="000E35B6"/>
    <w:rsid w:val="000E3745"/>
    <w:rsid w:val="000E555C"/>
    <w:rsid w:val="000E5769"/>
    <w:rsid w:val="000E5936"/>
    <w:rsid w:val="000F2BBF"/>
    <w:rsid w:val="000F6BD5"/>
    <w:rsid w:val="000F762C"/>
    <w:rsid w:val="00100364"/>
    <w:rsid w:val="0010427B"/>
    <w:rsid w:val="00104E3D"/>
    <w:rsid w:val="001050F9"/>
    <w:rsid w:val="00112DD4"/>
    <w:rsid w:val="00120BAB"/>
    <w:rsid w:val="001211CD"/>
    <w:rsid w:val="00122980"/>
    <w:rsid w:val="001339B6"/>
    <w:rsid w:val="00134C6A"/>
    <w:rsid w:val="00136AF9"/>
    <w:rsid w:val="00140740"/>
    <w:rsid w:val="001409E8"/>
    <w:rsid w:val="00141406"/>
    <w:rsid w:val="00143732"/>
    <w:rsid w:val="001550B7"/>
    <w:rsid w:val="001560F7"/>
    <w:rsid w:val="001563C4"/>
    <w:rsid w:val="0015715A"/>
    <w:rsid w:val="00160DD8"/>
    <w:rsid w:val="001647B5"/>
    <w:rsid w:val="00165C60"/>
    <w:rsid w:val="00170846"/>
    <w:rsid w:val="0017094B"/>
    <w:rsid w:val="00173BB6"/>
    <w:rsid w:val="00174B0D"/>
    <w:rsid w:val="001770FA"/>
    <w:rsid w:val="00181B72"/>
    <w:rsid w:val="001843E1"/>
    <w:rsid w:val="00184A7F"/>
    <w:rsid w:val="0019096E"/>
    <w:rsid w:val="00191C0B"/>
    <w:rsid w:val="00191E93"/>
    <w:rsid w:val="00194004"/>
    <w:rsid w:val="001A21BD"/>
    <w:rsid w:val="001A45C3"/>
    <w:rsid w:val="001A5D52"/>
    <w:rsid w:val="001A6B89"/>
    <w:rsid w:val="001B1D4D"/>
    <w:rsid w:val="001B30DD"/>
    <w:rsid w:val="001C0C3C"/>
    <w:rsid w:val="001C262F"/>
    <w:rsid w:val="001C6E0F"/>
    <w:rsid w:val="001D00B1"/>
    <w:rsid w:val="001D0D31"/>
    <w:rsid w:val="001D7099"/>
    <w:rsid w:val="001D741E"/>
    <w:rsid w:val="001E3F3D"/>
    <w:rsid w:val="001E4923"/>
    <w:rsid w:val="001E4BF6"/>
    <w:rsid w:val="001E7853"/>
    <w:rsid w:val="001F0271"/>
    <w:rsid w:val="001F63F3"/>
    <w:rsid w:val="001F6FF3"/>
    <w:rsid w:val="00201548"/>
    <w:rsid w:val="00210C7F"/>
    <w:rsid w:val="00212021"/>
    <w:rsid w:val="002121AF"/>
    <w:rsid w:val="00213E08"/>
    <w:rsid w:val="00214FA1"/>
    <w:rsid w:val="002230FB"/>
    <w:rsid w:val="00227BD1"/>
    <w:rsid w:val="00230851"/>
    <w:rsid w:val="00234A3B"/>
    <w:rsid w:val="00235193"/>
    <w:rsid w:val="0023747C"/>
    <w:rsid w:val="00237B73"/>
    <w:rsid w:val="00242D77"/>
    <w:rsid w:val="002444D1"/>
    <w:rsid w:val="00260924"/>
    <w:rsid w:val="00262329"/>
    <w:rsid w:val="002635F9"/>
    <w:rsid w:val="00265168"/>
    <w:rsid w:val="00266389"/>
    <w:rsid w:val="00267476"/>
    <w:rsid w:val="00267C38"/>
    <w:rsid w:val="002702E0"/>
    <w:rsid w:val="002737D9"/>
    <w:rsid w:val="00274200"/>
    <w:rsid w:val="00275488"/>
    <w:rsid w:val="00275558"/>
    <w:rsid w:val="002769AE"/>
    <w:rsid w:val="00280DA1"/>
    <w:rsid w:val="00282FA5"/>
    <w:rsid w:val="00284317"/>
    <w:rsid w:val="00286FC1"/>
    <w:rsid w:val="0029186E"/>
    <w:rsid w:val="002929F3"/>
    <w:rsid w:val="00293923"/>
    <w:rsid w:val="00293F3D"/>
    <w:rsid w:val="002942FC"/>
    <w:rsid w:val="00294E9D"/>
    <w:rsid w:val="00295A99"/>
    <w:rsid w:val="002A07B5"/>
    <w:rsid w:val="002A0DB8"/>
    <w:rsid w:val="002A18C4"/>
    <w:rsid w:val="002A5383"/>
    <w:rsid w:val="002A6DA1"/>
    <w:rsid w:val="002A6E49"/>
    <w:rsid w:val="002B000F"/>
    <w:rsid w:val="002B053F"/>
    <w:rsid w:val="002B3833"/>
    <w:rsid w:val="002B5C34"/>
    <w:rsid w:val="002B6B1A"/>
    <w:rsid w:val="002C2E37"/>
    <w:rsid w:val="002C41B2"/>
    <w:rsid w:val="002C69BA"/>
    <w:rsid w:val="002C7136"/>
    <w:rsid w:val="002C7A48"/>
    <w:rsid w:val="002D07A6"/>
    <w:rsid w:val="002D0F26"/>
    <w:rsid w:val="002D4615"/>
    <w:rsid w:val="002D7401"/>
    <w:rsid w:val="002E0471"/>
    <w:rsid w:val="002E1B37"/>
    <w:rsid w:val="002E1BF8"/>
    <w:rsid w:val="002E25E2"/>
    <w:rsid w:val="002E37A1"/>
    <w:rsid w:val="002F07CC"/>
    <w:rsid w:val="002F11B2"/>
    <w:rsid w:val="002F15C9"/>
    <w:rsid w:val="002F635E"/>
    <w:rsid w:val="003042F4"/>
    <w:rsid w:val="003044BE"/>
    <w:rsid w:val="00310125"/>
    <w:rsid w:val="0031027D"/>
    <w:rsid w:val="003111AF"/>
    <w:rsid w:val="00322B93"/>
    <w:rsid w:val="00326CB1"/>
    <w:rsid w:val="0033006C"/>
    <w:rsid w:val="003303F8"/>
    <w:rsid w:val="00333AEC"/>
    <w:rsid w:val="003434E4"/>
    <w:rsid w:val="003439A1"/>
    <w:rsid w:val="00346C74"/>
    <w:rsid w:val="00347417"/>
    <w:rsid w:val="00351550"/>
    <w:rsid w:val="003544C4"/>
    <w:rsid w:val="00356FF5"/>
    <w:rsid w:val="003572CF"/>
    <w:rsid w:val="00360175"/>
    <w:rsid w:val="003612F2"/>
    <w:rsid w:val="003649BC"/>
    <w:rsid w:val="00364DDF"/>
    <w:rsid w:val="00365370"/>
    <w:rsid w:val="00372261"/>
    <w:rsid w:val="00372B9A"/>
    <w:rsid w:val="003768CE"/>
    <w:rsid w:val="00376D9C"/>
    <w:rsid w:val="00377044"/>
    <w:rsid w:val="00380179"/>
    <w:rsid w:val="00381380"/>
    <w:rsid w:val="003817E6"/>
    <w:rsid w:val="0039100C"/>
    <w:rsid w:val="00394993"/>
    <w:rsid w:val="00396271"/>
    <w:rsid w:val="00396706"/>
    <w:rsid w:val="0039735D"/>
    <w:rsid w:val="003973DC"/>
    <w:rsid w:val="003A0B7C"/>
    <w:rsid w:val="003A2EFE"/>
    <w:rsid w:val="003A3C30"/>
    <w:rsid w:val="003A7449"/>
    <w:rsid w:val="003B09CF"/>
    <w:rsid w:val="003B3123"/>
    <w:rsid w:val="003B4E15"/>
    <w:rsid w:val="003B5033"/>
    <w:rsid w:val="003B6706"/>
    <w:rsid w:val="003C10F8"/>
    <w:rsid w:val="003C1B43"/>
    <w:rsid w:val="003C20FC"/>
    <w:rsid w:val="003C583A"/>
    <w:rsid w:val="003C6B41"/>
    <w:rsid w:val="003D13C7"/>
    <w:rsid w:val="003D3442"/>
    <w:rsid w:val="003D5586"/>
    <w:rsid w:val="003D7C30"/>
    <w:rsid w:val="003E2F30"/>
    <w:rsid w:val="003E3CEE"/>
    <w:rsid w:val="003E6AA3"/>
    <w:rsid w:val="003F6897"/>
    <w:rsid w:val="003F7373"/>
    <w:rsid w:val="00400B04"/>
    <w:rsid w:val="00401B8F"/>
    <w:rsid w:val="00402057"/>
    <w:rsid w:val="00405ABA"/>
    <w:rsid w:val="00407799"/>
    <w:rsid w:val="00410151"/>
    <w:rsid w:val="00411A85"/>
    <w:rsid w:val="00412A3F"/>
    <w:rsid w:val="00414C76"/>
    <w:rsid w:val="00415613"/>
    <w:rsid w:val="00415C72"/>
    <w:rsid w:val="00416436"/>
    <w:rsid w:val="0042061E"/>
    <w:rsid w:val="00423664"/>
    <w:rsid w:val="00423D04"/>
    <w:rsid w:val="0042566F"/>
    <w:rsid w:val="00430693"/>
    <w:rsid w:val="00436D23"/>
    <w:rsid w:val="00440B60"/>
    <w:rsid w:val="00441425"/>
    <w:rsid w:val="004418B5"/>
    <w:rsid w:val="00441B12"/>
    <w:rsid w:val="0044427D"/>
    <w:rsid w:val="004500B9"/>
    <w:rsid w:val="0045308C"/>
    <w:rsid w:val="00453796"/>
    <w:rsid w:val="00454C26"/>
    <w:rsid w:val="00455CAE"/>
    <w:rsid w:val="004569E4"/>
    <w:rsid w:val="0045770A"/>
    <w:rsid w:val="00457E6B"/>
    <w:rsid w:val="00462335"/>
    <w:rsid w:val="00462517"/>
    <w:rsid w:val="00462CCD"/>
    <w:rsid w:val="00462EB0"/>
    <w:rsid w:val="00474434"/>
    <w:rsid w:val="00475778"/>
    <w:rsid w:val="00476FC0"/>
    <w:rsid w:val="00480495"/>
    <w:rsid w:val="00481EB7"/>
    <w:rsid w:val="00485FFD"/>
    <w:rsid w:val="00491AE2"/>
    <w:rsid w:val="00493E9A"/>
    <w:rsid w:val="0049439B"/>
    <w:rsid w:val="00495E7C"/>
    <w:rsid w:val="004A0414"/>
    <w:rsid w:val="004A30A5"/>
    <w:rsid w:val="004B0958"/>
    <w:rsid w:val="004B1281"/>
    <w:rsid w:val="004B6ABD"/>
    <w:rsid w:val="004B758F"/>
    <w:rsid w:val="004C39A8"/>
    <w:rsid w:val="004C3FE5"/>
    <w:rsid w:val="004C7D09"/>
    <w:rsid w:val="004D2B0B"/>
    <w:rsid w:val="004D4537"/>
    <w:rsid w:val="004D5BB0"/>
    <w:rsid w:val="004D622D"/>
    <w:rsid w:val="004E02B4"/>
    <w:rsid w:val="004E7F16"/>
    <w:rsid w:val="004F2FAC"/>
    <w:rsid w:val="004F308E"/>
    <w:rsid w:val="004F3EA8"/>
    <w:rsid w:val="005000B3"/>
    <w:rsid w:val="0050396B"/>
    <w:rsid w:val="0050444D"/>
    <w:rsid w:val="005053FD"/>
    <w:rsid w:val="00507D29"/>
    <w:rsid w:val="00511DF9"/>
    <w:rsid w:val="00516070"/>
    <w:rsid w:val="00517C47"/>
    <w:rsid w:val="00520933"/>
    <w:rsid w:val="005313DC"/>
    <w:rsid w:val="005314B0"/>
    <w:rsid w:val="00531A89"/>
    <w:rsid w:val="00533875"/>
    <w:rsid w:val="00537AA8"/>
    <w:rsid w:val="005401FD"/>
    <w:rsid w:val="00540495"/>
    <w:rsid w:val="00542247"/>
    <w:rsid w:val="0054236F"/>
    <w:rsid w:val="005427A6"/>
    <w:rsid w:val="00544A73"/>
    <w:rsid w:val="00545739"/>
    <w:rsid w:val="00545B27"/>
    <w:rsid w:val="00550F6C"/>
    <w:rsid w:val="00552CE1"/>
    <w:rsid w:val="00552EA9"/>
    <w:rsid w:val="00560461"/>
    <w:rsid w:val="0056380A"/>
    <w:rsid w:val="0056785D"/>
    <w:rsid w:val="00571CCC"/>
    <w:rsid w:val="00572073"/>
    <w:rsid w:val="00572959"/>
    <w:rsid w:val="00581ED6"/>
    <w:rsid w:val="00590DBD"/>
    <w:rsid w:val="00591D89"/>
    <w:rsid w:val="00596D1D"/>
    <w:rsid w:val="005A0157"/>
    <w:rsid w:val="005A1613"/>
    <w:rsid w:val="005A4EB7"/>
    <w:rsid w:val="005A5B3B"/>
    <w:rsid w:val="005A5C1B"/>
    <w:rsid w:val="005A78E4"/>
    <w:rsid w:val="005B1493"/>
    <w:rsid w:val="005B1CDD"/>
    <w:rsid w:val="005B6433"/>
    <w:rsid w:val="005B7049"/>
    <w:rsid w:val="005C28D9"/>
    <w:rsid w:val="005C66CE"/>
    <w:rsid w:val="005D54D3"/>
    <w:rsid w:val="005E37CD"/>
    <w:rsid w:val="005E4791"/>
    <w:rsid w:val="005E4A89"/>
    <w:rsid w:val="005E4B79"/>
    <w:rsid w:val="005E756E"/>
    <w:rsid w:val="005E7D0A"/>
    <w:rsid w:val="005E7D39"/>
    <w:rsid w:val="005E7F2A"/>
    <w:rsid w:val="005F0551"/>
    <w:rsid w:val="005F40ED"/>
    <w:rsid w:val="005F4B4B"/>
    <w:rsid w:val="005F6397"/>
    <w:rsid w:val="0060226B"/>
    <w:rsid w:val="0060271E"/>
    <w:rsid w:val="00602751"/>
    <w:rsid w:val="006047A8"/>
    <w:rsid w:val="0060500F"/>
    <w:rsid w:val="00605AE5"/>
    <w:rsid w:val="00606556"/>
    <w:rsid w:val="00607455"/>
    <w:rsid w:val="0060764D"/>
    <w:rsid w:val="00613767"/>
    <w:rsid w:val="006160B7"/>
    <w:rsid w:val="006165EB"/>
    <w:rsid w:val="0061750F"/>
    <w:rsid w:val="0061796B"/>
    <w:rsid w:val="0062047E"/>
    <w:rsid w:val="00627EE0"/>
    <w:rsid w:val="00642061"/>
    <w:rsid w:val="00642976"/>
    <w:rsid w:val="00643D57"/>
    <w:rsid w:val="00644A03"/>
    <w:rsid w:val="006466ED"/>
    <w:rsid w:val="00647D11"/>
    <w:rsid w:val="0065194B"/>
    <w:rsid w:val="00653A88"/>
    <w:rsid w:val="0065426B"/>
    <w:rsid w:val="0065521D"/>
    <w:rsid w:val="006607BB"/>
    <w:rsid w:val="00662AE7"/>
    <w:rsid w:val="006665A1"/>
    <w:rsid w:val="00667783"/>
    <w:rsid w:val="00682332"/>
    <w:rsid w:val="00682C48"/>
    <w:rsid w:val="00683D59"/>
    <w:rsid w:val="00683FB5"/>
    <w:rsid w:val="006844B1"/>
    <w:rsid w:val="00687CF4"/>
    <w:rsid w:val="0069161B"/>
    <w:rsid w:val="00693DDB"/>
    <w:rsid w:val="006A025F"/>
    <w:rsid w:val="006A4E6F"/>
    <w:rsid w:val="006A51E3"/>
    <w:rsid w:val="006A794C"/>
    <w:rsid w:val="006A7EDA"/>
    <w:rsid w:val="006B1332"/>
    <w:rsid w:val="006B1B53"/>
    <w:rsid w:val="006C1251"/>
    <w:rsid w:val="006C1F68"/>
    <w:rsid w:val="006C29D5"/>
    <w:rsid w:val="006C3213"/>
    <w:rsid w:val="006C348B"/>
    <w:rsid w:val="006D2820"/>
    <w:rsid w:val="006D4030"/>
    <w:rsid w:val="006D48F5"/>
    <w:rsid w:val="006D4D7F"/>
    <w:rsid w:val="006E0407"/>
    <w:rsid w:val="006E092E"/>
    <w:rsid w:val="006E3635"/>
    <w:rsid w:val="006E5D6A"/>
    <w:rsid w:val="006F14B7"/>
    <w:rsid w:val="006F2DC7"/>
    <w:rsid w:val="006F330B"/>
    <w:rsid w:val="006F5433"/>
    <w:rsid w:val="006F5B4B"/>
    <w:rsid w:val="006F70D2"/>
    <w:rsid w:val="00700DDB"/>
    <w:rsid w:val="0070125D"/>
    <w:rsid w:val="00703C44"/>
    <w:rsid w:val="0070E85D"/>
    <w:rsid w:val="00710CD1"/>
    <w:rsid w:val="00710FAE"/>
    <w:rsid w:val="0071466A"/>
    <w:rsid w:val="00721C79"/>
    <w:rsid w:val="00723C5A"/>
    <w:rsid w:val="0072620E"/>
    <w:rsid w:val="0073034C"/>
    <w:rsid w:val="007310B3"/>
    <w:rsid w:val="007311E5"/>
    <w:rsid w:val="00731E6E"/>
    <w:rsid w:val="00733D8D"/>
    <w:rsid w:val="00734C97"/>
    <w:rsid w:val="007379B8"/>
    <w:rsid w:val="00737D5C"/>
    <w:rsid w:val="00740AE1"/>
    <w:rsid w:val="00740BA0"/>
    <w:rsid w:val="0075061E"/>
    <w:rsid w:val="00750D4F"/>
    <w:rsid w:val="007632E6"/>
    <w:rsid w:val="00764472"/>
    <w:rsid w:val="007655D1"/>
    <w:rsid w:val="007813FE"/>
    <w:rsid w:val="007822E7"/>
    <w:rsid w:val="00783C53"/>
    <w:rsid w:val="00783D56"/>
    <w:rsid w:val="00784D33"/>
    <w:rsid w:val="00785DD2"/>
    <w:rsid w:val="00787694"/>
    <w:rsid w:val="007919D5"/>
    <w:rsid w:val="00792CC7"/>
    <w:rsid w:val="00792D24"/>
    <w:rsid w:val="00797559"/>
    <w:rsid w:val="007A300F"/>
    <w:rsid w:val="007A35B9"/>
    <w:rsid w:val="007A37EC"/>
    <w:rsid w:val="007A3CB4"/>
    <w:rsid w:val="007A72A0"/>
    <w:rsid w:val="007A79E1"/>
    <w:rsid w:val="007B23B1"/>
    <w:rsid w:val="007B3EDD"/>
    <w:rsid w:val="007B757C"/>
    <w:rsid w:val="007B7F20"/>
    <w:rsid w:val="007C2186"/>
    <w:rsid w:val="007C54F9"/>
    <w:rsid w:val="007D02F0"/>
    <w:rsid w:val="007D1415"/>
    <w:rsid w:val="007D1DF6"/>
    <w:rsid w:val="007D4BCF"/>
    <w:rsid w:val="007D50BF"/>
    <w:rsid w:val="007D5AD4"/>
    <w:rsid w:val="007D671E"/>
    <w:rsid w:val="007D6742"/>
    <w:rsid w:val="007E147F"/>
    <w:rsid w:val="007E1CFD"/>
    <w:rsid w:val="007E27E5"/>
    <w:rsid w:val="007E36D0"/>
    <w:rsid w:val="007E4D44"/>
    <w:rsid w:val="007F30DD"/>
    <w:rsid w:val="007F45EA"/>
    <w:rsid w:val="007F5C8D"/>
    <w:rsid w:val="007F6299"/>
    <w:rsid w:val="0080071A"/>
    <w:rsid w:val="008014D3"/>
    <w:rsid w:val="00807B7B"/>
    <w:rsid w:val="0081776C"/>
    <w:rsid w:val="00822777"/>
    <w:rsid w:val="00825452"/>
    <w:rsid w:val="00832040"/>
    <w:rsid w:val="00832351"/>
    <w:rsid w:val="0083683C"/>
    <w:rsid w:val="00842AEE"/>
    <w:rsid w:val="00843CCB"/>
    <w:rsid w:val="00844D83"/>
    <w:rsid w:val="00846F37"/>
    <w:rsid w:val="0085095D"/>
    <w:rsid w:val="008545C0"/>
    <w:rsid w:val="0086022C"/>
    <w:rsid w:val="00865531"/>
    <w:rsid w:val="00866B72"/>
    <w:rsid w:val="00867DF4"/>
    <w:rsid w:val="0087519A"/>
    <w:rsid w:val="00875DF8"/>
    <w:rsid w:val="00877562"/>
    <w:rsid w:val="00877B62"/>
    <w:rsid w:val="00880CDC"/>
    <w:rsid w:val="00882DDF"/>
    <w:rsid w:val="0088317F"/>
    <w:rsid w:val="00883C41"/>
    <w:rsid w:val="0088410B"/>
    <w:rsid w:val="00885821"/>
    <w:rsid w:val="00885FFC"/>
    <w:rsid w:val="00891DDF"/>
    <w:rsid w:val="008A6F3E"/>
    <w:rsid w:val="008B0A8F"/>
    <w:rsid w:val="008B3353"/>
    <w:rsid w:val="008B343B"/>
    <w:rsid w:val="008C3934"/>
    <w:rsid w:val="008D0897"/>
    <w:rsid w:val="008D3C7F"/>
    <w:rsid w:val="008D573A"/>
    <w:rsid w:val="008D7853"/>
    <w:rsid w:val="008E055A"/>
    <w:rsid w:val="008E0742"/>
    <w:rsid w:val="008E0F06"/>
    <w:rsid w:val="008E2687"/>
    <w:rsid w:val="008E2F7D"/>
    <w:rsid w:val="008E4CB7"/>
    <w:rsid w:val="008E50FB"/>
    <w:rsid w:val="008E5F04"/>
    <w:rsid w:val="008E6946"/>
    <w:rsid w:val="008F0680"/>
    <w:rsid w:val="008F122D"/>
    <w:rsid w:val="008F69AD"/>
    <w:rsid w:val="008F6C6C"/>
    <w:rsid w:val="008F741B"/>
    <w:rsid w:val="009038A8"/>
    <w:rsid w:val="00903A33"/>
    <w:rsid w:val="00903C45"/>
    <w:rsid w:val="00904CB8"/>
    <w:rsid w:val="00905168"/>
    <w:rsid w:val="00905591"/>
    <w:rsid w:val="009061AD"/>
    <w:rsid w:val="00906267"/>
    <w:rsid w:val="00906CDB"/>
    <w:rsid w:val="009102AC"/>
    <w:rsid w:val="009112B7"/>
    <w:rsid w:val="00911399"/>
    <w:rsid w:val="0091144E"/>
    <w:rsid w:val="00911EF6"/>
    <w:rsid w:val="00913B28"/>
    <w:rsid w:val="009171D5"/>
    <w:rsid w:val="00917D12"/>
    <w:rsid w:val="00923778"/>
    <w:rsid w:val="009265C9"/>
    <w:rsid w:val="00926B89"/>
    <w:rsid w:val="00927437"/>
    <w:rsid w:val="0093056E"/>
    <w:rsid w:val="009320E5"/>
    <w:rsid w:val="00932AFD"/>
    <w:rsid w:val="00934115"/>
    <w:rsid w:val="0093757E"/>
    <w:rsid w:val="0094097A"/>
    <w:rsid w:val="00940FE8"/>
    <w:rsid w:val="0094579E"/>
    <w:rsid w:val="009466E4"/>
    <w:rsid w:val="00950F09"/>
    <w:rsid w:val="00951AF5"/>
    <w:rsid w:val="00951D6B"/>
    <w:rsid w:val="009534B6"/>
    <w:rsid w:val="00953823"/>
    <w:rsid w:val="0095441E"/>
    <w:rsid w:val="00957195"/>
    <w:rsid w:val="00957362"/>
    <w:rsid w:val="00957F2F"/>
    <w:rsid w:val="00961238"/>
    <w:rsid w:val="00964B86"/>
    <w:rsid w:val="00965DDA"/>
    <w:rsid w:val="0096651D"/>
    <w:rsid w:val="00970091"/>
    <w:rsid w:val="00970A74"/>
    <w:rsid w:val="0097476D"/>
    <w:rsid w:val="00982071"/>
    <w:rsid w:val="009869A7"/>
    <w:rsid w:val="00987BCD"/>
    <w:rsid w:val="00993D4E"/>
    <w:rsid w:val="00993D93"/>
    <w:rsid w:val="00995482"/>
    <w:rsid w:val="009A5739"/>
    <w:rsid w:val="009B3F49"/>
    <w:rsid w:val="009B468F"/>
    <w:rsid w:val="009B5C5D"/>
    <w:rsid w:val="009C0FBA"/>
    <w:rsid w:val="009C692F"/>
    <w:rsid w:val="009D1860"/>
    <w:rsid w:val="009D3888"/>
    <w:rsid w:val="009E6526"/>
    <w:rsid w:val="009E75C6"/>
    <w:rsid w:val="009F062A"/>
    <w:rsid w:val="009F0E88"/>
    <w:rsid w:val="009F1371"/>
    <w:rsid w:val="009F3C30"/>
    <w:rsid w:val="009F4245"/>
    <w:rsid w:val="009F6054"/>
    <w:rsid w:val="00A005EA"/>
    <w:rsid w:val="00A0535C"/>
    <w:rsid w:val="00A10F11"/>
    <w:rsid w:val="00A12A11"/>
    <w:rsid w:val="00A1517D"/>
    <w:rsid w:val="00A2450C"/>
    <w:rsid w:val="00A258F4"/>
    <w:rsid w:val="00A25B15"/>
    <w:rsid w:val="00A32A4C"/>
    <w:rsid w:val="00A32C68"/>
    <w:rsid w:val="00A36063"/>
    <w:rsid w:val="00A36C59"/>
    <w:rsid w:val="00A42B37"/>
    <w:rsid w:val="00A44CDB"/>
    <w:rsid w:val="00A457F7"/>
    <w:rsid w:val="00A4634C"/>
    <w:rsid w:val="00A50334"/>
    <w:rsid w:val="00A5147C"/>
    <w:rsid w:val="00A52A7C"/>
    <w:rsid w:val="00A55792"/>
    <w:rsid w:val="00A56A3A"/>
    <w:rsid w:val="00A605F4"/>
    <w:rsid w:val="00A6302E"/>
    <w:rsid w:val="00A657E2"/>
    <w:rsid w:val="00A71963"/>
    <w:rsid w:val="00A76A51"/>
    <w:rsid w:val="00A77927"/>
    <w:rsid w:val="00A77A7D"/>
    <w:rsid w:val="00A80271"/>
    <w:rsid w:val="00A80EE5"/>
    <w:rsid w:val="00A822B9"/>
    <w:rsid w:val="00A85295"/>
    <w:rsid w:val="00A854DE"/>
    <w:rsid w:val="00A87813"/>
    <w:rsid w:val="00A9347C"/>
    <w:rsid w:val="00A93959"/>
    <w:rsid w:val="00A95B76"/>
    <w:rsid w:val="00A9768E"/>
    <w:rsid w:val="00AA030C"/>
    <w:rsid w:val="00AA1D65"/>
    <w:rsid w:val="00AA4D86"/>
    <w:rsid w:val="00AB1C9F"/>
    <w:rsid w:val="00AB2670"/>
    <w:rsid w:val="00AB7520"/>
    <w:rsid w:val="00AC4F15"/>
    <w:rsid w:val="00AD04E5"/>
    <w:rsid w:val="00AD7FB9"/>
    <w:rsid w:val="00AE0851"/>
    <w:rsid w:val="00AE164D"/>
    <w:rsid w:val="00AF3107"/>
    <w:rsid w:val="00AF466A"/>
    <w:rsid w:val="00AF49E2"/>
    <w:rsid w:val="00AF5C7C"/>
    <w:rsid w:val="00B02A4F"/>
    <w:rsid w:val="00B02E51"/>
    <w:rsid w:val="00B031C3"/>
    <w:rsid w:val="00B04040"/>
    <w:rsid w:val="00B059C9"/>
    <w:rsid w:val="00B06CEA"/>
    <w:rsid w:val="00B1086D"/>
    <w:rsid w:val="00B11860"/>
    <w:rsid w:val="00B139DB"/>
    <w:rsid w:val="00B15FB8"/>
    <w:rsid w:val="00B16CD2"/>
    <w:rsid w:val="00B170E8"/>
    <w:rsid w:val="00B17607"/>
    <w:rsid w:val="00B22EB5"/>
    <w:rsid w:val="00B25F63"/>
    <w:rsid w:val="00B260CB"/>
    <w:rsid w:val="00B320A6"/>
    <w:rsid w:val="00B34559"/>
    <w:rsid w:val="00B34D37"/>
    <w:rsid w:val="00B35B5C"/>
    <w:rsid w:val="00B369C3"/>
    <w:rsid w:val="00B37C2A"/>
    <w:rsid w:val="00B42E21"/>
    <w:rsid w:val="00B43FE9"/>
    <w:rsid w:val="00B4492D"/>
    <w:rsid w:val="00B46555"/>
    <w:rsid w:val="00B4707B"/>
    <w:rsid w:val="00B513B1"/>
    <w:rsid w:val="00B5327E"/>
    <w:rsid w:val="00B5342C"/>
    <w:rsid w:val="00B53B8A"/>
    <w:rsid w:val="00B56788"/>
    <w:rsid w:val="00B61911"/>
    <w:rsid w:val="00B66320"/>
    <w:rsid w:val="00B713CD"/>
    <w:rsid w:val="00B73540"/>
    <w:rsid w:val="00B76844"/>
    <w:rsid w:val="00B82451"/>
    <w:rsid w:val="00B8357F"/>
    <w:rsid w:val="00B85029"/>
    <w:rsid w:val="00B86C48"/>
    <w:rsid w:val="00B9021A"/>
    <w:rsid w:val="00B90929"/>
    <w:rsid w:val="00B92037"/>
    <w:rsid w:val="00B92516"/>
    <w:rsid w:val="00B94250"/>
    <w:rsid w:val="00BB11C2"/>
    <w:rsid w:val="00BB1CC7"/>
    <w:rsid w:val="00BB35BD"/>
    <w:rsid w:val="00BB4D81"/>
    <w:rsid w:val="00BC0A89"/>
    <w:rsid w:val="00BC0B36"/>
    <w:rsid w:val="00BC0C26"/>
    <w:rsid w:val="00BC29C1"/>
    <w:rsid w:val="00BC525A"/>
    <w:rsid w:val="00BC54C6"/>
    <w:rsid w:val="00BC68AF"/>
    <w:rsid w:val="00BC78D2"/>
    <w:rsid w:val="00BD0DA3"/>
    <w:rsid w:val="00BD3044"/>
    <w:rsid w:val="00BD375E"/>
    <w:rsid w:val="00BD4258"/>
    <w:rsid w:val="00BD4856"/>
    <w:rsid w:val="00BD4BAF"/>
    <w:rsid w:val="00BD5BBF"/>
    <w:rsid w:val="00BD609D"/>
    <w:rsid w:val="00BD7DED"/>
    <w:rsid w:val="00BE3000"/>
    <w:rsid w:val="00BF2766"/>
    <w:rsid w:val="00C020FE"/>
    <w:rsid w:val="00C06974"/>
    <w:rsid w:val="00C07A28"/>
    <w:rsid w:val="00C13E86"/>
    <w:rsid w:val="00C15D99"/>
    <w:rsid w:val="00C16A49"/>
    <w:rsid w:val="00C175D8"/>
    <w:rsid w:val="00C17DE0"/>
    <w:rsid w:val="00C2199A"/>
    <w:rsid w:val="00C22AAE"/>
    <w:rsid w:val="00C310D9"/>
    <w:rsid w:val="00C346AE"/>
    <w:rsid w:val="00C367F2"/>
    <w:rsid w:val="00C370D5"/>
    <w:rsid w:val="00C40A23"/>
    <w:rsid w:val="00C42A29"/>
    <w:rsid w:val="00C4478E"/>
    <w:rsid w:val="00C460F8"/>
    <w:rsid w:val="00C467A6"/>
    <w:rsid w:val="00C46A88"/>
    <w:rsid w:val="00C521BA"/>
    <w:rsid w:val="00C52F74"/>
    <w:rsid w:val="00C52F97"/>
    <w:rsid w:val="00C5320A"/>
    <w:rsid w:val="00C552DC"/>
    <w:rsid w:val="00C560AF"/>
    <w:rsid w:val="00C628C1"/>
    <w:rsid w:val="00C64B94"/>
    <w:rsid w:val="00C65DB2"/>
    <w:rsid w:val="00C66BD0"/>
    <w:rsid w:val="00C66DD2"/>
    <w:rsid w:val="00C67903"/>
    <w:rsid w:val="00C70065"/>
    <w:rsid w:val="00C70A84"/>
    <w:rsid w:val="00C71EDA"/>
    <w:rsid w:val="00C73A76"/>
    <w:rsid w:val="00C73F21"/>
    <w:rsid w:val="00C7482C"/>
    <w:rsid w:val="00C762C5"/>
    <w:rsid w:val="00C76CC4"/>
    <w:rsid w:val="00C82E4D"/>
    <w:rsid w:val="00C83453"/>
    <w:rsid w:val="00C83C1E"/>
    <w:rsid w:val="00C862C1"/>
    <w:rsid w:val="00C907E8"/>
    <w:rsid w:val="00C92E96"/>
    <w:rsid w:val="00CA0972"/>
    <w:rsid w:val="00CA1250"/>
    <w:rsid w:val="00CA2E78"/>
    <w:rsid w:val="00CA40AD"/>
    <w:rsid w:val="00CA52C1"/>
    <w:rsid w:val="00CB33D3"/>
    <w:rsid w:val="00CB47D5"/>
    <w:rsid w:val="00CB4A60"/>
    <w:rsid w:val="00CB58F2"/>
    <w:rsid w:val="00CB78A8"/>
    <w:rsid w:val="00CC70B6"/>
    <w:rsid w:val="00CD005A"/>
    <w:rsid w:val="00CD2FFF"/>
    <w:rsid w:val="00CD4E98"/>
    <w:rsid w:val="00CD5DAF"/>
    <w:rsid w:val="00CE10CD"/>
    <w:rsid w:val="00CE1672"/>
    <w:rsid w:val="00CE2891"/>
    <w:rsid w:val="00CE44EE"/>
    <w:rsid w:val="00CE45CD"/>
    <w:rsid w:val="00CE48E8"/>
    <w:rsid w:val="00CE7654"/>
    <w:rsid w:val="00CF0778"/>
    <w:rsid w:val="00CF08AE"/>
    <w:rsid w:val="00CF1B2A"/>
    <w:rsid w:val="00CF1BDA"/>
    <w:rsid w:val="00CF4A30"/>
    <w:rsid w:val="00CF5EF2"/>
    <w:rsid w:val="00D00C6A"/>
    <w:rsid w:val="00D01F84"/>
    <w:rsid w:val="00D01F97"/>
    <w:rsid w:val="00D1104F"/>
    <w:rsid w:val="00D129B0"/>
    <w:rsid w:val="00D13B27"/>
    <w:rsid w:val="00D15200"/>
    <w:rsid w:val="00D15555"/>
    <w:rsid w:val="00D17F08"/>
    <w:rsid w:val="00D251DA"/>
    <w:rsid w:val="00D26DB9"/>
    <w:rsid w:val="00D30CC8"/>
    <w:rsid w:val="00D3198C"/>
    <w:rsid w:val="00D32361"/>
    <w:rsid w:val="00D353B6"/>
    <w:rsid w:val="00D3780E"/>
    <w:rsid w:val="00D42711"/>
    <w:rsid w:val="00D43CBA"/>
    <w:rsid w:val="00D44BCD"/>
    <w:rsid w:val="00D46FFD"/>
    <w:rsid w:val="00D55790"/>
    <w:rsid w:val="00D6049A"/>
    <w:rsid w:val="00D61ADD"/>
    <w:rsid w:val="00D62E1B"/>
    <w:rsid w:val="00D63049"/>
    <w:rsid w:val="00D64FCF"/>
    <w:rsid w:val="00D66862"/>
    <w:rsid w:val="00D67BDE"/>
    <w:rsid w:val="00D71F0B"/>
    <w:rsid w:val="00D755EC"/>
    <w:rsid w:val="00D818F7"/>
    <w:rsid w:val="00D83F2B"/>
    <w:rsid w:val="00D86CA5"/>
    <w:rsid w:val="00D9345A"/>
    <w:rsid w:val="00D97681"/>
    <w:rsid w:val="00DA0383"/>
    <w:rsid w:val="00DA1328"/>
    <w:rsid w:val="00DB13E0"/>
    <w:rsid w:val="00DB37BE"/>
    <w:rsid w:val="00DB7D78"/>
    <w:rsid w:val="00DC4F7C"/>
    <w:rsid w:val="00DC689C"/>
    <w:rsid w:val="00DD1C14"/>
    <w:rsid w:val="00DE1DD5"/>
    <w:rsid w:val="00DF0B7A"/>
    <w:rsid w:val="00DF5304"/>
    <w:rsid w:val="00DF5C4D"/>
    <w:rsid w:val="00DF6A19"/>
    <w:rsid w:val="00E0020E"/>
    <w:rsid w:val="00E0129C"/>
    <w:rsid w:val="00E01DCD"/>
    <w:rsid w:val="00E03B43"/>
    <w:rsid w:val="00E0413C"/>
    <w:rsid w:val="00E042DA"/>
    <w:rsid w:val="00E14341"/>
    <w:rsid w:val="00E15ADE"/>
    <w:rsid w:val="00E1622C"/>
    <w:rsid w:val="00E2767A"/>
    <w:rsid w:val="00E32946"/>
    <w:rsid w:val="00E32E3B"/>
    <w:rsid w:val="00E33964"/>
    <w:rsid w:val="00E34038"/>
    <w:rsid w:val="00E407FB"/>
    <w:rsid w:val="00E4384A"/>
    <w:rsid w:val="00E447CE"/>
    <w:rsid w:val="00E460FC"/>
    <w:rsid w:val="00E46E25"/>
    <w:rsid w:val="00E53BE5"/>
    <w:rsid w:val="00E548FD"/>
    <w:rsid w:val="00E54C26"/>
    <w:rsid w:val="00E54F83"/>
    <w:rsid w:val="00E55C8E"/>
    <w:rsid w:val="00E5652B"/>
    <w:rsid w:val="00E56886"/>
    <w:rsid w:val="00E6726C"/>
    <w:rsid w:val="00E73F74"/>
    <w:rsid w:val="00E7433A"/>
    <w:rsid w:val="00E825A1"/>
    <w:rsid w:val="00E82CEF"/>
    <w:rsid w:val="00E8350B"/>
    <w:rsid w:val="00E855C5"/>
    <w:rsid w:val="00E86B76"/>
    <w:rsid w:val="00E87160"/>
    <w:rsid w:val="00E94075"/>
    <w:rsid w:val="00EA0708"/>
    <w:rsid w:val="00EA1799"/>
    <w:rsid w:val="00EA1AF5"/>
    <w:rsid w:val="00EA2194"/>
    <w:rsid w:val="00EA2F89"/>
    <w:rsid w:val="00EA3174"/>
    <w:rsid w:val="00EA3DE9"/>
    <w:rsid w:val="00EA4028"/>
    <w:rsid w:val="00EA52A8"/>
    <w:rsid w:val="00EA5905"/>
    <w:rsid w:val="00EB247E"/>
    <w:rsid w:val="00EB3F14"/>
    <w:rsid w:val="00EB5495"/>
    <w:rsid w:val="00EB64D1"/>
    <w:rsid w:val="00EB724B"/>
    <w:rsid w:val="00EC0B6D"/>
    <w:rsid w:val="00EC1BCD"/>
    <w:rsid w:val="00ED0452"/>
    <w:rsid w:val="00EE65BE"/>
    <w:rsid w:val="00EE7817"/>
    <w:rsid w:val="00EF07BC"/>
    <w:rsid w:val="00EF221A"/>
    <w:rsid w:val="00EF2AFD"/>
    <w:rsid w:val="00EF3E6A"/>
    <w:rsid w:val="00EF4066"/>
    <w:rsid w:val="00EF440B"/>
    <w:rsid w:val="00EF4EF3"/>
    <w:rsid w:val="00EF56EB"/>
    <w:rsid w:val="00EF60C4"/>
    <w:rsid w:val="00F00027"/>
    <w:rsid w:val="00F01B49"/>
    <w:rsid w:val="00F150C9"/>
    <w:rsid w:val="00F151C4"/>
    <w:rsid w:val="00F16A04"/>
    <w:rsid w:val="00F17FF7"/>
    <w:rsid w:val="00F227C3"/>
    <w:rsid w:val="00F307FA"/>
    <w:rsid w:val="00F3334A"/>
    <w:rsid w:val="00F340D8"/>
    <w:rsid w:val="00F3679A"/>
    <w:rsid w:val="00F36899"/>
    <w:rsid w:val="00F425F5"/>
    <w:rsid w:val="00F43296"/>
    <w:rsid w:val="00F437A6"/>
    <w:rsid w:val="00F45AB4"/>
    <w:rsid w:val="00F46658"/>
    <w:rsid w:val="00F50D97"/>
    <w:rsid w:val="00F5190C"/>
    <w:rsid w:val="00F54870"/>
    <w:rsid w:val="00F6085A"/>
    <w:rsid w:val="00F6165D"/>
    <w:rsid w:val="00F62564"/>
    <w:rsid w:val="00F634A4"/>
    <w:rsid w:val="00F71DCF"/>
    <w:rsid w:val="00F72D87"/>
    <w:rsid w:val="00F730D5"/>
    <w:rsid w:val="00F73C5C"/>
    <w:rsid w:val="00F752F1"/>
    <w:rsid w:val="00F77D4E"/>
    <w:rsid w:val="00F803D6"/>
    <w:rsid w:val="00F829F5"/>
    <w:rsid w:val="00F84C32"/>
    <w:rsid w:val="00F85351"/>
    <w:rsid w:val="00F86095"/>
    <w:rsid w:val="00F87571"/>
    <w:rsid w:val="00F91B41"/>
    <w:rsid w:val="00F93156"/>
    <w:rsid w:val="00F95125"/>
    <w:rsid w:val="00FA07B7"/>
    <w:rsid w:val="00FA22A4"/>
    <w:rsid w:val="00FA26C3"/>
    <w:rsid w:val="00FA2907"/>
    <w:rsid w:val="00FA5A56"/>
    <w:rsid w:val="00FA705B"/>
    <w:rsid w:val="00FB0E84"/>
    <w:rsid w:val="00FB158E"/>
    <w:rsid w:val="00FB6E9D"/>
    <w:rsid w:val="00FC09DB"/>
    <w:rsid w:val="00FC33ED"/>
    <w:rsid w:val="00FC6342"/>
    <w:rsid w:val="00FD1267"/>
    <w:rsid w:val="00FD3ED7"/>
    <w:rsid w:val="00FD3F7A"/>
    <w:rsid w:val="00FD56F6"/>
    <w:rsid w:val="00FE0502"/>
    <w:rsid w:val="00FE079E"/>
    <w:rsid w:val="00FE0832"/>
    <w:rsid w:val="00FE0C27"/>
    <w:rsid w:val="00FE20CE"/>
    <w:rsid w:val="00FE3785"/>
    <w:rsid w:val="00FE4C75"/>
    <w:rsid w:val="00FE57E9"/>
    <w:rsid w:val="00FF0D82"/>
    <w:rsid w:val="00FF2734"/>
    <w:rsid w:val="00FF3DA4"/>
    <w:rsid w:val="00FF4F1F"/>
    <w:rsid w:val="00FF656A"/>
    <w:rsid w:val="0149C48B"/>
    <w:rsid w:val="015CBDCA"/>
    <w:rsid w:val="01786AB0"/>
    <w:rsid w:val="0208DE37"/>
    <w:rsid w:val="02FE380D"/>
    <w:rsid w:val="04019B78"/>
    <w:rsid w:val="0489081E"/>
    <w:rsid w:val="04E25C4D"/>
    <w:rsid w:val="0574A05B"/>
    <w:rsid w:val="06A0A215"/>
    <w:rsid w:val="074CEC55"/>
    <w:rsid w:val="07B712A9"/>
    <w:rsid w:val="07CF0C7E"/>
    <w:rsid w:val="07DACB1F"/>
    <w:rsid w:val="0877FDB8"/>
    <w:rsid w:val="08B099E6"/>
    <w:rsid w:val="09417816"/>
    <w:rsid w:val="098D1427"/>
    <w:rsid w:val="0A6BE379"/>
    <w:rsid w:val="0AB7F212"/>
    <w:rsid w:val="0B49BFFA"/>
    <w:rsid w:val="0B5A90F2"/>
    <w:rsid w:val="0BD8DF7C"/>
    <w:rsid w:val="0CA857FC"/>
    <w:rsid w:val="0D74AFDD"/>
    <w:rsid w:val="0D9E04A8"/>
    <w:rsid w:val="0D9EEEFF"/>
    <w:rsid w:val="0E70D624"/>
    <w:rsid w:val="0E7BDC61"/>
    <w:rsid w:val="0FDE588E"/>
    <w:rsid w:val="1005F18E"/>
    <w:rsid w:val="1044392B"/>
    <w:rsid w:val="1104C8E2"/>
    <w:rsid w:val="116945B2"/>
    <w:rsid w:val="12D182CF"/>
    <w:rsid w:val="12F30306"/>
    <w:rsid w:val="130613D4"/>
    <w:rsid w:val="1339DB60"/>
    <w:rsid w:val="134E820C"/>
    <w:rsid w:val="151BEEC9"/>
    <w:rsid w:val="15851CEC"/>
    <w:rsid w:val="163DB496"/>
    <w:rsid w:val="1667B2B3"/>
    <w:rsid w:val="16BE292C"/>
    <w:rsid w:val="174920C6"/>
    <w:rsid w:val="18897FEB"/>
    <w:rsid w:val="191D1F8D"/>
    <w:rsid w:val="19755558"/>
    <w:rsid w:val="19B09A69"/>
    <w:rsid w:val="1A4BA5FA"/>
    <w:rsid w:val="1C8891DD"/>
    <w:rsid w:val="1CBE4B7B"/>
    <w:rsid w:val="1D6C87C8"/>
    <w:rsid w:val="1E22E17C"/>
    <w:rsid w:val="1FC556D0"/>
    <w:rsid w:val="23F03362"/>
    <w:rsid w:val="2479CC00"/>
    <w:rsid w:val="24C0DA67"/>
    <w:rsid w:val="263A47D3"/>
    <w:rsid w:val="264B99BC"/>
    <w:rsid w:val="26E37D95"/>
    <w:rsid w:val="27509980"/>
    <w:rsid w:val="276C6808"/>
    <w:rsid w:val="28DACEFE"/>
    <w:rsid w:val="29F68001"/>
    <w:rsid w:val="2A185E5A"/>
    <w:rsid w:val="2A9896AD"/>
    <w:rsid w:val="2B147A2B"/>
    <w:rsid w:val="2EC0110D"/>
    <w:rsid w:val="2F23682D"/>
    <w:rsid w:val="2F6C25C3"/>
    <w:rsid w:val="305CD1AA"/>
    <w:rsid w:val="31178B12"/>
    <w:rsid w:val="311B47C5"/>
    <w:rsid w:val="3160F759"/>
    <w:rsid w:val="3262477D"/>
    <w:rsid w:val="32FF4092"/>
    <w:rsid w:val="3335DACD"/>
    <w:rsid w:val="359A79B7"/>
    <w:rsid w:val="35B065B4"/>
    <w:rsid w:val="366D7B8F"/>
    <w:rsid w:val="36FC5B89"/>
    <w:rsid w:val="381948B1"/>
    <w:rsid w:val="38CE4DEC"/>
    <w:rsid w:val="39C9B9DE"/>
    <w:rsid w:val="3A1BF912"/>
    <w:rsid w:val="3A1C1DD1"/>
    <w:rsid w:val="3A951001"/>
    <w:rsid w:val="3ADE85F0"/>
    <w:rsid w:val="3C351875"/>
    <w:rsid w:val="3C62F23D"/>
    <w:rsid w:val="3CC705BA"/>
    <w:rsid w:val="3D53EE08"/>
    <w:rsid w:val="3EE28DE0"/>
    <w:rsid w:val="3F5306DC"/>
    <w:rsid w:val="412D6A71"/>
    <w:rsid w:val="419F4771"/>
    <w:rsid w:val="41EF369C"/>
    <w:rsid w:val="43BF4D29"/>
    <w:rsid w:val="440E0541"/>
    <w:rsid w:val="450E4005"/>
    <w:rsid w:val="45C6D7AF"/>
    <w:rsid w:val="469FF101"/>
    <w:rsid w:val="47E1B735"/>
    <w:rsid w:val="49D31886"/>
    <w:rsid w:val="49DE725A"/>
    <w:rsid w:val="4A6FE70D"/>
    <w:rsid w:val="4A916DB8"/>
    <w:rsid w:val="4AE50320"/>
    <w:rsid w:val="4BCA5636"/>
    <w:rsid w:val="4BF8B99E"/>
    <w:rsid w:val="4C361933"/>
    <w:rsid w:val="4C952657"/>
    <w:rsid w:val="4D155595"/>
    <w:rsid w:val="4D61E102"/>
    <w:rsid w:val="4E21030D"/>
    <w:rsid w:val="4EEDED97"/>
    <w:rsid w:val="504CF657"/>
    <w:rsid w:val="507F43A0"/>
    <w:rsid w:val="511CE52F"/>
    <w:rsid w:val="51392728"/>
    <w:rsid w:val="514CB2E7"/>
    <w:rsid w:val="55642F79"/>
    <w:rsid w:val="56695D06"/>
    <w:rsid w:val="56C45C15"/>
    <w:rsid w:val="578CC248"/>
    <w:rsid w:val="58108B7F"/>
    <w:rsid w:val="5A2CFF07"/>
    <w:rsid w:val="5AB3EC01"/>
    <w:rsid w:val="5C4FBC62"/>
    <w:rsid w:val="5C9F3B51"/>
    <w:rsid w:val="5CE5BACA"/>
    <w:rsid w:val="5CF357C4"/>
    <w:rsid w:val="5F5DDF0F"/>
    <w:rsid w:val="5FAE22E2"/>
    <w:rsid w:val="607B7E6E"/>
    <w:rsid w:val="62EA576E"/>
    <w:rsid w:val="64024C0C"/>
    <w:rsid w:val="665A3E73"/>
    <w:rsid w:val="67EEAB8D"/>
    <w:rsid w:val="695272E5"/>
    <w:rsid w:val="6994DCBC"/>
    <w:rsid w:val="6995E08E"/>
    <w:rsid w:val="6B02C447"/>
    <w:rsid w:val="6C5D5D4B"/>
    <w:rsid w:val="6CCBA3D4"/>
    <w:rsid w:val="6D00DBA8"/>
    <w:rsid w:val="6D2EEF94"/>
    <w:rsid w:val="715604FB"/>
    <w:rsid w:val="71674D13"/>
    <w:rsid w:val="71D12A93"/>
    <w:rsid w:val="725A47DF"/>
    <w:rsid w:val="7265F2D6"/>
    <w:rsid w:val="7497631E"/>
    <w:rsid w:val="7536604B"/>
    <w:rsid w:val="7690FE62"/>
    <w:rsid w:val="7799F0A5"/>
    <w:rsid w:val="7821670A"/>
    <w:rsid w:val="7BA613EF"/>
    <w:rsid w:val="7BCF6039"/>
    <w:rsid w:val="7C3F2FB1"/>
    <w:rsid w:val="7C87A48F"/>
    <w:rsid w:val="7CD17C23"/>
    <w:rsid w:val="7CE6BCE1"/>
    <w:rsid w:val="7D5D27B8"/>
    <w:rsid w:val="7E83B0F2"/>
    <w:rsid w:val="7FD838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7A1517"/>
  <w15:docId w15:val="{4DB33523-1596-45FD-9C1A-2409F38F3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pos="20880"/>
        <w:tab w:val="left" w:pos="21600"/>
      </w:tabs>
      <w:jc w:val="center"/>
      <w:outlineLvl w:val="0"/>
    </w:pPr>
    <w:rPr>
      <w:rFonts w:ascii="Book Antiqua" w:eastAsia="Book Antiqua" w:hAnsi="Book Antiqua" w:cs="Book Antiqua"/>
      <w:color w:val="000000"/>
    </w:rPr>
  </w:style>
  <w:style w:type="paragraph" w:styleId="Heading2">
    <w:name w:val="heading 2"/>
    <w:basedOn w:val="Normal"/>
    <w:next w:val="Normal"/>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40"/>
      <w:outlineLvl w:val="3"/>
    </w:pPr>
    <w:rPr>
      <w:rFonts w:ascii="Calibri" w:eastAsia="Calibri" w:hAnsi="Calibri" w:cs="Calibri"/>
      <w:i/>
      <w:color w:val="2F5496"/>
    </w:rPr>
  </w:style>
  <w:style w:type="paragraph" w:styleId="Heading5">
    <w:name w:val="heading 5"/>
    <w:basedOn w:val="Normal"/>
    <w:next w:val="Normal"/>
    <w:uiPriority w:val="9"/>
    <w:semiHidden/>
    <w:unhideWhenUsed/>
    <w:qFormat/>
    <w:pPr>
      <w:keepNext/>
      <w:keepLines/>
      <w:spacing w:before="40"/>
      <w:outlineLvl w:val="4"/>
    </w:pPr>
    <w:rPr>
      <w:rFonts w:ascii="Calibri" w:eastAsia="Calibri" w:hAnsi="Calibri" w:cs="Calibri"/>
      <w:color w:val="2F549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5E4791"/>
    <w:rPr>
      <w:color w:val="0000FF" w:themeColor="hyperlink"/>
      <w:u w:val="single"/>
    </w:rPr>
  </w:style>
  <w:style w:type="character" w:styleId="UnresolvedMention">
    <w:name w:val="Unresolved Mention"/>
    <w:basedOn w:val="DefaultParagraphFont"/>
    <w:uiPriority w:val="99"/>
    <w:semiHidden/>
    <w:unhideWhenUsed/>
    <w:rsid w:val="005E4791"/>
    <w:rPr>
      <w:color w:val="605E5C"/>
      <w:shd w:val="clear" w:color="auto" w:fill="E1DFDD"/>
    </w:rPr>
  </w:style>
  <w:style w:type="paragraph" w:styleId="ListParagraph">
    <w:name w:val="List Paragraph"/>
    <w:basedOn w:val="Normal"/>
    <w:uiPriority w:val="34"/>
    <w:qFormat/>
    <w:rsid w:val="00FF3DA4"/>
    <w:pPr>
      <w:ind w:left="720"/>
      <w:contextualSpacing/>
    </w:pPr>
  </w:style>
  <w:style w:type="table" w:styleId="TableGrid">
    <w:name w:val="Table Grid"/>
    <w:basedOn w:val="TableNormal"/>
    <w:uiPriority w:val="39"/>
    <w:rsid w:val="009E75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2332"/>
    <w:pPr>
      <w:spacing w:before="100" w:beforeAutospacing="1" w:after="100" w:afterAutospacing="1"/>
    </w:pPr>
  </w:style>
  <w:style w:type="character" w:customStyle="1" w:styleId="screenreader-only">
    <w:name w:val="screenreader-only"/>
    <w:basedOn w:val="DefaultParagraphFont"/>
    <w:rsid w:val="00462CCD"/>
  </w:style>
  <w:style w:type="character" w:styleId="FollowedHyperlink">
    <w:name w:val="FollowedHyperlink"/>
    <w:basedOn w:val="DefaultParagraphFont"/>
    <w:uiPriority w:val="99"/>
    <w:semiHidden/>
    <w:unhideWhenUsed/>
    <w:rsid w:val="00095C8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576868">
      <w:bodyDiv w:val="1"/>
      <w:marLeft w:val="0"/>
      <w:marRight w:val="0"/>
      <w:marTop w:val="0"/>
      <w:marBottom w:val="0"/>
      <w:divBdr>
        <w:top w:val="none" w:sz="0" w:space="0" w:color="auto"/>
        <w:left w:val="none" w:sz="0" w:space="0" w:color="auto"/>
        <w:bottom w:val="none" w:sz="0" w:space="0" w:color="auto"/>
        <w:right w:val="none" w:sz="0" w:space="0" w:color="auto"/>
      </w:divBdr>
    </w:div>
    <w:div w:id="504905170">
      <w:bodyDiv w:val="1"/>
      <w:marLeft w:val="0"/>
      <w:marRight w:val="0"/>
      <w:marTop w:val="0"/>
      <w:marBottom w:val="0"/>
      <w:divBdr>
        <w:top w:val="none" w:sz="0" w:space="0" w:color="auto"/>
        <w:left w:val="none" w:sz="0" w:space="0" w:color="auto"/>
        <w:bottom w:val="none" w:sz="0" w:space="0" w:color="auto"/>
        <w:right w:val="none" w:sz="0" w:space="0" w:color="auto"/>
      </w:divBdr>
      <w:divsChild>
        <w:div w:id="604505069">
          <w:marLeft w:val="0"/>
          <w:marRight w:val="0"/>
          <w:marTop w:val="0"/>
          <w:marBottom w:val="0"/>
          <w:divBdr>
            <w:top w:val="none" w:sz="0" w:space="0" w:color="auto"/>
            <w:left w:val="none" w:sz="0" w:space="0" w:color="auto"/>
            <w:bottom w:val="none" w:sz="0" w:space="0" w:color="auto"/>
            <w:right w:val="none" w:sz="0" w:space="0" w:color="auto"/>
          </w:divBdr>
        </w:div>
      </w:divsChild>
    </w:div>
    <w:div w:id="511725244">
      <w:bodyDiv w:val="1"/>
      <w:marLeft w:val="0"/>
      <w:marRight w:val="0"/>
      <w:marTop w:val="0"/>
      <w:marBottom w:val="0"/>
      <w:divBdr>
        <w:top w:val="none" w:sz="0" w:space="0" w:color="auto"/>
        <w:left w:val="none" w:sz="0" w:space="0" w:color="auto"/>
        <w:bottom w:val="none" w:sz="0" w:space="0" w:color="auto"/>
        <w:right w:val="none" w:sz="0" w:space="0" w:color="auto"/>
      </w:divBdr>
      <w:divsChild>
        <w:div w:id="816845342">
          <w:marLeft w:val="0"/>
          <w:marRight w:val="0"/>
          <w:marTop w:val="0"/>
          <w:marBottom w:val="0"/>
          <w:divBdr>
            <w:top w:val="none" w:sz="0" w:space="0" w:color="auto"/>
            <w:left w:val="none" w:sz="0" w:space="0" w:color="auto"/>
            <w:bottom w:val="none" w:sz="0" w:space="0" w:color="auto"/>
            <w:right w:val="none" w:sz="0" w:space="0" w:color="auto"/>
          </w:divBdr>
        </w:div>
      </w:divsChild>
    </w:div>
    <w:div w:id="564950227">
      <w:bodyDiv w:val="1"/>
      <w:marLeft w:val="0"/>
      <w:marRight w:val="0"/>
      <w:marTop w:val="0"/>
      <w:marBottom w:val="0"/>
      <w:divBdr>
        <w:top w:val="none" w:sz="0" w:space="0" w:color="auto"/>
        <w:left w:val="none" w:sz="0" w:space="0" w:color="auto"/>
        <w:bottom w:val="none" w:sz="0" w:space="0" w:color="auto"/>
        <w:right w:val="none" w:sz="0" w:space="0" w:color="auto"/>
      </w:divBdr>
    </w:div>
    <w:div w:id="620190715">
      <w:bodyDiv w:val="1"/>
      <w:marLeft w:val="0"/>
      <w:marRight w:val="0"/>
      <w:marTop w:val="0"/>
      <w:marBottom w:val="0"/>
      <w:divBdr>
        <w:top w:val="none" w:sz="0" w:space="0" w:color="auto"/>
        <w:left w:val="none" w:sz="0" w:space="0" w:color="auto"/>
        <w:bottom w:val="none" w:sz="0" w:space="0" w:color="auto"/>
        <w:right w:val="none" w:sz="0" w:space="0" w:color="auto"/>
      </w:divBdr>
    </w:div>
    <w:div w:id="743844322">
      <w:bodyDiv w:val="1"/>
      <w:marLeft w:val="0"/>
      <w:marRight w:val="0"/>
      <w:marTop w:val="0"/>
      <w:marBottom w:val="0"/>
      <w:divBdr>
        <w:top w:val="none" w:sz="0" w:space="0" w:color="auto"/>
        <w:left w:val="none" w:sz="0" w:space="0" w:color="auto"/>
        <w:bottom w:val="none" w:sz="0" w:space="0" w:color="auto"/>
        <w:right w:val="none" w:sz="0" w:space="0" w:color="auto"/>
      </w:divBdr>
    </w:div>
    <w:div w:id="852764117">
      <w:bodyDiv w:val="1"/>
      <w:marLeft w:val="0"/>
      <w:marRight w:val="0"/>
      <w:marTop w:val="0"/>
      <w:marBottom w:val="0"/>
      <w:divBdr>
        <w:top w:val="none" w:sz="0" w:space="0" w:color="auto"/>
        <w:left w:val="none" w:sz="0" w:space="0" w:color="auto"/>
        <w:bottom w:val="none" w:sz="0" w:space="0" w:color="auto"/>
        <w:right w:val="none" w:sz="0" w:space="0" w:color="auto"/>
      </w:divBdr>
    </w:div>
    <w:div w:id="1338002411">
      <w:bodyDiv w:val="1"/>
      <w:marLeft w:val="0"/>
      <w:marRight w:val="0"/>
      <w:marTop w:val="0"/>
      <w:marBottom w:val="0"/>
      <w:divBdr>
        <w:top w:val="none" w:sz="0" w:space="0" w:color="auto"/>
        <w:left w:val="none" w:sz="0" w:space="0" w:color="auto"/>
        <w:bottom w:val="none" w:sz="0" w:space="0" w:color="auto"/>
        <w:right w:val="none" w:sz="0" w:space="0" w:color="auto"/>
      </w:divBdr>
    </w:div>
    <w:div w:id="1567103474">
      <w:bodyDiv w:val="1"/>
      <w:marLeft w:val="0"/>
      <w:marRight w:val="0"/>
      <w:marTop w:val="0"/>
      <w:marBottom w:val="0"/>
      <w:divBdr>
        <w:top w:val="none" w:sz="0" w:space="0" w:color="auto"/>
        <w:left w:val="none" w:sz="0" w:space="0" w:color="auto"/>
        <w:bottom w:val="none" w:sz="0" w:space="0" w:color="auto"/>
        <w:right w:val="none" w:sz="0" w:space="0" w:color="auto"/>
      </w:divBdr>
    </w:div>
    <w:div w:id="1567957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olicy.unt.edu/sites/default/files/15.006%20Campus%20Closures_0.pdf" TargetMode="External"/><Relationship Id="rId18" Type="http://schemas.openxmlformats.org/officeDocument/2006/relationships/hyperlink" Target="https://clear.unt.edu/student-support-services-policies" TargetMode="External"/><Relationship Id="rId26" Type="http://schemas.openxmlformats.org/officeDocument/2006/relationships/hyperlink" Target="https://speakout.unt.edu/how-get-help" TargetMode="External"/><Relationship Id="rId3" Type="http://schemas.openxmlformats.org/officeDocument/2006/relationships/settings" Target="settings.xml"/><Relationship Id="rId21" Type="http://schemas.openxmlformats.org/officeDocument/2006/relationships/hyperlink" Target="https://studentaffairs.unt.edu/office-disability-access" TargetMode="External"/><Relationship Id="rId34" Type="http://schemas.microsoft.com/office/2020/10/relationships/intelligence" Target="intelligence2.xml"/><Relationship Id="rId7" Type="http://schemas.openxmlformats.org/officeDocument/2006/relationships/hyperlink" Target="mailto:javetta.roberson@unt.edu" TargetMode="External"/><Relationship Id="rId12" Type="http://schemas.openxmlformats.org/officeDocument/2006/relationships/hyperlink" Target="https://policy.unt.edu/policy/15-006" TargetMode="External"/><Relationship Id="rId17" Type="http://schemas.openxmlformats.org/officeDocument/2006/relationships/hyperlink" Target="https://clear.unt.edu/student-support-services-policies" TargetMode="External"/><Relationship Id="rId25" Type="http://schemas.openxmlformats.org/officeDocument/2006/relationships/hyperlink" Target="mailto:SurvivorAdvocate@unt.edu"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eanofstudents.unt.edu/conduct" TargetMode="External"/><Relationship Id="rId20" Type="http://schemas.openxmlformats.org/officeDocument/2006/relationships/hyperlink" Target="mailto:oeo@unt.edu" TargetMode="External"/><Relationship Id="rId29" Type="http://schemas.openxmlformats.org/officeDocument/2006/relationships/hyperlink" Target="http://ritter.tea.state.tx.us/rules/tac/chapter074/ch074a.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owl.purdue.edu/owl/research_and_citation/apa_style/apa_style_introduction.html" TargetMode="External"/><Relationship Id="rId24" Type="http://schemas.openxmlformats.org/officeDocument/2006/relationships/hyperlink" Target="https://studentaffairs.unt.edu/dean-of-students" TargetMode="External"/><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policy.unt.edu/sites/default/files/06.003%20Student%20Academic%20Integrity.pdf" TargetMode="External"/><Relationship Id="rId23" Type="http://schemas.openxmlformats.org/officeDocument/2006/relationships/hyperlink" Target="https://deanofstudents.unt.edu/resources/food-pantry" TargetMode="External"/><Relationship Id="rId28" Type="http://schemas.openxmlformats.org/officeDocument/2006/relationships/hyperlink" Target="https://policy.unt.edu/policy/06-003" TargetMode="External"/><Relationship Id="rId10" Type="http://schemas.openxmlformats.org/officeDocument/2006/relationships/hyperlink" Target="https://owl.purdue.edu/owl/research_and_citation/apa_style/apa_style_introduction.html" TargetMode="External"/><Relationship Id="rId19" Type="http://schemas.openxmlformats.org/officeDocument/2006/relationships/hyperlink" Target="mailto:SurvivorAdvocate@unt.edu" TargetMode="External"/><Relationship Id="rId31" Type="http://schemas.openxmlformats.org/officeDocument/2006/relationships/hyperlink" Target="https://tea.texas.gov/WorkArea/linkit.aspx?LinkIdentifier=id&amp;ItemID=51539612985" TargetMode="External"/><Relationship Id="rId4" Type="http://schemas.openxmlformats.org/officeDocument/2006/relationships/webSettings" Target="webSettings.xml"/><Relationship Id="rId9" Type="http://schemas.openxmlformats.org/officeDocument/2006/relationships/hyperlink" Target="https://policy.unt.edu/sites/default/files/06.039%20Student%20Attendance%20and%20Authorized%20Absences.pdf" TargetMode="External"/><Relationship Id="rId14" Type="http://schemas.openxmlformats.org/officeDocument/2006/relationships/hyperlink" Target="https://policy.unt.edu/policy/06-003" TargetMode="External"/><Relationship Id="rId22" Type="http://schemas.openxmlformats.org/officeDocument/2006/relationships/hyperlink" Target="https://studentaffairs.unt.edu/office-disability-access" TargetMode="External"/><Relationship Id="rId27" Type="http://schemas.openxmlformats.org/officeDocument/2006/relationships/hyperlink" Target="http://careerconnect.unt.edu/default" TargetMode="External"/><Relationship Id="rId30" Type="http://schemas.openxmlformats.org/officeDocument/2006/relationships/hyperlink" Target="http://www.thecb.state.tx.us/index.cfm?objectid=EADF962E-0E3E-DA80-BAAD2496062F3CD8" TargetMode="External"/><Relationship Id="rId8" Type="http://schemas.openxmlformats.org/officeDocument/2006/relationships/hyperlink" Target="https://policy.unt.edu/policy/06-0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1</Pages>
  <Words>3179</Words>
  <Characters>18536</Characters>
  <Application>Microsoft Office Word</Application>
  <DocSecurity>0</DocSecurity>
  <Lines>447</Lines>
  <Paragraphs>182</Paragraphs>
  <ScaleCrop>false</ScaleCrop>
  <Company/>
  <LinksUpToDate>false</LinksUpToDate>
  <CharactersWithSpaces>2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Cornelius Q</dc:creator>
  <cp:keywords/>
  <cp:lastModifiedBy>Javetta Jones-Roberson</cp:lastModifiedBy>
  <cp:revision>3</cp:revision>
  <dcterms:created xsi:type="dcterms:W3CDTF">2026-01-11T22:59:00Z</dcterms:created>
  <dcterms:modified xsi:type="dcterms:W3CDTF">2026-01-1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5012ff69623940e7c1d1081c57d0e3fcd8ae7a39d742e46b1dd60b674eaabe</vt:lpwstr>
  </property>
</Properties>
</file>